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Pr="004B7902" w:rsidR="004B7902" w:rsidP="00460593" w:rsidRDefault="0028687B" w14:paraId="049918A4" w14:textId="24566AA8">
      <w:pPr>
        <w:pStyle w:val="Title"/>
        <w:pBdr>
          <w:left w:val="single" w:color="auto" w:sz="4" w:space="31"/>
        </w:pBdr>
        <w:ind w:left="720"/>
      </w:pPr>
      <w:r>
        <w:t xml:space="preserve">CHILD ABUSE (INCLUDING GROOMING) </w:t>
      </w:r>
      <w:r w:rsidR="00C74727">
        <w:t xml:space="preserve">– </w:t>
      </w:r>
      <w:r w:rsidR="00013AA1">
        <w:t>IDENTIFICATION AND RESPONSE</w:t>
      </w:r>
      <w:r>
        <w:t xml:space="preserve"> </w:t>
      </w:r>
      <w:r w:rsidR="00200FA1">
        <w:br/>
      </w:r>
      <w:r>
        <w:t>POLICY</w:t>
      </w:r>
      <w:r w:rsidR="00430A87">
        <w:t xml:space="preserve"> AND PROCEDURES</w:t>
      </w:r>
    </w:p>
    <w:p w:rsidRPr="0013671B" w:rsidR="00093B12" w:rsidP="00A665AA" w:rsidRDefault="00093B12" w14:paraId="6ED46CE8" w14:textId="1C8BDEFB">
      <w:pPr>
        <w:pStyle w:val="Heading1"/>
        <w:spacing w:line="240" w:lineRule="auto"/>
      </w:pPr>
      <w:r>
        <w:t>Purpose</w:t>
      </w:r>
    </w:p>
    <w:p w:rsidR="001D0435" w:rsidP="00A665AA" w:rsidRDefault="00093B12" w14:paraId="72BC3BF8" w14:textId="2BDF3D76">
      <w:pPr>
        <w:spacing w:line="240" w:lineRule="auto"/>
        <w:jc w:val="both"/>
      </w:pPr>
      <w:r>
        <w:t>The purpose of this policy is to</w:t>
      </w:r>
      <w:r w:rsidR="00336968">
        <w:t>:</w:t>
      </w:r>
    </w:p>
    <w:p w:rsidR="00DB2B46" w:rsidP="00836D53" w:rsidRDefault="00DB2B46" w14:paraId="64FA40B3" w14:textId="0C0E5ACE">
      <w:pPr>
        <w:pStyle w:val="ListParagraph"/>
        <w:numPr>
          <w:ilvl w:val="0"/>
          <w:numId w:val="1"/>
        </w:numPr>
        <w:spacing w:line="240" w:lineRule="auto"/>
        <w:jc w:val="both"/>
      </w:pPr>
      <w:r>
        <w:t>describe how</w:t>
      </w:r>
      <w:r w:rsidR="00B618BC">
        <w:t xml:space="preserve"> </w:t>
      </w:r>
      <w:r w:rsidR="00D412B0">
        <w:t xml:space="preserve">staff at </w:t>
      </w:r>
      <w:r w:rsidRPr="00516C9A" w:rsidR="00516C9A">
        <w:t>Somers School Camp</w:t>
      </w:r>
      <w:r w:rsidRPr="00516C9A" w:rsidR="00D412B0">
        <w:t xml:space="preserve"> </w:t>
      </w:r>
      <w:r w:rsidRPr="00516C9A" w:rsidR="00EB7A42">
        <w:t>identif</w:t>
      </w:r>
      <w:r w:rsidRPr="00516C9A" w:rsidR="00336968">
        <w:t>y</w:t>
      </w:r>
      <w:r w:rsidR="00336968">
        <w:t xml:space="preserve"> </w:t>
      </w:r>
      <w:r w:rsidR="00EB7A42">
        <w:t xml:space="preserve">and </w:t>
      </w:r>
      <w:r>
        <w:t>respond to child safety concerns</w:t>
      </w:r>
      <w:r w:rsidR="001D0435">
        <w:t xml:space="preserve"> and child abuse</w:t>
      </w:r>
      <w:r w:rsidR="006A26F6">
        <w:t xml:space="preserve"> following the </w:t>
      </w:r>
      <w:r w:rsidR="0041287E">
        <w:t>4</w:t>
      </w:r>
      <w:r w:rsidR="006A26F6">
        <w:t xml:space="preserve"> Critical Actions</w:t>
      </w:r>
    </w:p>
    <w:p w:rsidR="00D912AB" w:rsidP="00836D53" w:rsidRDefault="00336968" w14:paraId="2EBC03CD" w14:textId="55A6CBCE">
      <w:pPr>
        <w:pStyle w:val="ListParagraph"/>
        <w:numPr>
          <w:ilvl w:val="0"/>
          <w:numId w:val="1"/>
        </w:numPr>
        <w:spacing w:line="240" w:lineRule="auto"/>
        <w:jc w:val="both"/>
      </w:pPr>
      <w:r>
        <w:t>e</w:t>
      </w:r>
      <w:r w:rsidR="00D912AB">
        <w:t xml:space="preserve">nsure </w:t>
      </w:r>
      <w:r>
        <w:t xml:space="preserve">our staff and school community </w:t>
      </w:r>
      <w:r w:rsidR="00996FCB">
        <w:t xml:space="preserve">raise </w:t>
      </w:r>
      <w:r>
        <w:t>con</w:t>
      </w:r>
      <w:r w:rsidR="00D912AB">
        <w:t>cerns about child abuse</w:t>
      </w:r>
      <w:r w:rsidR="00656E47">
        <w:t>.</w:t>
      </w:r>
      <w:r w:rsidR="00D912AB">
        <w:t xml:space="preserve"> </w:t>
      </w:r>
    </w:p>
    <w:p w:rsidRPr="0013671B" w:rsidR="00093B12" w:rsidP="00A665AA" w:rsidRDefault="00093B12" w14:paraId="7F21E646" w14:textId="77777777">
      <w:pPr>
        <w:pStyle w:val="Heading1"/>
        <w:spacing w:line="240" w:lineRule="auto"/>
      </w:pPr>
      <w:r w:rsidRPr="00D3194F">
        <w:t>Scope</w:t>
      </w:r>
    </w:p>
    <w:p w:rsidRPr="00BE4107" w:rsidR="00BE4107" w:rsidP="00460593" w:rsidRDefault="00BE4107" w14:paraId="49415DB7" w14:textId="7F71FE08">
      <w:pPr>
        <w:spacing w:line="240" w:lineRule="auto"/>
      </w:pPr>
      <w:r>
        <w:t xml:space="preserve">This policy applies to any concern </w:t>
      </w:r>
      <w:r w:rsidR="00B363B4">
        <w:t>of</w:t>
      </w:r>
      <w:r>
        <w:t xml:space="preserve"> child abuse</w:t>
      </w:r>
      <w:r w:rsidR="5E71A56A">
        <w:t xml:space="preserve"> or </w:t>
      </w:r>
      <w:r w:rsidR="00106209">
        <w:t>r</w:t>
      </w:r>
      <w:r w:rsidR="5E71A56A">
        <w:t xml:space="preserve">eportable </w:t>
      </w:r>
      <w:r w:rsidR="00106209">
        <w:t>c</w:t>
      </w:r>
      <w:r w:rsidR="5E71A56A">
        <w:t>onduct</w:t>
      </w:r>
      <w:r w:rsidR="00636E01">
        <w:t>:</w:t>
      </w:r>
    </w:p>
    <w:p w:rsidRPr="00BE4107" w:rsidR="00BE4107" w:rsidP="00460593" w:rsidRDefault="00B363B4" w14:paraId="6BB508CC" w14:textId="2D6CB13B">
      <w:pPr>
        <w:pStyle w:val="ListParagraph"/>
        <w:numPr>
          <w:ilvl w:val="0"/>
          <w:numId w:val="1"/>
        </w:numPr>
        <w:spacing w:line="240" w:lineRule="auto"/>
      </w:pPr>
      <w:r>
        <w:t xml:space="preserve">by </w:t>
      </w:r>
      <w:r w:rsidRPr="00BE4107" w:rsidR="00BE4107">
        <w:t>an</w:t>
      </w:r>
      <w:r w:rsidR="000725E3">
        <w:t>y</w:t>
      </w:r>
      <w:r w:rsidRPr="00BE4107" w:rsidR="00BE4107">
        <w:t xml:space="preserve"> adult </w:t>
      </w:r>
      <w:r w:rsidR="00BF52ED">
        <w:t>engaged by</w:t>
      </w:r>
      <w:r w:rsidRPr="00BE4107" w:rsidR="00BE4107">
        <w:t xml:space="preserve"> the school</w:t>
      </w:r>
      <w:r w:rsidR="002B38B5">
        <w:t xml:space="preserve"> or school council</w:t>
      </w:r>
      <w:r w:rsidR="0024787A">
        <w:t xml:space="preserve"> </w:t>
      </w:r>
      <w:r w:rsidDel="006A6A8B" w:rsidR="00F11C9A">
        <w:t xml:space="preserve">or </w:t>
      </w:r>
      <w:r w:rsidR="00693897">
        <w:t>any other adult</w:t>
      </w:r>
      <w:r w:rsidR="0024787A">
        <w:t xml:space="preserve"> </w:t>
      </w:r>
      <w:r w:rsidR="00CE1D5D">
        <w:t xml:space="preserve">while </w:t>
      </w:r>
      <w:r w:rsidR="00FE4E0D">
        <w:t xml:space="preserve">connected to the school environment </w:t>
      </w:r>
      <w:r w:rsidR="0024787A">
        <w:t xml:space="preserve">(including </w:t>
      </w:r>
      <w:r w:rsidR="002B38B5">
        <w:t xml:space="preserve">e.g. </w:t>
      </w:r>
      <w:r w:rsidR="00891CF3">
        <w:t>staff, volunteers, contractors</w:t>
      </w:r>
      <w:r w:rsidR="00CC5A50">
        <w:t>,</w:t>
      </w:r>
      <w:r w:rsidR="1F0FE7F0">
        <w:t xml:space="preserve"> </w:t>
      </w:r>
      <w:r w:rsidR="00891CF3">
        <w:t>service providers</w:t>
      </w:r>
      <w:r w:rsidR="00CC5A50">
        <w:t xml:space="preserve"> and visitors</w:t>
      </w:r>
      <w:r w:rsidR="006A3803">
        <w:t>)</w:t>
      </w:r>
      <w:r w:rsidR="00891CF3">
        <w:t xml:space="preserve"> </w:t>
      </w:r>
    </w:p>
    <w:p w:rsidRPr="00BE4107" w:rsidR="00BE4107" w:rsidP="00460593" w:rsidRDefault="00B363B4" w14:paraId="1B1F79B7" w14:textId="0B4297F9">
      <w:pPr>
        <w:pStyle w:val="ListParagraph"/>
        <w:numPr>
          <w:ilvl w:val="0"/>
          <w:numId w:val="1"/>
        </w:numPr>
        <w:spacing w:line="240" w:lineRule="auto"/>
      </w:pPr>
      <w:r>
        <w:t>between</w:t>
      </w:r>
      <w:r w:rsidRPr="00BE4107" w:rsidR="00BE4107">
        <w:t xml:space="preserve"> student</w:t>
      </w:r>
      <w:r>
        <w:t>s</w:t>
      </w:r>
    </w:p>
    <w:p w:rsidRPr="00BE4107" w:rsidR="00BE4107" w:rsidP="00460593" w:rsidRDefault="00743E75" w14:paraId="218D21D9" w14:textId="205CCAF6">
      <w:pPr>
        <w:pStyle w:val="ListParagraph"/>
        <w:numPr>
          <w:ilvl w:val="0"/>
          <w:numId w:val="1"/>
        </w:numPr>
        <w:spacing w:line="240" w:lineRule="auto"/>
      </w:pPr>
      <w:r>
        <w:t xml:space="preserve">towards </w:t>
      </w:r>
      <w:r w:rsidR="005B5040">
        <w:t xml:space="preserve">students by members of their </w:t>
      </w:r>
      <w:r w:rsidRPr="00BE4107" w:rsidR="00BE4107">
        <w:t>family</w:t>
      </w:r>
    </w:p>
    <w:p w:rsidRPr="00BE4107" w:rsidR="00BE4107" w:rsidP="00460593" w:rsidRDefault="005B5040" w14:paraId="3E58366F" w14:textId="22E2F851">
      <w:pPr>
        <w:pStyle w:val="ListParagraph"/>
        <w:numPr>
          <w:ilvl w:val="0"/>
          <w:numId w:val="1"/>
        </w:numPr>
        <w:spacing w:line="240" w:lineRule="auto"/>
      </w:pPr>
      <w:r>
        <w:t>towards students by members of</w:t>
      </w:r>
      <w:r w:rsidR="00B363B4">
        <w:t xml:space="preserve"> the</w:t>
      </w:r>
      <w:r w:rsidRPr="00BE4107" w:rsidR="00BE4107">
        <w:t xml:space="preserve"> community.</w:t>
      </w:r>
    </w:p>
    <w:p w:rsidRPr="00BE4107" w:rsidR="00BE4107" w:rsidP="00460593" w:rsidRDefault="00BE4107" w14:paraId="592D076E" w14:textId="1F3A74E2">
      <w:pPr>
        <w:spacing w:line="240" w:lineRule="auto"/>
      </w:pPr>
      <w:r>
        <w:t xml:space="preserve">Child abuse </w:t>
      </w:r>
      <w:r w:rsidR="20D27012">
        <w:t xml:space="preserve">and </w:t>
      </w:r>
      <w:r w:rsidR="00CB13AC">
        <w:t>r</w:t>
      </w:r>
      <w:r w:rsidR="20D27012">
        <w:t xml:space="preserve">eportable </w:t>
      </w:r>
      <w:r w:rsidR="00CB13AC">
        <w:t>c</w:t>
      </w:r>
      <w:r w:rsidR="20D27012">
        <w:t xml:space="preserve">onduct </w:t>
      </w:r>
      <w:r>
        <w:t>can occur in any physical or online environment</w:t>
      </w:r>
      <w:r w:rsidR="00490E2A">
        <w:t xml:space="preserve"> and include grooming</w:t>
      </w:r>
      <w:r>
        <w:t>.</w:t>
      </w:r>
    </w:p>
    <w:p w:rsidRPr="005A466B" w:rsidR="005A466B" w:rsidP="00FF1275" w:rsidRDefault="005A466B" w14:paraId="195EBE2D" w14:textId="08E62234">
      <w:pPr>
        <w:pStyle w:val="Heading1"/>
        <w:spacing w:line="240" w:lineRule="auto"/>
      </w:pPr>
      <w:r w:rsidRPr="005A466B">
        <w:t>Definitions</w:t>
      </w:r>
    </w:p>
    <w:p w:rsidRPr="001E0126" w:rsidR="00BC1EB4" w:rsidP="00FF1275" w:rsidRDefault="00BC1EB4" w14:paraId="69E81227" w14:textId="0B1F98C6">
      <w:pPr>
        <w:spacing w:line="240" w:lineRule="auto"/>
        <w:rPr>
          <w:bCs/>
        </w:rPr>
      </w:pPr>
      <w:r>
        <w:t xml:space="preserve">There are many types of child abuse. </w:t>
      </w:r>
      <w:r w:rsidRPr="001E0126">
        <w:rPr>
          <w:bCs/>
        </w:rPr>
        <w:t>For more information</w:t>
      </w:r>
      <w:r>
        <w:rPr>
          <w:bCs/>
        </w:rPr>
        <w:t xml:space="preserve">, </w:t>
      </w:r>
      <w:r w:rsidRPr="006E261D">
        <w:rPr>
          <w:bCs/>
        </w:rPr>
        <w:t xml:space="preserve">see </w:t>
      </w:r>
      <w:hyperlink w:history="1" r:id="rId10">
        <w:r w:rsidRPr="00A665AA">
          <w:rPr>
            <w:rStyle w:val="Hyperlink"/>
            <w:bCs/>
          </w:rPr>
          <w:t>Types of child abuse and what to look for</w:t>
        </w:r>
      </w:hyperlink>
      <w:r w:rsidRPr="006E261D">
        <w:rPr>
          <w:bCs/>
        </w:rPr>
        <w:t xml:space="preserve"> and </w:t>
      </w:r>
      <w:hyperlink w:history="1" r:id="rId11">
        <w:r w:rsidRPr="00A665AA">
          <w:rPr>
            <w:rStyle w:val="Hyperlink"/>
            <w:bCs/>
          </w:rPr>
          <w:t>Child Safety Definitions</w:t>
        </w:r>
      </w:hyperlink>
      <w:r w:rsidRPr="003425A5">
        <w:rPr>
          <w:bCs/>
        </w:rPr>
        <w:t>.</w:t>
      </w:r>
    </w:p>
    <w:p w:rsidRPr="00DA21FD" w:rsidR="00DA21FD" w:rsidP="00460593" w:rsidRDefault="00DA21FD" w14:paraId="76E35E64" w14:textId="77777777">
      <w:pPr>
        <w:spacing w:line="240" w:lineRule="auto"/>
      </w:pPr>
      <w:r w:rsidRPr="00701D18">
        <w:rPr>
          <w:b/>
          <w:bCs/>
        </w:rPr>
        <w:t>Child abuse</w:t>
      </w:r>
      <w:r w:rsidRPr="00DA21FD">
        <w:t xml:space="preserve"> includes:</w:t>
      </w:r>
    </w:p>
    <w:p w:rsidRPr="00DA21FD" w:rsidR="00DA21FD" w:rsidP="00460593" w:rsidRDefault="00DA21FD" w14:paraId="0BA9084F" w14:textId="77777777">
      <w:pPr>
        <w:pStyle w:val="ListParagraph"/>
        <w:numPr>
          <w:ilvl w:val="0"/>
          <w:numId w:val="1"/>
        </w:numPr>
        <w:spacing w:line="240" w:lineRule="auto"/>
      </w:pPr>
      <w:r w:rsidRPr="00DA21FD">
        <w:t>any act committed against a child involving a sexual offence or grooming</w:t>
      </w:r>
    </w:p>
    <w:p w:rsidRPr="00DA21FD" w:rsidR="00DA21FD" w:rsidP="00460593" w:rsidRDefault="00DA21FD" w14:paraId="6EB07A6A" w14:textId="77777777">
      <w:pPr>
        <w:pStyle w:val="ListParagraph"/>
        <w:numPr>
          <w:ilvl w:val="0"/>
          <w:numId w:val="1"/>
        </w:numPr>
        <w:spacing w:line="240" w:lineRule="auto"/>
      </w:pPr>
      <w:r w:rsidRPr="00DA21FD">
        <w:t>physical violence against a child</w:t>
      </w:r>
    </w:p>
    <w:p w:rsidRPr="00DA21FD" w:rsidR="00DA21FD" w:rsidP="00460593" w:rsidRDefault="00DA21FD" w14:paraId="03552BCC" w14:textId="77777777">
      <w:pPr>
        <w:pStyle w:val="ListParagraph"/>
        <w:numPr>
          <w:ilvl w:val="0"/>
          <w:numId w:val="1"/>
        </w:numPr>
        <w:spacing w:line="240" w:lineRule="auto"/>
      </w:pPr>
      <w:r w:rsidRPr="00DA21FD">
        <w:t>serious emotional or psychological harm against a child</w:t>
      </w:r>
    </w:p>
    <w:p w:rsidR="00DA21FD" w:rsidP="00460593" w:rsidRDefault="00DA21FD" w14:paraId="757DEB2D" w14:textId="77777777">
      <w:pPr>
        <w:pStyle w:val="ListParagraph"/>
        <w:numPr>
          <w:ilvl w:val="0"/>
          <w:numId w:val="1"/>
        </w:numPr>
        <w:spacing w:line="240" w:lineRule="auto"/>
      </w:pPr>
      <w:r w:rsidRPr="00DA21FD">
        <w:t>serious neglect of a child.</w:t>
      </w:r>
    </w:p>
    <w:p w:rsidRPr="007C3192" w:rsidR="003028C5" w:rsidP="00460593" w:rsidRDefault="00E20A7B" w14:paraId="1BFF7830" w14:textId="079773CB">
      <w:pPr>
        <w:spacing w:line="240" w:lineRule="auto"/>
        <w:rPr>
          <w:rFonts w:cstheme="minorHAnsi"/>
        </w:rPr>
      </w:pPr>
      <w:r w:rsidRPr="007C3192">
        <w:rPr>
          <w:rFonts w:cstheme="minorHAnsi"/>
          <w:b/>
          <w:bCs/>
        </w:rPr>
        <w:t>Grooming</w:t>
      </w:r>
      <w:r w:rsidRPr="007C3192" w:rsidR="00F27200">
        <w:rPr>
          <w:rFonts w:cstheme="minorHAnsi"/>
        </w:rPr>
        <w:t xml:space="preserve"> </w:t>
      </w:r>
      <w:r w:rsidRPr="007C3192" w:rsidR="00724513">
        <w:rPr>
          <w:rFonts w:cstheme="minorHAnsi"/>
        </w:rPr>
        <w:t xml:space="preserve">is a criminal offence under the </w:t>
      </w:r>
      <w:r w:rsidRPr="007C3192" w:rsidR="00724513">
        <w:rPr>
          <w:rFonts w:cstheme="minorHAnsi"/>
          <w:i/>
          <w:iCs/>
        </w:rPr>
        <w:t xml:space="preserve">Crimes Act 1958 </w:t>
      </w:r>
      <w:r w:rsidRPr="007C3192" w:rsidR="00724513">
        <w:rPr>
          <w:rFonts w:cstheme="minorHAnsi"/>
        </w:rPr>
        <w:t>(Vic) and is a form of child abuse and sexual misconduct. It is also a form of Reportable Conduct.</w:t>
      </w:r>
      <w:r w:rsidRPr="007C3192" w:rsidR="00051B83">
        <w:rPr>
          <w:rFonts w:cstheme="minorHAnsi"/>
        </w:rPr>
        <w:t xml:space="preserve"> The offence of g</w:t>
      </w:r>
      <w:r w:rsidRPr="007C3192" w:rsidR="003028C5">
        <w:rPr>
          <w:rFonts w:cstheme="minorHAnsi"/>
        </w:rPr>
        <w:t>rooming is when an adult engages in predatory conduct to prepare a child or young person under the age of 16 for future sexual activity. This can be with the groomer or with another adult. Grooming can occur face-to-face, online or a combination of both.</w:t>
      </w:r>
    </w:p>
    <w:p w:rsidRPr="003028C5" w:rsidR="003028C5" w:rsidP="00460593" w:rsidRDefault="003028C5" w14:paraId="32B29724" w14:textId="77777777">
      <w:pPr>
        <w:spacing w:line="240" w:lineRule="auto"/>
      </w:pPr>
      <w:r w:rsidRPr="003028C5">
        <w:t>Grooming behaviour can involve the use of a variety of manipulative and controlling techniques. These can be used to build trust or normalise sexually harmful behaviour.</w:t>
      </w:r>
    </w:p>
    <w:p w:rsidRPr="006A14A6" w:rsidR="00DA21FD" w:rsidP="00460593" w:rsidRDefault="2F391178" w14:paraId="428FC55F" w14:textId="5841E732">
      <w:pPr>
        <w:spacing w:line="240" w:lineRule="auto"/>
      </w:pPr>
      <w:r w:rsidRPr="7F68BE71">
        <w:rPr>
          <w:b/>
          <w:bCs/>
        </w:rPr>
        <w:t>Reportable Conduct</w:t>
      </w:r>
      <w:r w:rsidRPr="7F68BE71" w:rsidR="07E64FB4">
        <w:rPr>
          <w:b/>
          <w:bCs/>
        </w:rPr>
        <w:t xml:space="preserve"> </w:t>
      </w:r>
      <w:r w:rsidR="50A5B15E">
        <w:t>includes:</w:t>
      </w:r>
    </w:p>
    <w:p w:rsidRPr="006A14A6" w:rsidR="00DA21FD" w:rsidP="00460593" w:rsidRDefault="00DA21FD" w14:paraId="2093A1BC" w14:textId="734F48B2">
      <w:pPr>
        <w:pStyle w:val="ListParagraph"/>
        <w:numPr>
          <w:ilvl w:val="0"/>
          <w:numId w:val="4"/>
        </w:numPr>
        <w:spacing w:line="240" w:lineRule="auto"/>
      </w:pPr>
      <w:r w:rsidRPr="006A14A6">
        <w:t>a sexual offence committed against, with or in the presence of a child</w:t>
      </w:r>
    </w:p>
    <w:p w:rsidRPr="006A14A6" w:rsidR="00DA21FD" w:rsidP="00460593" w:rsidRDefault="00DA21FD" w14:paraId="5AB06311" w14:textId="77777777">
      <w:pPr>
        <w:pStyle w:val="ListParagraph"/>
        <w:numPr>
          <w:ilvl w:val="0"/>
          <w:numId w:val="4"/>
        </w:numPr>
        <w:spacing w:line="240" w:lineRule="auto"/>
      </w:pPr>
      <w:r w:rsidRPr="006A14A6">
        <w:t>sexual misconduct committed against, with or in the presence of a child</w:t>
      </w:r>
    </w:p>
    <w:p w:rsidRPr="006A14A6" w:rsidR="00DA21FD" w:rsidP="00460593" w:rsidRDefault="00DA21FD" w14:paraId="3BD55EBD" w14:textId="77777777">
      <w:pPr>
        <w:pStyle w:val="ListParagraph"/>
        <w:numPr>
          <w:ilvl w:val="0"/>
          <w:numId w:val="4"/>
        </w:numPr>
        <w:spacing w:line="240" w:lineRule="auto"/>
      </w:pPr>
      <w:r w:rsidRPr="006A14A6">
        <w:t>physical violence committed against, with or in the presence of a child</w:t>
      </w:r>
    </w:p>
    <w:p w:rsidR="004F519B" w:rsidP="00460593" w:rsidRDefault="00DA21FD" w14:paraId="57F7F105" w14:textId="4392E1C5">
      <w:pPr>
        <w:pStyle w:val="ListParagraph"/>
        <w:numPr>
          <w:ilvl w:val="0"/>
          <w:numId w:val="4"/>
        </w:numPr>
        <w:spacing w:line="240" w:lineRule="auto"/>
      </w:pPr>
      <w:r w:rsidRPr="006A14A6">
        <w:t xml:space="preserve">behaviour causing significant emotional or psychological harm to a child </w:t>
      </w:r>
    </w:p>
    <w:p w:rsidR="00E0076D" w:rsidP="00460593" w:rsidRDefault="00DA21FD" w14:paraId="6549A19C" w14:textId="74EC2D56">
      <w:pPr>
        <w:pStyle w:val="ListParagraph"/>
        <w:numPr>
          <w:ilvl w:val="0"/>
          <w:numId w:val="4"/>
        </w:numPr>
        <w:spacing w:line="240" w:lineRule="auto"/>
      </w:pPr>
      <w:r w:rsidRPr="006A14A6">
        <w:t>significant neglect of a child</w:t>
      </w:r>
      <w:r w:rsidR="00BC44B9">
        <w:t xml:space="preserve"> </w:t>
      </w:r>
    </w:p>
    <w:p w:rsidR="000D774E" w:rsidP="00FF1275" w:rsidRDefault="0034713C" w14:paraId="2304E641" w14:textId="2F4B8524">
      <w:pPr>
        <w:spacing w:line="240" w:lineRule="auto"/>
        <w:ind w:left="360"/>
      </w:pPr>
      <w:r w:rsidRPr="00EA1895">
        <w:lastRenderedPageBreak/>
        <w:t xml:space="preserve">by </w:t>
      </w:r>
      <w:r w:rsidRPr="007404D8" w:rsidR="007404D8">
        <w:t>any adult working or volunteering at our school including any employees, volunteers or contractors</w:t>
      </w:r>
      <w:r w:rsidRPr="00EA1895">
        <w:t>.</w:t>
      </w:r>
      <w:r w:rsidRPr="00FD29C5" w:rsidDel="00B40A50" w:rsidR="00F40DA9">
        <w:t xml:space="preserve"> </w:t>
      </w:r>
    </w:p>
    <w:p w:rsidRPr="006A14A6" w:rsidR="00902A82" w:rsidP="00460593" w:rsidRDefault="00902A82" w14:paraId="7F26324B" w14:textId="4811D775">
      <w:pPr>
        <w:spacing w:line="240" w:lineRule="auto"/>
      </w:pPr>
      <w:r>
        <w:t xml:space="preserve">For further information see: </w:t>
      </w:r>
      <w:hyperlink w:history="1" r:id="rId12">
        <w:r w:rsidRPr="00A209DD" w:rsidR="00A209DD">
          <w:rPr>
            <w:rStyle w:val="Hyperlink"/>
          </w:rPr>
          <w:t>Reportable and Notifiable Conduct Policy</w:t>
        </w:r>
      </w:hyperlink>
      <w:r w:rsidRPr="00460593" w:rsidR="0050655E">
        <w:t>.</w:t>
      </w:r>
    </w:p>
    <w:p w:rsidRPr="0013671B" w:rsidR="00093B12" w:rsidP="000801E2" w:rsidRDefault="00093B12" w14:paraId="6028C8DF" w14:textId="77777777">
      <w:pPr>
        <w:pStyle w:val="Heading1"/>
        <w:spacing w:line="240" w:lineRule="auto"/>
      </w:pPr>
      <w:r>
        <w:t>Policy</w:t>
      </w:r>
    </w:p>
    <w:p w:rsidR="0044192D" w:rsidP="00460593" w:rsidRDefault="0044192D" w14:paraId="0FAA936C" w14:textId="14FCBA93">
      <w:pPr>
        <w:spacing w:line="240" w:lineRule="auto"/>
      </w:pPr>
      <w:r>
        <w:t xml:space="preserve">Everyone at </w:t>
      </w:r>
      <w:r w:rsidRPr="00516C9A" w:rsidR="00516C9A">
        <w:t>Somers School Camp</w:t>
      </w:r>
      <w:r>
        <w:t xml:space="preserve"> has an important role to:</w:t>
      </w:r>
    </w:p>
    <w:p w:rsidR="0044192D" w:rsidP="00460593" w:rsidRDefault="0044192D" w14:paraId="2A30140E" w14:textId="26860866">
      <w:pPr>
        <w:pStyle w:val="ListParagraph"/>
        <w:numPr>
          <w:ilvl w:val="0"/>
          <w:numId w:val="1"/>
        </w:numPr>
        <w:spacing w:line="240" w:lineRule="auto"/>
      </w:pPr>
      <w:r>
        <w:t>prevent child abuse</w:t>
      </w:r>
      <w:r w:rsidR="271BAA59">
        <w:t xml:space="preserve"> (including grooming)</w:t>
      </w:r>
      <w:r>
        <w:t xml:space="preserve"> in our school or during school activities</w:t>
      </w:r>
    </w:p>
    <w:p w:rsidR="0044192D" w:rsidP="00460593" w:rsidRDefault="0044192D" w14:paraId="0CC9BBA2" w14:textId="21C5B225">
      <w:pPr>
        <w:pStyle w:val="ListParagraph"/>
        <w:numPr>
          <w:ilvl w:val="0"/>
          <w:numId w:val="1"/>
        </w:numPr>
        <w:spacing w:line="240" w:lineRule="auto"/>
      </w:pPr>
      <w:r>
        <w:t xml:space="preserve">identify and respond to concerns </w:t>
      </w:r>
      <w:r w:rsidR="008938B2">
        <w:t xml:space="preserve">of </w:t>
      </w:r>
      <w:r>
        <w:t>child abuse</w:t>
      </w:r>
      <w:r w:rsidR="000C1458">
        <w:t xml:space="preserve"> using the 4 Critical </w:t>
      </w:r>
      <w:r w:rsidR="00CE0DD7">
        <w:t>A</w:t>
      </w:r>
      <w:r w:rsidR="000C1458">
        <w:t>ctions – based on the source of abuse:</w:t>
      </w:r>
    </w:p>
    <w:p w:rsidR="0044192D" w:rsidP="00460593" w:rsidRDefault="008938B2" w14:paraId="6E2978C4" w14:textId="0DA29BAF">
      <w:pPr>
        <w:pStyle w:val="ListParagraph"/>
        <w:numPr>
          <w:ilvl w:val="1"/>
          <w:numId w:val="1"/>
        </w:numPr>
        <w:spacing w:line="240" w:lineRule="auto"/>
        <w:ind w:left="993" w:hanging="284"/>
      </w:pPr>
      <w:hyperlink w:history="1" r:id="rId13">
        <w:r w:rsidRPr="0079086C">
          <w:rPr>
            <w:rStyle w:val="Hyperlink"/>
          </w:rPr>
          <w:t xml:space="preserve">by </w:t>
        </w:r>
        <w:r w:rsidRPr="0079086C" w:rsidR="0044192D">
          <w:rPr>
            <w:rStyle w:val="Hyperlink"/>
          </w:rPr>
          <w:t xml:space="preserve">an adult </w:t>
        </w:r>
        <w:r w:rsidRPr="0079086C" w:rsidR="00BF52ED">
          <w:rPr>
            <w:rStyle w:val="Hyperlink"/>
          </w:rPr>
          <w:t>engaged by the</w:t>
        </w:r>
        <w:r w:rsidRPr="0079086C" w:rsidR="0044192D">
          <w:rPr>
            <w:rStyle w:val="Hyperlink"/>
          </w:rPr>
          <w:t xml:space="preserve"> school</w:t>
        </w:r>
      </w:hyperlink>
      <w:r w:rsidR="0044192D">
        <w:t xml:space="preserve"> </w:t>
      </w:r>
    </w:p>
    <w:p w:rsidR="0044192D" w:rsidP="00460593" w:rsidRDefault="008938B2" w14:paraId="6F4A32D5" w14:textId="357DB217">
      <w:pPr>
        <w:pStyle w:val="ListParagraph"/>
        <w:numPr>
          <w:ilvl w:val="1"/>
          <w:numId w:val="1"/>
        </w:numPr>
        <w:spacing w:line="240" w:lineRule="auto"/>
        <w:ind w:left="993" w:hanging="284"/>
      </w:pPr>
      <w:hyperlink w:history="1" r:id="rId14">
        <w:r w:rsidRPr="0079086C">
          <w:rPr>
            <w:rStyle w:val="Hyperlink"/>
          </w:rPr>
          <w:t>between</w:t>
        </w:r>
        <w:r w:rsidRPr="0079086C" w:rsidR="0044192D">
          <w:rPr>
            <w:rStyle w:val="Hyperlink"/>
          </w:rPr>
          <w:t xml:space="preserve"> student</w:t>
        </w:r>
        <w:r w:rsidRPr="0079086C">
          <w:rPr>
            <w:rStyle w:val="Hyperlink"/>
          </w:rPr>
          <w:t>s</w:t>
        </w:r>
      </w:hyperlink>
    </w:p>
    <w:p w:rsidR="0044192D" w:rsidP="00460593" w:rsidRDefault="008938B2" w14:paraId="6B592A85" w14:textId="16402454">
      <w:pPr>
        <w:pStyle w:val="ListParagraph"/>
        <w:numPr>
          <w:ilvl w:val="1"/>
          <w:numId w:val="1"/>
        </w:numPr>
        <w:spacing w:line="240" w:lineRule="auto"/>
        <w:ind w:left="993" w:hanging="284"/>
      </w:pPr>
      <w:hyperlink w:history="1" r:id="rId15">
        <w:r w:rsidRPr="0079086C">
          <w:rPr>
            <w:rStyle w:val="Hyperlink"/>
          </w:rPr>
          <w:t>in the</w:t>
        </w:r>
        <w:r w:rsidRPr="0079086C" w:rsidR="0044192D">
          <w:rPr>
            <w:rStyle w:val="Hyperlink"/>
          </w:rPr>
          <w:t xml:space="preserve"> family</w:t>
        </w:r>
      </w:hyperlink>
    </w:p>
    <w:p w:rsidR="0044192D" w:rsidP="00460593" w:rsidRDefault="008938B2" w14:paraId="49477AA9" w14:textId="08CDCF94">
      <w:pPr>
        <w:pStyle w:val="ListParagraph"/>
        <w:numPr>
          <w:ilvl w:val="1"/>
          <w:numId w:val="1"/>
        </w:numPr>
        <w:spacing w:line="240" w:lineRule="auto"/>
        <w:ind w:left="993" w:hanging="284"/>
      </w:pPr>
      <w:hyperlink w:history="1" r:id="rId16">
        <w:r w:rsidRPr="0079086C">
          <w:rPr>
            <w:rStyle w:val="Hyperlink"/>
          </w:rPr>
          <w:t>in</w:t>
        </w:r>
        <w:r w:rsidRPr="0079086C" w:rsidR="0044192D">
          <w:rPr>
            <w:rStyle w:val="Hyperlink"/>
          </w:rPr>
          <w:t xml:space="preserve"> the community</w:t>
        </w:r>
      </w:hyperlink>
      <w:r w:rsidR="0044192D">
        <w:t>.</w:t>
      </w:r>
    </w:p>
    <w:p w:rsidR="00BD2F37" w:rsidP="00460593" w:rsidRDefault="00516C9A" w14:paraId="71A0A3AD" w14:textId="77C89BA3">
      <w:pPr>
        <w:spacing w:line="240" w:lineRule="auto"/>
      </w:pPr>
      <w:r w:rsidRPr="00516C9A">
        <w:t>Somers School Camp</w:t>
      </w:r>
      <w:r w:rsidR="00BD2F37">
        <w:t xml:space="preserve"> follows the </w:t>
      </w:r>
      <w:r w:rsidR="00E71BDF">
        <w:t>D</w:t>
      </w:r>
      <w:r w:rsidR="00BD2F37">
        <w:t xml:space="preserve">epartment </w:t>
      </w:r>
      <w:r w:rsidR="00E71BDF">
        <w:t xml:space="preserve">of Education </w:t>
      </w:r>
      <w:r w:rsidR="00BD2F37">
        <w:t>policies on the Policy and Advisory Library (PAL):</w:t>
      </w:r>
    </w:p>
    <w:p w:rsidR="00BD2F37" w:rsidP="00460593" w:rsidRDefault="00240EEE" w14:paraId="3AB421BA" w14:textId="0B30C7D2">
      <w:pPr>
        <w:pStyle w:val="ListParagraph"/>
        <w:numPr>
          <w:ilvl w:val="0"/>
          <w:numId w:val="7"/>
        </w:numPr>
        <w:spacing w:line="240" w:lineRule="auto"/>
      </w:pPr>
      <w:hyperlink w:history="1" r:id="rId17">
        <w:r w:rsidRPr="00240EEE">
          <w:rPr>
            <w:rStyle w:val="Hyperlink"/>
          </w:rPr>
          <w:t>Child abuse (including grooming) – identification and response</w:t>
        </w:r>
      </w:hyperlink>
    </w:p>
    <w:p w:rsidRPr="00460593" w:rsidR="003F3AE9" w:rsidP="00460593" w:rsidRDefault="00092324" w14:paraId="443F87AD" w14:textId="6D17A36F">
      <w:pPr>
        <w:pStyle w:val="ListParagraph"/>
        <w:numPr>
          <w:ilvl w:val="0"/>
          <w:numId w:val="7"/>
        </w:numPr>
        <w:spacing w:after="0" w:line="240" w:lineRule="auto"/>
        <w:contextualSpacing w:val="0"/>
        <w:rPr>
          <w:rStyle w:val="Hyperlink"/>
          <w:rFonts w:ascii="Calibri" w:hAnsi="Calibri" w:eastAsia="Times New Roman" w:cs="Calibri"/>
        </w:rPr>
      </w:pPr>
      <w:r>
        <w:rPr>
          <w:rFonts w:ascii="Calibri" w:hAnsi="Calibri" w:eastAsia="Times New Roman" w:cs="Calibri"/>
        </w:rPr>
        <w:fldChar w:fldCharType="begin"/>
      </w:r>
      <w:r>
        <w:rPr>
          <w:rFonts w:ascii="Calibri" w:hAnsi="Calibri" w:eastAsia="Times New Roman" w:cs="Calibri"/>
        </w:rPr>
        <w:instrText>HYPERLINK "https://www2.education.vic.gov.au/pal/student-to-student-abuse-harmful-sexual-behaviour/policy"</w:instrText>
      </w:r>
      <w:r>
        <w:rPr>
          <w:rFonts w:ascii="Calibri" w:hAnsi="Calibri" w:eastAsia="Times New Roman" w:cs="Calibri"/>
        </w:rPr>
      </w:r>
      <w:r>
        <w:rPr>
          <w:rFonts w:ascii="Calibri" w:hAnsi="Calibri" w:eastAsia="Times New Roman" w:cs="Calibri"/>
        </w:rPr>
        <w:fldChar w:fldCharType="separate"/>
      </w:r>
      <w:r w:rsidRPr="00092324" w:rsidR="00CD0DDF">
        <w:rPr>
          <w:rStyle w:val="Hyperlink"/>
          <w:rFonts w:ascii="Calibri" w:hAnsi="Calibri" w:eastAsia="Times New Roman" w:cs="Calibri"/>
        </w:rPr>
        <w:t>Student to Student Abuse and Harmful Sexual Behaviour</w:t>
      </w:r>
    </w:p>
    <w:p w:rsidR="002D61DC" w:rsidP="00460593" w:rsidRDefault="00092324" w14:paraId="144C2E76" w14:textId="28AB4024">
      <w:pPr>
        <w:pStyle w:val="ListParagraph"/>
        <w:numPr>
          <w:ilvl w:val="0"/>
          <w:numId w:val="7"/>
        </w:numPr>
        <w:spacing w:line="240" w:lineRule="auto"/>
      </w:pPr>
      <w:r>
        <w:rPr>
          <w:rFonts w:ascii="Calibri" w:hAnsi="Calibri" w:eastAsia="Times New Roman" w:cs="Calibri"/>
        </w:rPr>
        <w:fldChar w:fldCharType="end"/>
      </w:r>
      <w:hyperlink w:history="1" r:id="rId18">
        <w:r w:rsidRPr="00B50F0D" w:rsidR="00BD2F37">
          <w:rPr>
            <w:rStyle w:val="Hyperlink"/>
          </w:rPr>
          <w:t>Reportable and Notifiable Conduc</w:t>
        </w:r>
        <w:r w:rsidR="00644BCE">
          <w:rPr>
            <w:rStyle w:val="Hyperlink"/>
          </w:rPr>
          <w:t>t policy</w:t>
        </w:r>
      </w:hyperlink>
      <w:r w:rsidR="002D61DC">
        <w:t>.</w:t>
      </w:r>
    </w:p>
    <w:p w:rsidR="009D0043" w:rsidP="00460593" w:rsidRDefault="00516C9A" w14:paraId="35FA9E48" w14:textId="4DC0B57D">
      <w:pPr>
        <w:spacing w:line="240" w:lineRule="auto"/>
      </w:pPr>
      <w:r w:rsidRPr="00516C9A">
        <w:t>Somers School Camp</w:t>
      </w:r>
      <w:r w:rsidR="009D0043">
        <w:t xml:space="preserve"> has </w:t>
      </w:r>
      <w:r w:rsidR="00B1008F">
        <w:t xml:space="preserve">other policies </w:t>
      </w:r>
      <w:r w:rsidR="00720094">
        <w:t>that</w:t>
      </w:r>
      <w:r w:rsidR="00B1008F">
        <w:t xml:space="preserve"> </w:t>
      </w:r>
      <w:r w:rsidR="00285BDC">
        <w:t xml:space="preserve">are part of our child safety framework and </w:t>
      </w:r>
      <w:r w:rsidR="00BC68D1">
        <w:t>describe</w:t>
      </w:r>
      <w:r w:rsidR="00720094">
        <w:t xml:space="preserve"> actions </w:t>
      </w:r>
      <w:r w:rsidR="00A00434">
        <w:t>we take</w:t>
      </w:r>
      <w:r w:rsidR="00720094">
        <w:t xml:space="preserve"> to ensure students are safe and feel safe </w:t>
      </w:r>
      <w:r w:rsidR="0057324F">
        <w:t xml:space="preserve">to </w:t>
      </w:r>
      <w:r w:rsidR="00720094">
        <w:t>rais</w:t>
      </w:r>
      <w:r w:rsidR="0057324F">
        <w:t>e a</w:t>
      </w:r>
      <w:r w:rsidR="00720094">
        <w:t xml:space="preserve"> complaint. These include:</w:t>
      </w:r>
    </w:p>
    <w:p w:rsidRPr="00516C9A" w:rsidR="0061278F" w:rsidP="00460593" w:rsidRDefault="0061278F" w14:paraId="01AEFA6A" w14:textId="77777777">
      <w:pPr>
        <w:pStyle w:val="ListParagraph"/>
        <w:numPr>
          <w:ilvl w:val="0"/>
          <w:numId w:val="7"/>
        </w:numPr>
        <w:spacing w:line="240" w:lineRule="auto"/>
      </w:pPr>
      <w:r w:rsidRPr="00516C9A">
        <w:t>Child Safety and Wellbeing Policy</w:t>
      </w:r>
    </w:p>
    <w:p w:rsidRPr="00516C9A" w:rsidR="0061278F" w:rsidP="00460593" w:rsidRDefault="0061278F" w14:paraId="30C974A6" w14:textId="77777777">
      <w:pPr>
        <w:pStyle w:val="ListParagraph"/>
        <w:numPr>
          <w:ilvl w:val="0"/>
          <w:numId w:val="7"/>
        </w:numPr>
        <w:spacing w:line="240" w:lineRule="auto"/>
      </w:pPr>
      <w:r w:rsidRPr="00516C9A">
        <w:t>Child Safety Code of Conduct</w:t>
      </w:r>
    </w:p>
    <w:p w:rsidRPr="00516C9A" w:rsidR="60FE89D4" w:rsidP="00460593" w:rsidRDefault="60FE89D4" w14:paraId="5940E312" w14:textId="0CC76A9D">
      <w:pPr>
        <w:pStyle w:val="ListParagraph"/>
        <w:numPr>
          <w:ilvl w:val="0"/>
          <w:numId w:val="7"/>
        </w:numPr>
        <w:spacing w:line="240" w:lineRule="auto"/>
      </w:pPr>
      <w:r w:rsidRPr="00516C9A">
        <w:t>Complaints Policy</w:t>
      </w:r>
      <w:r w:rsidRPr="00516C9A" w:rsidR="00125546">
        <w:t>.</w:t>
      </w:r>
    </w:p>
    <w:p w:rsidRPr="00712535" w:rsidR="004E7A65" w:rsidP="00460593" w:rsidRDefault="00E130AD" w14:paraId="555F44A5" w14:textId="5D2FFFA7">
      <w:pPr>
        <w:spacing w:line="240" w:lineRule="auto"/>
      </w:pPr>
      <w:r w:rsidR="00E130AD">
        <w:rPr/>
        <w:t>These policies are available on our school website</w:t>
      </w:r>
      <w:r w:rsidR="00854BA5">
        <w:rPr/>
        <w:t xml:space="preserve"> at </w:t>
      </w:r>
      <w:hyperlink r:id="R7d0451b73ea44091">
        <w:r w:rsidRPr="5142D4AF" w:rsidR="5BC0F86D">
          <w:rPr>
            <w:rStyle w:val="Hyperlink"/>
          </w:rPr>
          <w:t>www.somersschoolcamp.org</w:t>
        </w:r>
      </w:hyperlink>
      <w:r w:rsidR="5BC0F86D">
        <w:rPr/>
        <w:t xml:space="preserve"> and </w:t>
      </w:r>
      <w:hyperlink r:id="R23630419bdba4ee3">
        <w:r w:rsidRPr="5142D4AF" w:rsidR="00516C9A">
          <w:rPr>
            <w:rStyle w:val="Hyperlink"/>
          </w:rPr>
          <w:t>www.</w:t>
        </w:r>
        <w:r w:rsidRPr="5142D4AF" w:rsidR="00935736">
          <w:rPr>
            <w:rStyle w:val="Hyperlink"/>
          </w:rPr>
          <w:t>woorabinda</w:t>
        </w:r>
        <w:r w:rsidRPr="5142D4AF" w:rsidR="003E3DFA">
          <w:rPr>
            <w:rStyle w:val="Hyperlink"/>
          </w:rPr>
          <w:t>schoolcamp</w:t>
        </w:r>
        <w:r w:rsidRPr="5142D4AF" w:rsidR="00935736">
          <w:rPr>
            <w:rStyle w:val="Hyperlink"/>
          </w:rPr>
          <w:t>.org</w:t>
        </w:r>
      </w:hyperlink>
      <w:r w:rsidR="2AD72AE4">
        <w:rPr/>
        <w:t xml:space="preserve"> .</w:t>
      </w:r>
    </w:p>
    <w:p w:rsidR="00700C86" w:rsidP="00460593" w:rsidRDefault="00700C86" w14:paraId="2E84A1D8" w14:textId="41891CC0">
      <w:pPr>
        <w:pStyle w:val="Heading1"/>
      </w:pPr>
      <w:r>
        <w:t xml:space="preserve">Procedure for responding to an incident, disclosure, </w:t>
      </w:r>
      <w:r w:rsidR="00B73269">
        <w:t xml:space="preserve">or </w:t>
      </w:r>
      <w:r>
        <w:t>allegation of child abuse</w:t>
      </w:r>
    </w:p>
    <w:p w:rsidR="003F7EA7" w:rsidP="00460593" w:rsidRDefault="0013174E" w14:paraId="731CA2F8" w14:textId="175B4C71">
      <w:r>
        <w:t>All staff at our school</w:t>
      </w:r>
      <w:r w:rsidR="006C7774">
        <w:t xml:space="preserve"> must</w:t>
      </w:r>
      <w:r>
        <w:t xml:space="preserve"> </w:t>
      </w:r>
      <w:r w:rsidR="00723B45">
        <w:t>use t</w:t>
      </w:r>
      <w:r>
        <w:t xml:space="preserve">he </w:t>
      </w:r>
      <w:r w:rsidRPr="00984871">
        <w:t>4 Critical Actions</w:t>
      </w:r>
      <w:r w:rsidRPr="00AF0F81">
        <w:t xml:space="preserve"> to identify and respond to child abuse</w:t>
      </w:r>
      <w:r w:rsidR="00B61DF3">
        <w:t xml:space="preserve">. The 4 Critical Actions </w:t>
      </w:r>
      <w:r w:rsidR="003F7EA7">
        <w:t>are:</w:t>
      </w:r>
    </w:p>
    <w:p w:rsidRPr="00EA148F" w:rsidR="0013174E" w:rsidP="00460593" w:rsidRDefault="0013174E" w14:paraId="0C1B5E5A" w14:textId="7DA9B89F">
      <w:pPr>
        <w:pStyle w:val="ListParagraph"/>
        <w:numPr>
          <w:ilvl w:val="0"/>
          <w:numId w:val="12"/>
        </w:numPr>
      </w:pPr>
      <w:r w:rsidRPr="00EA148F">
        <w:t>Identify</w:t>
      </w:r>
      <w:r>
        <w:t xml:space="preserve"> child abuse</w:t>
      </w:r>
    </w:p>
    <w:p w:rsidRPr="00984871" w:rsidR="0013174E" w:rsidP="00460593" w:rsidRDefault="0013174E" w14:paraId="10FF678F" w14:textId="77777777">
      <w:pPr>
        <w:pStyle w:val="ListParagraph"/>
        <w:numPr>
          <w:ilvl w:val="0"/>
          <w:numId w:val="12"/>
        </w:numPr>
        <w:rPr>
          <w:rFonts w:cs="Arial"/>
        </w:rPr>
      </w:pPr>
      <w:r w:rsidRPr="00EA148F">
        <w:t>Su</w:t>
      </w:r>
      <w:r w:rsidRPr="00CB46D2">
        <w:t>pport</w:t>
      </w:r>
      <w:r w:rsidRPr="00984871">
        <w:rPr>
          <w:rFonts w:cs="Arial"/>
        </w:rPr>
        <w:t xml:space="preserve"> students in the school</w:t>
      </w:r>
    </w:p>
    <w:p w:rsidRPr="00EA148F" w:rsidR="0013174E" w:rsidP="00460593" w:rsidRDefault="0013174E" w14:paraId="313489A7" w14:textId="77777777">
      <w:pPr>
        <w:pStyle w:val="ListParagraph"/>
        <w:numPr>
          <w:ilvl w:val="0"/>
          <w:numId w:val="12"/>
        </w:numPr>
      </w:pPr>
      <w:r w:rsidRPr="00EA148F">
        <w:t>Refer</w:t>
      </w:r>
      <w:r>
        <w:t xml:space="preserve"> student to community services</w:t>
      </w:r>
    </w:p>
    <w:p w:rsidRPr="00EA148F" w:rsidR="0013174E" w:rsidP="00460593" w:rsidRDefault="0013174E" w14:paraId="4791A80E" w14:textId="77777777">
      <w:pPr>
        <w:pStyle w:val="ListParagraph"/>
        <w:numPr>
          <w:ilvl w:val="0"/>
          <w:numId w:val="12"/>
        </w:numPr>
      </w:pPr>
      <w:r w:rsidRPr="00EA148F">
        <w:t>Report</w:t>
      </w:r>
      <w:r>
        <w:t xml:space="preserve"> abuse to authorities.</w:t>
      </w:r>
    </w:p>
    <w:p w:rsidRPr="00D774DF" w:rsidR="0013174E" w:rsidP="00460593" w:rsidRDefault="0013174E" w14:paraId="39E8F981" w14:textId="39A56902">
      <w:r w:rsidRPr="00460593">
        <w:t xml:space="preserve">At all times all staff </w:t>
      </w:r>
      <w:r w:rsidRPr="00FB1801">
        <w:t>must:</w:t>
      </w:r>
    </w:p>
    <w:p w:rsidRPr="00F70824" w:rsidR="0013174E" w:rsidP="00460593" w:rsidRDefault="0013174E" w14:paraId="39B88A3A" w14:textId="77777777">
      <w:pPr>
        <w:pStyle w:val="ListParagraph"/>
        <w:numPr>
          <w:ilvl w:val="0"/>
          <w:numId w:val="12"/>
        </w:numPr>
        <w:rPr>
          <w:rFonts w:cs="Arial"/>
        </w:rPr>
      </w:pPr>
      <w:hyperlink w:history="1" r:id="rId19">
        <w:r w:rsidRPr="00102677">
          <w:rPr>
            <w:rStyle w:val="Hyperlink"/>
            <w:rFonts w:cs="Arial"/>
          </w:rPr>
          <w:t>Respond to an emergency</w:t>
        </w:r>
      </w:hyperlink>
    </w:p>
    <w:p w:rsidRPr="00F70824" w:rsidR="0013174E" w:rsidP="00460593" w:rsidRDefault="0013174E" w14:paraId="779BAE08" w14:textId="77777777">
      <w:pPr>
        <w:pStyle w:val="ListParagraph"/>
        <w:numPr>
          <w:ilvl w:val="0"/>
          <w:numId w:val="12"/>
        </w:numPr>
        <w:rPr>
          <w:rFonts w:cs="Arial"/>
        </w:rPr>
      </w:pPr>
      <w:hyperlink w:history="1" r:id="rId20">
        <w:r w:rsidRPr="00F84031">
          <w:rPr>
            <w:rStyle w:val="Hyperlink"/>
            <w:rFonts w:cs="Arial"/>
          </w:rPr>
          <w:t>Adapt to changing circumstances</w:t>
        </w:r>
      </w:hyperlink>
    </w:p>
    <w:p w:rsidRPr="00FB1801" w:rsidR="0013174E" w:rsidP="00460593" w:rsidRDefault="0013174E" w14:paraId="2A705661" w14:textId="093E5854">
      <w:pPr>
        <w:pStyle w:val="ListParagraph"/>
        <w:numPr>
          <w:ilvl w:val="0"/>
          <w:numId w:val="12"/>
        </w:numPr>
        <w:rPr>
          <w:rFonts w:cs="Arial"/>
        </w:rPr>
      </w:pPr>
      <w:hyperlink w:history="1" r:id="rId21">
        <w:r w:rsidRPr="00FB1801">
          <w:rPr>
            <w:rStyle w:val="Hyperlink"/>
            <w:rFonts w:cs="Arial"/>
          </w:rPr>
          <w:t xml:space="preserve">Document </w:t>
        </w:r>
        <w:r w:rsidRPr="00FB1801" w:rsidR="00E15BD4">
          <w:rPr>
            <w:rStyle w:val="Hyperlink"/>
            <w:rFonts w:cs="Arial"/>
          </w:rPr>
          <w:t>their</w:t>
        </w:r>
        <w:r w:rsidRPr="00FB1801">
          <w:rPr>
            <w:rStyle w:val="Hyperlink"/>
            <w:rFonts w:cs="Arial"/>
          </w:rPr>
          <w:t xml:space="preserve"> actions</w:t>
        </w:r>
      </w:hyperlink>
      <w:r w:rsidRPr="00FB1801">
        <w:rPr>
          <w:rFonts w:cs="Arial"/>
        </w:rPr>
        <w:t>.</w:t>
      </w:r>
    </w:p>
    <w:p w:rsidRPr="00984871" w:rsidR="0013174E" w:rsidP="00460593" w:rsidRDefault="0013174E" w14:paraId="32AE8940" w14:textId="0E828987">
      <w:r>
        <w:t xml:space="preserve">All staff must follow the </w:t>
      </w:r>
      <w:hyperlink w:history="1" r:id="rId22">
        <w:r w:rsidRPr="00B36FD1">
          <w:rPr>
            <w:rStyle w:val="Hyperlink"/>
          </w:rPr>
          <w:t>4 Critical Actions</w:t>
        </w:r>
      </w:hyperlink>
      <w:r>
        <w:t xml:space="preserve"> </w:t>
      </w:r>
      <w:r w:rsidR="00CF6FBB">
        <w:t xml:space="preserve">- </w:t>
      </w:r>
      <w:r>
        <w:t>based on the source of abuse:</w:t>
      </w:r>
    </w:p>
    <w:p w:rsidR="0013174E" w:rsidP="00460593" w:rsidRDefault="0013174E" w14:paraId="6CD43710" w14:textId="77777777">
      <w:pPr>
        <w:pStyle w:val="ListParagraph"/>
        <w:numPr>
          <w:ilvl w:val="0"/>
          <w:numId w:val="1"/>
        </w:numPr>
      </w:pPr>
      <w:hyperlink w:history="1" r:id="rId23">
        <w:r w:rsidRPr="00E66FB9">
          <w:rPr>
            <w:rStyle w:val="Hyperlink"/>
          </w:rPr>
          <w:t>4 Critical Actions to identify and respond to child abuse by an adult engaged by the school</w:t>
        </w:r>
      </w:hyperlink>
    </w:p>
    <w:p w:rsidR="0013174E" w:rsidP="00460593" w:rsidRDefault="0013174E" w14:paraId="24514059" w14:textId="14E2680D">
      <w:pPr>
        <w:pStyle w:val="ListParagraph"/>
        <w:numPr>
          <w:ilvl w:val="1"/>
          <w:numId w:val="1"/>
        </w:numPr>
      </w:pPr>
      <w:r w:rsidRPr="009123CA">
        <w:t>Any allegation, complaint, disclosure or concern of abuse (including grooming) by an adult engaged by a school may be reportable conduct under Victoria’s</w:t>
      </w:r>
      <w:r>
        <w:t xml:space="preserve"> </w:t>
      </w:r>
      <w:hyperlink w:history="1" r:id="rId24">
        <w:r w:rsidRPr="009123CA">
          <w:rPr>
            <w:rStyle w:val="Hyperlink"/>
          </w:rPr>
          <w:t>Reportable Conduct Scheme</w:t>
        </w:r>
      </w:hyperlink>
      <w:r>
        <w:t xml:space="preserve"> </w:t>
      </w:r>
      <w:r w:rsidRPr="009123CA">
        <w:t xml:space="preserve">and </w:t>
      </w:r>
      <w:r w:rsidRPr="009A0E4A">
        <w:rPr>
          <w:b/>
        </w:rPr>
        <w:t>must be reported</w:t>
      </w:r>
      <w:r w:rsidRPr="009123CA">
        <w:t>.</w:t>
      </w:r>
    </w:p>
    <w:p w:rsidR="0013174E" w:rsidP="00460593" w:rsidRDefault="0013174E" w14:paraId="5C1E6096" w14:textId="77777777">
      <w:pPr>
        <w:pStyle w:val="ListParagraph"/>
        <w:numPr>
          <w:ilvl w:val="0"/>
          <w:numId w:val="1"/>
        </w:numPr>
      </w:pPr>
      <w:hyperlink w:history="1" r:id="rId25">
        <w:r w:rsidRPr="00164D8B">
          <w:rPr>
            <w:rStyle w:val="Hyperlink"/>
          </w:rPr>
          <w:t xml:space="preserve">4 Critical Actions to identify and respond to </w:t>
        </w:r>
        <w:r>
          <w:rPr>
            <w:rStyle w:val="Hyperlink"/>
          </w:rPr>
          <w:t>student-to-student</w:t>
        </w:r>
        <w:r w:rsidRPr="00164D8B">
          <w:rPr>
            <w:rStyle w:val="Hyperlink"/>
          </w:rPr>
          <w:t xml:space="preserve"> abuse</w:t>
        </w:r>
      </w:hyperlink>
    </w:p>
    <w:p w:rsidR="0013174E" w:rsidP="00460593" w:rsidRDefault="0013174E" w14:paraId="146C348F" w14:textId="2490547C">
      <w:pPr>
        <w:pStyle w:val="ListParagraph"/>
        <w:numPr>
          <w:ilvl w:val="1"/>
          <w:numId w:val="1"/>
        </w:numPr>
      </w:pPr>
      <w:r w:rsidRPr="00AB1981">
        <w:lastRenderedPageBreak/>
        <w:t>As soon as you form a reasonable belief that a student has been, or is at risk of being</w:t>
      </w:r>
      <w:r w:rsidR="0036796C">
        <w:t>,</w:t>
      </w:r>
      <w:r w:rsidRPr="00AB1981">
        <w:t xml:space="preserve"> abused by another student</w:t>
      </w:r>
      <w:r>
        <w:t xml:space="preserve"> </w:t>
      </w:r>
      <w:r w:rsidRPr="00AB1981">
        <w:rPr>
          <w:b/>
          <w:bCs/>
        </w:rPr>
        <w:t>you must act</w:t>
      </w:r>
      <w:r w:rsidRPr="00AB1981">
        <w:t>.</w:t>
      </w:r>
    </w:p>
    <w:p w:rsidR="0013174E" w:rsidP="00460593" w:rsidRDefault="0013174E" w14:paraId="1629122A" w14:textId="77777777">
      <w:pPr>
        <w:pStyle w:val="ListParagraph"/>
        <w:numPr>
          <w:ilvl w:val="0"/>
          <w:numId w:val="1"/>
        </w:numPr>
      </w:pPr>
      <w:hyperlink r:id="rId26">
        <w:r w:rsidRPr="2165E647">
          <w:rPr>
            <w:rStyle w:val="Hyperlink"/>
          </w:rPr>
          <w:t>4 Critical Actions to identify and respond to child abus</w:t>
        </w:r>
        <w:r>
          <w:rPr>
            <w:rStyle w:val="Hyperlink"/>
          </w:rPr>
          <w:t>e in the family</w:t>
        </w:r>
      </w:hyperlink>
    </w:p>
    <w:p w:rsidR="0013174E" w:rsidP="00460593" w:rsidRDefault="0013174E" w14:paraId="40AAA249" w14:textId="5005CCD2">
      <w:pPr>
        <w:pStyle w:val="ListParagraph"/>
        <w:numPr>
          <w:ilvl w:val="1"/>
          <w:numId w:val="1"/>
        </w:numPr>
      </w:pPr>
      <w:r w:rsidRPr="0056120F">
        <w:t>As soon as you form a reasonable belief that a student has been, or is at risk of being</w:t>
      </w:r>
      <w:r w:rsidR="00F87C75">
        <w:t>,</w:t>
      </w:r>
      <w:r w:rsidRPr="0056120F">
        <w:t xml:space="preserve"> abused by someone in the family</w:t>
      </w:r>
      <w:r>
        <w:t xml:space="preserve"> </w:t>
      </w:r>
      <w:r w:rsidRPr="0056120F">
        <w:rPr>
          <w:b/>
          <w:bCs/>
        </w:rPr>
        <w:t>you must act</w:t>
      </w:r>
      <w:r w:rsidRPr="0056120F">
        <w:t>.</w:t>
      </w:r>
    </w:p>
    <w:p w:rsidR="0013174E" w:rsidP="00460593" w:rsidRDefault="0013174E" w14:paraId="6D2099DE" w14:textId="77777777">
      <w:pPr>
        <w:pStyle w:val="ListParagraph"/>
        <w:numPr>
          <w:ilvl w:val="0"/>
          <w:numId w:val="1"/>
        </w:numPr>
      </w:pPr>
      <w:hyperlink r:id="rId27">
        <w:r w:rsidRPr="2165E647">
          <w:rPr>
            <w:rStyle w:val="Hyperlink"/>
          </w:rPr>
          <w:t>4 Critical Actions to identify and respond to child abus</w:t>
        </w:r>
        <w:r>
          <w:rPr>
            <w:rStyle w:val="Hyperlink"/>
          </w:rPr>
          <w:t>e in the community</w:t>
        </w:r>
      </w:hyperlink>
      <w:r>
        <w:t>.</w:t>
      </w:r>
      <w:r w:rsidRPr="0056120F">
        <w:t xml:space="preserve"> </w:t>
      </w:r>
    </w:p>
    <w:p w:rsidRPr="009A0E4A" w:rsidR="0013174E" w:rsidP="00460593" w:rsidRDefault="0013174E" w14:paraId="16BBC134" w14:textId="098F81D6">
      <w:pPr>
        <w:pStyle w:val="ListParagraph"/>
        <w:numPr>
          <w:ilvl w:val="1"/>
          <w:numId w:val="1"/>
        </w:numPr>
      </w:pPr>
      <w:r w:rsidRPr="00AB1981">
        <w:t>As soon as you form a reasonable belief that a student has been</w:t>
      </w:r>
      <w:r w:rsidR="00F87C75">
        <w:t>,</w:t>
      </w:r>
      <w:r w:rsidRPr="00AB1981">
        <w:t xml:space="preserve"> or is at risk of being</w:t>
      </w:r>
      <w:r w:rsidR="00F87C75">
        <w:t>,</w:t>
      </w:r>
      <w:r w:rsidRPr="00AB1981">
        <w:t xml:space="preserve"> abused by someone in the community</w:t>
      </w:r>
      <w:r>
        <w:t xml:space="preserve"> </w:t>
      </w:r>
      <w:r w:rsidRPr="0056120F">
        <w:rPr>
          <w:b/>
          <w:bCs/>
        </w:rPr>
        <w:t>you must act.</w:t>
      </w:r>
    </w:p>
    <w:p w:rsidRPr="00FB1801" w:rsidR="0013174E" w:rsidP="00460593" w:rsidRDefault="0013174E" w14:paraId="3BEF9C91" w14:textId="4D71F913">
      <w:pPr>
        <w:spacing w:line="240" w:lineRule="auto"/>
      </w:pPr>
      <w:r w:rsidRPr="00460593">
        <w:t>Our school</w:t>
      </w:r>
      <w:r w:rsidRPr="00FB1801">
        <w:t xml:space="preserve"> follows detailed guidance on the </w:t>
      </w:r>
      <w:hyperlink w:history="1" r:id="rId28">
        <w:r w:rsidRPr="00FB1801">
          <w:rPr>
            <w:rStyle w:val="Hyperlink"/>
          </w:rPr>
          <w:t>4 Critical Actions</w:t>
        </w:r>
      </w:hyperlink>
      <w:r w:rsidRPr="00FB1801">
        <w:t xml:space="preserve"> for each source of abuse on the </w:t>
      </w:r>
      <w:hyperlink w:history="1" r:id="rId29">
        <w:r w:rsidRPr="00FB1801">
          <w:rPr>
            <w:rStyle w:val="Hyperlink"/>
          </w:rPr>
          <w:t>PROTECT website</w:t>
        </w:r>
      </w:hyperlink>
      <w:r w:rsidRPr="00FB1801">
        <w:t xml:space="preserve">. </w:t>
      </w:r>
      <w:r w:rsidRPr="00FB1801" w:rsidR="00D773A8">
        <w:t xml:space="preserve">This includes guidance on how to </w:t>
      </w:r>
      <w:hyperlink w:history="1" r:id="rId30">
        <w:r w:rsidRPr="00FB1801" w:rsidR="00D773A8">
          <w:rPr>
            <w:rStyle w:val="Hyperlink"/>
          </w:rPr>
          <w:t xml:space="preserve">respond to a </w:t>
        </w:r>
        <w:r w:rsidRPr="00460593" w:rsidR="009B0F90">
          <w:rPr>
            <w:rStyle w:val="Hyperlink"/>
          </w:rPr>
          <w:t>disclosure</w:t>
        </w:r>
      </w:hyperlink>
      <w:r w:rsidRPr="00460593" w:rsidR="009B0F90">
        <w:t xml:space="preserve"> of child abuse made by a student or young person in a trauma-informed way and provide appropriate support, including suggested language to use. </w:t>
      </w:r>
    </w:p>
    <w:p w:rsidRPr="00460593" w:rsidR="00902964" w:rsidP="00460593" w:rsidRDefault="00DB09C0" w14:paraId="3CDADEAB" w14:textId="77777777">
      <w:r w:rsidRPr="00460593">
        <w:t xml:space="preserve">To ensure the 4 Critical Actions are followed, staff must </w:t>
      </w:r>
      <w:r w:rsidRPr="00460593" w:rsidR="0063339C">
        <w:t xml:space="preserve">immediately </w:t>
      </w:r>
      <w:r w:rsidRPr="00460593">
        <w:t xml:space="preserve">notify </w:t>
      </w:r>
      <w:r w:rsidRPr="00460593" w:rsidR="0069512D">
        <w:t xml:space="preserve">one of </w:t>
      </w:r>
      <w:r w:rsidRPr="00460593">
        <w:t>our school</w:t>
      </w:r>
      <w:r w:rsidRPr="00460593" w:rsidR="00615401">
        <w:t>’</w:t>
      </w:r>
      <w:r w:rsidRPr="00460593">
        <w:t>s</w:t>
      </w:r>
      <w:r w:rsidRPr="00460593" w:rsidR="00615401">
        <w:t xml:space="preserve"> relevant</w:t>
      </w:r>
      <w:r w:rsidRPr="00460593">
        <w:t xml:space="preserve"> child </w:t>
      </w:r>
      <w:proofErr w:type="gramStart"/>
      <w:r w:rsidRPr="00460593">
        <w:t>safety</w:t>
      </w:r>
      <w:proofErr w:type="gramEnd"/>
      <w:r w:rsidRPr="00460593">
        <w:t xml:space="preserve"> </w:t>
      </w:r>
      <w:r w:rsidRPr="00460593" w:rsidR="00335FDD">
        <w:t>nominated contact</w:t>
      </w:r>
      <w:r w:rsidRPr="00460593" w:rsidR="0069512D">
        <w:t>s</w:t>
      </w:r>
      <w:r w:rsidRPr="00460593">
        <w:t xml:space="preserve"> </w:t>
      </w:r>
      <w:r w:rsidRPr="00460593" w:rsidR="0063339C">
        <w:t>on becoming aware that a student is, or may be, experiencing</w:t>
      </w:r>
      <w:r w:rsidRPr="00460593" w:rsidR="00B82654">
        <w:t xml:space="preserve"> child abuse (including grooming). </w:t>
      </w:r>
    </w:p>
    <w:p w:rsidRPr="00A72EA4" w:rsidR="00C2759A" w:rsidP="00460593" w:rsidRDefault="00335FDD" w14:paraId="64A0CBE9" w14:textId="7B54BF4B">
      <w:r w:rsidRPr="00460593">
        <w:t>Our</w:t>
      </w:r>
      <w:r w:rsidRPr="00460593" w:rsidR="00615401">
        <w:t xml:space="preserve"> child safety </w:t>
      </w:r>
      <w:r w:rsidRPr="00460593">
        <w:t xml:space="preserve">nominated </w:t>
      </w:r>
      <w:r w:rsidRPr="00460593" w:rsidR="00615401">
        <w:t xml:space="preserve">contacts are listed </w:t>
      </w:r>
      <w:r w:rsidRPr="00460593">
        <w:t xml:space="preserve">in the table </w:t>
      </w:r>
      <w:r w:rsidRPr="00460593" w:rsidR="00BE5008">
        <w:t>below</w:t>
      </w:r>
      <w:r w:rsidRPr="00460593" w:rsidR="00615401">
        <w:t xml:space="preserve">. </w:t>
      </w:r>
      <w:r w:rsidRPr="00FB1801" w:rsidR="00C2759A">
        <w:t>Our school</w:t>
      </w:r>
      <w:r w:rsidRPr="00FB1801" w:rsidR="000173D3">
        <w:t>’</w:t>
      </w:r>
      <w:r w:rsidRPr="00FB1801" w:rsidR="00C2759A">
        <w:t xml:space="preserve">s child safety </w:t>
      </w:r>
      <w:r w:rsidRPr="00FB1801" w:rsidR="000173D3">
        <w:t>nominated</w:t>
      </w:r>
      <w:r w:rsidR="00B63738">
        <w:t xml:space="preserve"> </w:t>
      </w:r>
      <w:r w:rsidR="00E70104">
        <w:t>contacts</w:t>
      </w:r>
      <w:r w:rsidR="00C2759A">
        <w:t xml:space="preserve"> work with s</w:t>
      </w:r>
      <w:r w:rsidRPr="004A36E8" w:rsidR="00C2759A">
        <w:t>taff</w:t>
      </w:r>
      <w:r w:rsidR="00C2759A">
        <w:t xml:space="preserve"> and school leadership</w:t>
      </w:r>
      <w:r w:rsidRPr="004A36E8" w:rsidR="00C2759A">
        <w:t xml:space="preserve"> </w:t>
      </w:r>
      <w:r w:rsidR="00C2759A">
        <w:t xml:space="preserve">to </w:t>
      </w:r>
      <w:r w:rsidR="00E54A80">
        <w:t>provide oversight and</w:t>
      </w:r>
      <w:r w:rsidR="001172DB">
        <w:t xml:space="preserve"> ensure</w:t>
      </w:r>
      <w:r w:rsidR="00C2759A">
        <w:t>:</w:t>
      </w:r>
    </w:p>
    <w:p w:rsidRPr="00F17C24" w:rsidR="00C2759A" w:rsidP="00460593" w:rsidRDefault="00C2759A" w14:paraId="07BB97DE" w14:textId="3DBEC8C7">
      <w:pPr>
        <w:pStyle w:val="ListParagraph"/>
        <w:numPr>
          <w:ilvl w:val="0"/>
          <w:numId w:val="1"/>
        </w:numPr>
        <w:spacing w:line="240" w:lineRule="auto"/>
      </w:pPr>
      <w:r>
        <w:t>child safety</w:t>
      </w:r>
      <w:r w:rsidRPr="00F17C24">
        <w:t xml:space="preserve"> concern</w:t>
      </w:r>
      <w:r>
        <w:t>s are</w:t>
      </w:r>
      <w:r w:rsidRPr="00F17C24">
        <w:t xml:space="preserve"> taken seriously</w:t>
      </w:r>
    </w:p>
    <w:p w:rsidR="00B069D0" w:rsidP="00460593" w:rsidRDefault="00806B62" w14:paraId="2541ADF0" w14:textId="5B2941D9">
      <w:pPr>
        <w:pStyle w:val="ListParagraph"/>
        <w:numPr>
          <w:ilvl w:val="0"/>
          <w:numId w:val="1"/>
        </w:numPr>
        <w:spacing w:line="240" w:lineRule="auto"/>
      </w:pPr>
      <w:r>
        <w:t xml:space="preserve">the school’s response is </w:t>
      </w:r>
      <w:r w:rsidRPr="00F17C24" w:rsidR="00C2759A">
        <w:t>promp</w:t>
      </w:r>
      <w:r w:rsidR="00390752">
        <w:t>t</w:t>
      </w:r>
      <w:r w:rsidRPr="00F17C24" w:rsidR="00C2759A">
        <w:t xml:space="preserve"> and thorough</w:t>
      </w:r>
      <w:r w:rsidR="00A32865">
        <w:t xml:space="preserve"> </w:t>
      </w:r>
    </w:p>
    <w:p w:rsidR="00C2759A" w:rsidP="00460593" w:rsidRDefault="00C2759A" w14:paraId="3AB65F4D" w14:textId="403BA152">
      <w:pPr>
        <w:pStyle w:val="ListParagraph"/>
        <w:numPr>
          <w:ilvl w:val="0"/>
          <w:numId w:val="1"/>
        </w:numPr>
        <w:spacing w:line="240" w:lineRule="auto"/>
      </w:pPr>
      <w:r w:rsidRPr="005F7661">
        <w:t xml:space="preserve">the relevant 4 Critical Actions and </w:t>
      </w:r>
      <w:r w:rsidR="003F1FFB">
        <w:t xml:space="preserve">PROTECT </w:t>
      </w:r>
      <w:r w:rsidRPr="005F7661">
        <w:t xml:space="preserve">guidance </w:t>
      </w:r>
      <w:r w:rsidR="005374AE">
        <w:t>are followed</w:t>
      </w:r>
      <w:r>
        <w:t>.</w:t>
      </w:r>
    </w:p>
    <w:p w:rsidR="006A0D71" w:rsidP="00460593" w:rsidRDefault="006A0D71" w14:paraId="0C33D984" w14:textId="3FD40CEE">
      <w:pPr>
        <w:spacing w:line="240" w:lineRule="auto"/>
      </w:pPr>
      <w:r>
        <w:t>Anyone</w:t>
      </w:r>
      <w:r w:rsidR="00B27F1C">
        <w:t xml:space="preserve"> </w:t>
      </w:r>
      <w:r>
        <w:t xml:space="preserve">can contact these staff about a child safety concern. This includes </w:t>
      </w:r>
      <w:r w:rsidR="007139BF">
        <w:t xml:space="preserve">students, </w:t>
      </w:r>
      <w:r>
        <w:t>parents/</w:t>
      </w:r>
      <w:proofErr w:type="gramStart"/>
      <w:r>
        <w:t>carers,  volunteers,  or</w:t>
      </w:r>
      <w:proofErr w:type="gramEnd"/>
      <w:r>
        <w:t xml:space="preserve"> anyone else </w:t>
      </w:r>
      <w:r w:rsidR="00A0225C">
        <w:t xml:space="preserve">in the school community </w:t>
      </w:r>
      <w:r>
        <w:t xml:space="preserve">who has concerns about </w:t>
      </w:r>
      <w:r w:rsidR="00C3796B">
        <w:t xml:space="preserve">child </w:t>
      </w:r>
      <w:r>
        <w:t>abuse including grooming</w:t>
      </w:r>
      <w:r w:rsidR="005B7A1B">
        <w:t>.</w:t>
      </w:r>
    </w:p>
    <w:tbl>
      <w:tblPr>
        <w:tblStyle w:val="TableGrid"/>
        <w:tblW w:w="5000" w:type="pct"/>
        <w:tblLook w:val="04A0" w:firstRow="1" w:lastRow="0" w:firstColumn="1" w:lastColumn="0" w:noHBand="0" w:noVBand="1"/>
      </w:tblPr>
      <w:tblGrid>
        <w:gridCol w:w="3823"/>
        <w:gridCol w:w="2835"/>
        <w:gridCol w:w="2358"/>
      </w:tblGrid>
      <w:tr w:rsidRPr="00400CB1" w:rsidR="006A0D71" w:rsidTr="5142D4AF" w14:paraId="17ABD54A" w14:textId="77777777">
        <w:tc>
          <w:tcPr>
            <w:tcW w:w="3823" w:type="dxa"/>
            <w:shd w:val="clear" w:color="auto" w:fill="DEEAF6" w:themeFill="accent5" w:themeFillTint="33"/>
            <w:tcMar/>
          </w:tcPr>
          <w:p w:rsidRPr="00154FAA" w:rsidR="006A0D71" w:rsidP="00460593" w:rsidRDefault="006A0D71" w14:paraId="3C2C5F0A" w14:textId="77777777">
            <w:pPr>
              <w:rPr>
                <w:b/>
                <w:bCs/>
                <w:lang w:eastAsia="en-AU"/>
              </w:rPr>
            </w:pPr>
            <w:r w:rsidRPr="00154FAA">
              <w:rPr>
                <w:b/>
                <w:bCs/>
                <w:lang w:eastAsia="en-AU"/>
              </w:rPr>
              <w:t>Role</w:t>
            </w:r>
          </w:p>
        </w:tc>
        <w:tc>
          <w:tcPr>
            <w:tcW w:w="2835" w:type="dxa"/>
            <w:shd w:val="clear" w:color="auto" w:fill="DEEAF6" w:themeFill="accent5" w:themeFillTint="33"/>
            <w:tcMar/>
          </w:tcPr>
          <w:p w:rsidRPr="00154FAA" w:rsidR="006A0D71" w:rsidP="00460593" w:rsidRDefault="006A0D71" w14:paraId="0D46E46B" w14:textId="77777777">
            <w:pPr>
              <w:rPr>
                <w:b/>
                <w:bCs/>
                <w:lang w:eastAsia="en-AU"/>
              </w:rPr>
            </w:pPr>
            <w:r w:rsidRPr="00154FAA">
              <w:rPr>
                <w:b/>
                <w:bCs/>
                <w:lang w:eastAsia="en-AU"/>
              </w:rPr>
              <w:t>Name</w:t>
            </w:r>
          </w:p>
        </w:tc>
        <w:tc>
          <w:tcPr>
            <w:tcW w:w="2358" w:type="dxa"/>
            <w:shd w:val="clear" w:color="auto" w:fill="DEEAF6" w:themeFill="accent5" w:themeFillTint="33"/>
            <w:tcMar/>
          </w:tcPr>
          <w:p w:rsidRPr="00154FAA" w:rsidR="006A0D71" w:rsidP="00460593" w:rsidRDefault="006A0D71" w14:paraId="73B591EB" w14:textId="77777777">
            <w:pPr>
              <w:rPr>
                <w:b/>
                <w:bCs/>
                <w:lang w:eastAsia="en-AU"/>
              </w:rPr>
            </w:pPr>
            <w:r w:rsidRPr="00154FAA">
              <w:rPr>
                <w:b/>
                <w:bCs/>
                <w:lang w:eastAsia="en-AU"/>
              </w:rPr>
              <w:t>Phone</w:t>
            </w:r>
          </w:p>
        </w:tc>
      </w:tr>
      <w:tr w:rsidRPr="00400CB1" w:rsidR="006A0D71" w:rsidTr="5142D4AF" w14:paraId="7BA1C0A2" w14:textId="77777777">
        <w:tc>
          <w:tcPr>
            <w:tcW w:w="3823" w:type="dxa"/>
            <w:tcMar/>
          </w:tcPr>
          <w:p w:rsidRPr="00154FAA" w:rsidR="006A0D71" w:rsidP="005071E6" w:rsidRDefault="006A0D71" w14:paraId="36224788" w14:textId="77777777">
            <w:pPr>
              <w:rPr>
                <w:b/>
                <w:bCs/>
                <w:lang w:eastAsia="en-AU"/>
              </w:rPr>
            </w:pPr>
            <w:r w:rsidRPr="00154FAA">
              <w:rPr>
                <w:b/>
                <w:bCs/>
                <w:lang w:eastAsia="en-AU"/>
              </w:rPr>
              <w:t>Principal</w:t>
            </w:r>
          </w:p>
        </w:tc>
        <w:tc>
          <w:tcPr>
            <w:tcW w:w="2835" w:type="dxa"/>
            <w:tcMar/>
          </w:tcPr>
          <w:p w:rsidRPr="00154FAA" w:rsidR="006A0D71" w:rsidP="005071E6" w:rsidRDefault="003A7E4E" w14:paraId="5C1F0977" w14:textId="5BF85F72">
            <w:pPr>
              <w:rPr>
                <w:lang w:eastAsia="en-AU"/>
              </w:rPr>
            </w:pPr>
            <w:r w:rsidRPr="00154FAA">
              <w:rPr>
                <w:lang w:eastAsia="en-AU"/>
              </w:rPr>
              <w:t>Peter Bartlett</w:t>
            </w:r>
          </w:p>
        </w:tc>
        <w:tc>
          <w:tcPr>
            <w:tcW w:w="2358" w:type="dxa"/>
            <w:tcMar/>
          </w:tcPr>
          <w:p w:rsidRPr="00154FAA" w:rsidR="006A0D71" w:rsidP="005071E6" w:rsidRDefault="00857438" w14:paraId="2DBB0B00" w14:textId="5FAB7108">
            <w:pPr>
              <w:rPr>
                <w:lang w:eastAsia="en-AU"/>
              </w:rPr>
            </w:pPr>
            <w:r w:rsidRPr="00154FAA">
              <w:rPr>
                <w:lang w:eastAsia="en-AU"/>
              </w:rPr>
              <w:t>0422 065 029</w:t>
            </w:r>
          </w:p>
        </w:tc>
      </w:tr>
      <w:tr w:rsidR="006A0D71" w:rsidTr="5142D4AF" w14:paraId="22A1BC9E" w14:textId="77777777">
        <w:tc>
          <w:tcPr>
            <w:tcW w:w="3823" w:type="dxa"/>
            <w:tcMar/>
          </w:tcPr>
          <w:p w:rsidRPr="00154FAA" w:rsidR="006A0D71" w:rsidP="005071E6" w:rsidRDefault="006A0D71" w14:paraId="07680B8E" w14:textId="77777777">
            <w:pPr>
              <w:rPr>
                <w:b/>
                <w:bCs/>
                <w:lang w:eastAsia="en-AU"/>
              </w:rPr>
            </w:pPr>
            <w:r w:rsidRPr="00154FAA">
              <w:rPr>
                <w:b/>
                <w:bCs/>
                <w:lang w:eastAsia="en-AU"/>
              </w:rPr>
              <w:t>Add other child safety contacts as needed</w:t>
            </w:r>
          </w:p>
          <w:p w:rsidRPr="00154FAA" w:rsidR="006A0D71" w:rsidP="005071E6" w:rsidRDefault="006A0D71" w14:paraId="3D8FEE13" w14:textId="77777777">
            <w:pPr>
              <w:rPr>
                <w:b/>
                <w:bCs/>
                <w:lang w:eastAsia="en-AU"/>
              </w:rPr>
            </w:pPr>
            <w:r w:rsidRPr="00154FAA">
              <w:rPr>
                <w:b/>
                <w:bCs/>
                <w:lang w:eastAsia="en-AU"/>
              </w:rPr>
              <w:t xml:space="preserve">This could include your </w:t>
            </w:r>
          </w:p>
          <w:p w:rsidRPr="00154FAA" w:rsidR="006A0D71" w:rsidP="005071E6" w:rsidRDefault="006A0D71" w14:paraId="55AD1E2D" w14:textId="77777777">
            <w:pPr>
              <w:pStyle w:val="ListParagraph"/>
              <w:numPr>
                <w:ilvl w:val="0"/>
                <w:numId w:val="3"/>
              </w:numPr>
              <w:ind w:left="175" w:hanging="142"/>
              <w:rPr>
                <w:b/>
                <w:bCs/>
                <w:lang w:eastAsia="en-AU"/>
              </w:rPr>
            </w:pPr>
            <w:r w:rsidRPr="00154FAA">
              <w:rPr>
                <w:b/>
                <w:bCs/>
                <w:lang w:eastAsia="en-AU"/>
              </w:rPr>
              <w:t>Assistant principal or other school leaders</w:t>
            </w:r>
          </w:p>
          <w:p w:rsidRPr="00154FAA" w:rsidR="006A0D71" w:rsidP="005071E6" w:rsidRDefault="006A0D71" w14:paraId="6D6B84EE" w14:textId="77777777">
            <w:pPr>
              <w:pStyle w:val="ListParagraph"/>
              <w:numPr>
                <w:ilvl w:val="0"/>
                <w:numId w:val="3"/>
              </w:numPr>
              <w:ind w:left="175" w:hanging="142"/>
              <w:rPr>
                <w:b/>
                <w:bCs/>
                <w:lang w:eastAsia="en-AU"/>
              </w:rPr>
            </w:pPr>
            <w:r w:rsidRPr="00154FAA">
              <w:rPr>
                <w:b/>
                <w:bCs/>
                <w:lang w:eastAsia="en-AU"/>
              </w:rPr>
              <w:t>Student Wellbeing lead(s)</w:t>
            </w:r>
          </w:p>
          <w:p w:rsidRPr="00154FAA" w:rsidR="006A0D71" w:rsidP="005071E6" w:rsidRDefault="006A0D71" w14:paraId="50D77D78" w14:textId="77777777">
            <w:pPr>
              <w:pStyle w:val="ListParagraph"/>
              <w:numPr>
                <w:ilvl w:val="0"/>
                <w:numId w:val="3"/>
              </w:numPr>
              <w:ind w:left="175" w:hanging="142"/>
              <w:rPr>
                <w:b/>
                <w:bCs/>
                <w:lang w:eastAsia="en-AU"/>
              </w:rPr>
            </w:pPr>
            <w:r w:rsidRPr="00154FAA">
              <w:rPr>
                <w:b/>
                <w:bCs/>
                <w:lang w:eastAsia="en-AU"/>
              </w:rPr>
              <w:t>MARAM Nominated staff</w:t>
            </w:r>
          </w:p>
          <w:p w:rsidRPr="00154FAA" w:rsidR="006A0D71" w:rsidP="005071E6" w:rsidRDefault="006A0D71" w14:paraId="75F54AB8" w14:textId="77777777">
            <w:pPr>
              <w:pStyle w:val="ListParagraph"/>
              <w:numPr>
                <w:ilvl w:val="0"/>
                <w:numId w:val="3"/>
              </w:numPr>
              <w:ind w:left="175" w:hanging="142"/>
              <w:rPr>
                <w:b/>
                <w:bCs/>
                <w:lang w:eastAsia="en-AU"/>
              </w:rPr>
            </w:pPr>
            <w:r w:rsidRPr="00154FAA">
              <w:rPr>
                <w:b/>
                <w:bCs/>
                <w:lang w:eastAsia="en-AU"/>
              </w:rPr>
              <w:t>Reportable conduct nominated staff member</w:t>
            </w:r>
          </w:p>
          <w:p w:rsidRPr="00154FAA" w:rsidR="006A0D71" w:rsidP="005071E6" w:rsidRDefault="006A0D71" w14:paraId="5E4064C9" w14:textId="77777777">
            <w:pPr>
              <w:pStyle w:val="ListParagraph"/>
              <w:numPr>
                <w:ilvl w:val="0"/>
                <w:numId w:val="3"/>
              </w:numPr>
              <w:ind w:left="175" w:hanging="142"/>
              <w:rPr>
                <w:b/>
                <w:bCs/>
                <w:lang w:eastAsia="en-AU"/>
              </w:rPr>
            </w:pPr>
            <w:r w:rsidRPr="00154FAA">
              <w:rPr>
                <w:b/>
                <w:bCs/>
                <w:lang w:eastAsia="en-AU"/>
              </w:rPr>
              <w:t>Child Safety Champion (if you have one).</w:t>
            </w:r>
          </w:p>
        </w:tc>
        <w:tc>
          <w:tcPr>
            <w:tcW w:w="2835" w:type="dxa"/>
            <w:tcMar/>
          </w:tcPr>
          <w:p w:rsidRPr="00154FAA" w:rsidR="006A0D71" w:rsidP="005071E6" w:rsidRDefault="00670298" w14:paraId="7272E088" w14:textId="68610DAF">
            <w:pPr>
              <w:rPr>
                <w:lang w:eastAsia="en-AU"/>
              </w:rPr>
            </w:pPr>
            <w:r w:rsidRPr="00154FAA">
              <w:rPr>
                <w:lang w:eastAsia="en-AU"/>
              </w:rPr>
              <w:t>AP - Corey Green</w:t>
            </w:r>
          </w:p>
          <w:p w:rsidRPr="00154FAA" w:rsidR="00670298" w:rsidP="005071E6" w:rsidRDefault="00670298" w14:paraId="0632C393" w14:textId="055C9D30">
            <w:pPr/>
            <w:r w:rsidRPr="5142D4AF" w:rsidR="459950D4">
              <w:rPr>
                <w:lang w:eastAsia="en-AU"/>
              </w:rPr>
              <w:t>AP - Bruce Milkins</w:t>
            </w:r>
          </w:p>
          <w:p w:rsidRPr="00154FAA" w:rsidR="00670298" w:rsidP="5142D4AF" w:rsidRDefault="00670298" w14:paraId="2B2C6B93" w14:textId="7FA8BE9C">
            <w:pPr>
              <w:rPr>
                <w:lang w:eastAsia="en-AU"/>
              </w:rPr>
            </w:pPr>
          </w:p>
          <w:p w:rsidRPr="00154FAA" w:rsidR="00670298" w:rsidP="005071E6" w:rsidRDefault="00670298" w14:paraId="67675B3E" w14:textId="5A0712E2">
            <w:pPr/>
            <w:r w:rsidRPr="5142D4AF" w:rsidR="796C2F52">
              <w:rPr>
                <w:lang w:eastAsia="en-AU"/>
              </w:rPr>
              <w:t>Champion – Alex McLean</w:t>
            </w:r>
          </w:p>
        </w:tc>
        <w:tc>
          <w:tcPr>
            <w:tcW w:w="2358" w:type="dxa"/>
            <w:tcMar/>
          </w:tcPr>
          <w:p w:rsidRPr="00154FAA" w:rsidR="006A0D71" w:rsidP="005071E6" w:rsidRDefault="00FD797D" w14:paraId="75BC1448" w14:textId="77777777">
            <w:pPr>
              <w:rPr>
                <w:lang w:eastAsia="en-AU"/>
              </w:rPr>
            </w:pPr>
            <w:r w:rsidRPr="00154FAA">
              <w:rPr>
                <w:lang w:eastAsia="en-AU"/>
              </w:rPr>
              <w:t>0432 967 654</w:t>
            </w:r>
          </w:p>
          <w:p w:rsidRPr="00154FAA" w:rsidR="00FD797D" w:rsidP="005071E6" w:rsidRDefault="00154FAA" w14:paraId="1046770E" w14:textId="3BA37A24">
            <w:pPr/>
            <w:r w:rsidRPr="5142D4AF" w:rsidR="737E62C8">
              <w:rPr>
                <w:lang w:eastAsia="en-AU"/>
              </w:rPr>
              <w:t>0427 348 078</w:t>
            </w:r>
          </w:p>
          <w:p w:rsidRPr="00154FAA" w:rsidR="00FD797D" w:rsidP="5142D4AF" w:rsidRDefault="00154FAA" w14:paraId="221ED117" w14:textId="556289D4">
            <w:pPr>
              <w:rPr>
                <w:lang w:eastAsia="en-AU"/>
              </w:rPr>
            </w:pPr>
          </w:p>
          <w:p w:rsidRPr="00154FAA" w:rsidR="00FD797D" w:rsidP="5142D4AF" w:rsidRDefault="00154FAA" w14:paraId="03244CC4" w14:textId="0265404B">
            <w:pPr>
              <w:pStyle w:val="Normal"/>
            </w:pPr>
            <w:r w:rsidRPr="5142D4AF" w:rsidR="0DA814B1">
              <w:rPr>
                <w:lang w:eastAsia="en-AU"/>
              </w:rPr>
              <w:t>0439 619 535</w:t>
            </w:r>
          </w:p>
        </w:tc>
      </w:tr>
    </w:tbl>
    <w:p w:rsidR="00947266" w:rsidP="00460593" w:rsidRDefault="00947266" w14:paraId="24D080D7" w14:textId="77777777">
      <w:pPr>
        <w:pStyle w:val="Heading4"/>
      </w:pPr>
      <w:r>
        <w:t>Escalating concerns</w:t>
      </w:r>
    </w:p>
    <w:p w:rsidRPr="00EE110F" w:rsidR="005F5A3E" w:rsidP="00460593" w:rsidRDefault="005F5A3E" w14:paraId="06847C0A" w14:textId="509BD236">
      <w:pPr>
        <w:spacing w:line="240" w:lineRule="auto"/>
      </w:pPr>
      <w:r w:rsidRPr="00701D18">
        <w:t xml:space="preserve">Following the 4 Critical Actions ensures that our </w:t>
      </w:r>
      <w:r>
        <w:t>staff take all the necessary steps where there is a concern about abuse</w:t>
      </w:r>
      <w:r w:rsidR="00B1031A">
        <w:t xml:space="preserve">, </w:t>
      </w:r>
      <w:r>
        <w:t>including grooming.</w:t>
      </w:r>
      <w:r w:rsidRPr="00EE110F">
        <w:t xml:space="preserve"> If any staff member is concerned that these processes have not been </w:t>
      </w:r>
      <w:proofErr w:type="gramStart"/>
      <w:r w:rsidRPr="00EE110F">
        <w:t>followed</w:t>
      </w:r>
      <w:proofErr w:type="gramEnd"/>
      <w:r w:rsidRPr="00EE110F">
        <w:t xml:space="preserve"> they </w:t>
      </w:r>
      <w:r>
        <w:t>must</w:t>
      </w:r>
      <w:r w:rsidRPr="00EE110F">
        <w:t>:</w:t>
      </w:r>
    </w:p>
    <w:p w:rsidRPr="00EE110F" w:rsidR="005F5A3E" w:rsidP="00460593" w:rsidRDefault="005F5A3E" w14:paraId="239740C2" w14:textId="77777777">
      <w:pPr>
        <w:pStyle w:val="ListParagraph"/>
        <w:numPr>
          <w:ilvl w:val="0"/>
          <w:numId w:val="1"/>
        </w:numPr>
        <w:spacing w:line="240" w:lineRule="auto"/>
      </w:pPr>
      <w:r w:rsidRPr="00EE110F">
        <w:t>raise their concerns with the principal and escalate to the regional office</w:t>
      </w:r>
      <w:r>
        <w:t xml:space="preserve"> via </w:t>
      </w:r>
      <w:hyperlink w:history="1" r:id="rId31">
        <w:r w:rsidRPr="005D2A42">
          <w:rPr>
            <w:rStyle w:val="Hyperlink"/>
          </w:rPr>
          <w:t>1800 338 663</w:t>
        </w:r>
      </w:hyperlink>
      <w:r>
        <w:t xml:space="preserve"> </w:t>
      </w:r>
      <w:r w:rsidRPr="005D2A42">
        <w:t>or email</w:t>
      </w:r>
      <w:r>
        <w:t xml:space="preserve"> </w:t>
      </w:r>
      <w:hyperlink w:history="1" r:id="rId32">
        <w:r w:rsidRPr="00F767E7">
          <w:rPr>
            <w:rStyle w:val="Hyperlink"/>
          </w:rPr>
          <w:t>enquiries@education.vic.gov.au</w:t>
        </w:r>
      </w:hyperlink>
      <w:r w:rsidRPr="00EE110F">
        <w:t xml:space="preserve"> if they remain unsatisfied</w:t>
      </w:r>
    </w:p>
    <w:p w:rsidR="005F5A3E" w:rsidP="00460593" w:rsidRDefault="005F5A3E" w14:paraId="7C9C23FF" w14:textId="60F4BC35">
      <w:pPr>
        <w:pStyle w:val="ListParagraph"/>
        <w:numPr>
          <w:ilvl w:val="0"/>
          <w:numId w:val="1"/>
        </w:numPr>
        <w:spacing w:line="240" w:lineRule="auto"/>
      </w:pPr>
      <w:r w:rsidRPr="00EE110F">
        <w:t xml:space="preserve">report concerns to the appropriate authorities </w:t>
      </w:r>
      <w:r>
        <w:t xml:space="preserve">(e.g. Victoria Police or Child Protection) </w:t>
      </w:r>
      <w:r w:rsidRPr="00EE110F">
        <w:t>in line with the</w:t>
      </w:r>
      <w:r w:rsidR="0014306C">
        <w:t xml:space="preserve"> 4 Critical Action</w:t>
      </w:r>
      <w:r w:rsidRPr="00460593" w:rsidR="00244A05">
        <w:t>s</w:t>
      </w:r>
      <w:r w:rsidRPr="00EE110F">
        <w:t>.</w:t>
      </w:r>
    </w:p>
    <w:p w:rsidR="0059439B" w:rsidP="00460593" w:rsidRDefault="0059439B" w14:paraId="20ABFDC5" w14:textId="56425B52">
      <w:pPr>
        <w:pStyle w:val="Heading4"/>
      </w:pPr>
      <w:r>
        <w:lastRenderedPageBreak/>
        <w:t xml:space="preserve">Reporting concerns about </w:t>
      </w:r>
      <w:r w:rsidR="00D43212">
        <w:t xml:space="preserve">child safety contacts or </w:t>
      </w:r>
      <w:r>
        <w:t xml:space="preserve">school leadership </w:t>
      </w:r>
    </w:p>
    <w:p w:rsidR="003D0E64" w:rsidP="00460593" w:rsidRDefault="00F93A95" w14:paraId="5C71971B" w14:textId="5F28E278">
      <w:r w:rsidRPr="00CC14A8">
        <w:t>To report any allegations or concerns of abuse including grooming</w:t>
      </w:r>
      <w:r w:rsidRPr="00460593">
        <w:t xml:space="preserve"> </w:t>
      </w:r>
      <w:r w:rsidRPr="00460593" w:rsidR="003D0E64">
        <w:t xml:space="preserve">about a listed child safety contact, notify the </w:t>
      </w:r>
      <w:r w:rsidR="00206DB7">
        <w:t>p</w:t>
      </w:r>
      <w:r w:rsidRPr="00460593" w:rsidR="003D0E64">
        <w:t>rincipal</w:t>
      </w:r>
      <w:r w:rsidRPr="00CC14A8" w:rsidR="00321EDE">
        <w:t>.</w:t>
      </w:r>
    </w:p>
    <w:p w:rsidR="00EA7D24" w:rsidP="005071E6" w:rsidRDefault="00EA7D24" w14:paraId="30D69E76" w14:textId="0D7D8004">
      <w:pPr>
        <w:spacing w:line="240" w:lineRule="auto"/>
      </w:pPr>
      <w:r>
        <w:t>To report any allegations or concerns of abuse including grooming by a principal, please contact:</w:t>
      </w:r>
    </w:p>
    <w:p w:rsidR="00162CFD" w:rsidP="005071E6" w:rsidRDefault="00162CFD" w14:paraId="4E2F0870" w14:textId="22A4D420">
      <w:pPr>
        <w:pStyle w:val="ListParagraph"/>
        <w:numPr>
          <w:ilvl w:val="0"/>
          <w:numId w:val="11"/>
        </w:numPr>
      </w:pPr>
      <w:r>
        <w:t>Department of Education</w:t>
      </w:r>
    </w:p>
    <w:p w:rsidR="00086FBD" w:rsidP="005071E6" w:rsidRDefault="00086FBD" w14:paraId="0D438CEB" w14:textId="3BD36D64">
      <w:pPr>
        <w:pStyle w:val="ListParagraph"/>
        <w:numPr>
          <w:ilvl w:val="1"/>
          <w:numId w:val="11"/>
        </w:numPr>
      </w:pPr>
      <w:r>
        <w:t>Anyone can contact the Department of Education</w:t>
      </w:r>
      <w:r w:rsidR="003067A8">
        <w:t>.</w:t>
      </w:r>
      <w:r>
        <w:t xml:space="preserve"> </w:t>
      </w:r>
    </w:p>
    <w:p w:rsidR="00162CFD" w:rsidP="005071E6" w:rsidRDefault="00162CFD" w14:paraId="71BA2CB3" w14:textId="79F6D483">
      <w:pPr>
        <w:pStyle w:val="ListParagraph"/>
        <w:numPr>
          <w:ilvl w:val="1"/>
          <w:numId w:val="11"/>
        </w:numPr>
      </w:pPr>
      <w:r>
        <w:t xml:space="preserve">Email: </w:t>
      </w:r>
      <w:hyperlink w:history="1" r:id="rId33">
        <w:r w:rsidRPr="0090734B">
          <w:rPr>
            <w:rStyle w:val="Hyperlink"/>
          </w:rPr>
          <w:t>enquiries@education.vic.gov.au</w:t>
        </w:r>
      </w:hyperlink>
      <w:r>
        <w:t xml:space="preserve"> </w:t>
      </w:r>
    </w:p>
    <w:p w:rsidR="00162CFD" w:rsidP="005071E6" w:rsidRDefault="00162CFD" w14:paraId="0E51C531" w14:textId="52DB39F2">
      <w:pPr>
        <w:pStyle w:val="ListParagraph"/>
        <w:numPr>
          <w:ilvl w:val="1"/>
          <w:numId w:val="11"/>
        </w:numPr>
      </w:pPr>
      <w:r>
        <w:t xml:space="preserve">Phone: </w:t>
      </w:r>
      <w:r w:rsidRPr="001D167C">
        <w:t>1800 338 663</w:t>
      </w:r>
    </w:p>
    <w:p w:rsidR="00E9485C" w:rsidP="00460593" w:rsidRDefault="00E9485C" w14:paraId="419028D8" w14:textId="77777777">
      <w:pPr>
        <w:pStyle w:val="ListParagraph"/>
        <w:numPr>
          <w:ilvl w:val="1"/>
          <w:numId w:val="11"/>
        </w:numPr>
      </w:pPr>
      <w:r>
        <w:t xml:space="preserve">For more information see: </w:t>
      </w:r>
      <w:hyperlink w:history="1" r:id="rId34">
        <w:r w:rsidRPr="00E9485C">
          <w:rPr>
            <w:rStyle w:val="Hyperlink"/>
            <w:rFonts w:ascii="Calibri" w:hAnsi="Calibri" w:eastAsia="Calibri" w:cs="Calibri"/>
          </w:rPr>
          <w:t>Report abuse if you're a current student</w:t>
        </w:r>
      </w:hyperlink>
      <w:r>
        <w:t>.</w:t>
      </w:r>
    </w:p>
    <w:p w:rsidR="00481E9D" w:rsidP="005071E6" w:rsidRDefault="00481E9D" w14:paraId="411D9EEC" w14:textId="77777777">
      <w:pPr>
        <w:pStyle w:val="ListParagraph"/>
        <w:numPr>
          <w:ilvl w:val="0"/>
          <w:numId w:val="11"/>
        </w:numPr>
      </w:pPr>
      <w:r>
        <w:t>Department of Education Speak Up service</w:t>
      </w:r>
    </w:p>
    <w:p w:rsidR="00481E9D" w:rsidP="005071E6" w:rsidRDefault="00481E9D" w14:paraId="28669ED9" w14:textId="77777777">
      <w:pPr>
        <w:pStyle w:val="ListParagraph"/>
        <w:numPr>
          <w:ilvl w:val="1"/>
          <w:numId w:val="11"/>
        </w:numPr>
      </w:pPr>
      <w:r w:rsidRPr="009327D3">
        <w:t xml:space="preserve">Staff can </w:t>
      </w:r>
      <w:r>
        <w:t>use</w:t>
      </w:r>
      <w:r w:rsidRPr="009327D3">
        <w:t xml:space="preserve"> the Speak Up service to report improper conduct</w:t>
      </w:r>
      <w:r>
        <w:t xml:space="preserve">, fraud or corruption </w:t>
      </w:r>
      <w:r w:rsidRPr="007F6DC9">
        <w:t>(including to make an anonymous report)</w:t>
      </w:r>
      <w:r>
        <w:t xml:space="preserve"> or other improper conduct.</w:t>
      </w:r>
    </w:p>
    <w:p w:rsidR="00481E9D" w:rsidP="005071E6" w:rsidRDefault="00481E9D" w14:paraId="03E8BFE1" w14:textId="77777777">
      <w:pPr>
        <w:pStyle w:val="ListParagraph"/>
        <w:numPr>
          <w:ilvl w:val="1"/>
          <w:numId w:val="11"/>
        </w:numPr>
      </w:pPr>
      <w:r>
        <w:t xml:space="preserve">Website: </w:t>
      </w:r>
      <w:hyperlink w:history="1" r:id="rId35">
        <w:r w:rsidRPr="008964DE">
          <w:rPr>
            <w:rStyle w:val="Hyperlink"/>
          </w:rPr>
          <w:t>https://www.pkftalkintegrity.com/?det</w:t>
        </w:r>
      </w:hyperlink>
      <w:r>
        <w:t xml:space="preserve"> </w:t>
      </w:r>
    </w:p>
    <w:p w:rsidR="00481E9D" w:rsidP="005071E6" w:rsidRDefault="00481E9D" w14:paraId="1315D470" w14:textId="77777777">
      <w:pPr>
        <w:pStyle w:val="ListParagraph"/>
        <w:numPr>
          <w:ilvl w:val="1"/>
          <w:numId w:val="11"/>
        </w:numPr>
      </w:pPr>
      <w:r>
        <w:t xml:space="preserve">Email: </w:t>
      </w:r>
      <w:hyperlink w:history="1" r:id="rId36">
        <w:r w:rsidRPr="008964DE">
          <w:rPr>
            <w:rStyle w:val="Hyperlink"/>
          </w:rPr>
          <w:t>educationspeakup@pkf.com.au</w:t>
        </w:r>
      </w:hyperlink>
      <w:r>
        <w:t xml:space="preserve"> </w:t>
      </w:r>
    </w:p>
    <w:p w:rsidR="00481E9D" w:rsidP="005071E6" w:rsidRDefault="00481E9D" w14:paraId="47837AEB" w14:textId="67C62B27">
      <w:pPr>
        <w:pStyle w:val="ListParagraph"/>
        <w:numPr>
          <w:ilvl w:val="1"/>
          <w:numId w:val="11"/>
        </w:numPr>
      </w:pPr>
      <w:r>
        <w:t>Phone 1800 633 462.</w:t>
      </w:r>
    </w:p>
    <w:p w:rsidRPr="00821990" w:rsidR="006B450D" w:rsidP="005071E6" w:rsidRDefault="006B450D" w14:paraId="4F40326D" w14:textId="1611008C">
      <w:pPr>
        <w:pStyle w:val="Heading4"/>
      </w:pPr>
      <w:r>
        <w:t>Meeting our legal obligations</w:t>
      </w:r>
    </w:p>
    <w:p w:rsidRPr="0070173C" w:rsidR="006B450D" w:rsidDel="008E6A40" w:rsidP="00460593" w:rsidRDefault="006B450D" w14:paraId="6CDB5A7C" w14:textId="14917A1C">
      <w:pPr>
        <w:spacing w:line="240" w:lineRule="auto"/>
      </w:pPr>
      <w:r>
        <w:t xml:space="preserve">Our </w:t>
      </w:r>
      <w:r w:rsidRPr="00EA1895" w:rsidDel="008E6A40">
        <w:t xml:space="preserve">staff must take reasonable steps to minimise risks of harm to students in their care that is reasonably foreseeable. </w:t>
      </w:r>
      <w:r>
        <w:t xml:space="preserve">For further information see: </w:t>
      </w:r>
      <w:hyperlink w:history="1" r:id="rId37">
        <w:r w:rsidR="006F3074">
          <w:rPr>
            <w:rStyle w:val="Hyperlink"/>
          </w:rPr>
          <w:t>PROTECT child safety frameworks and legal obligations</w:t>
        </w:r>
      </w:hyperlink>
      <w:r w:rsidRPr="00EE110F">
        <w:t>.</w:t>
      </w:r>
    </w:p>
    <w:p w:rsidR="006B450D" w:rsidP="005071E6" w:rsidRDefault="006B450D" w14:paraId="116AAF2A" w14:textId="11313757">
      <w:r>
        <w:t xml:space="preserve">Further information on relevant child safety frameworks </w:t>
      </w:r>
      <w:r w:rsidR="006F3074">
        <w:t xml:space="preserve">and legal obligations </w:t>
      </w:r>
      <w:r>
        <w:t>is in</w:t>
      </w:r>
      <w:r w:rsidRPr="009A0E4A">
        <w:rPr>
          <w:b/>
          <w:bCs/>
        </w:rPr>
        <w:t xml:space="preserve"> Appendix </w:t>
      </w:r>
      <w:r w:rsidR="00DE50B5">
        <w:rPr>
          <w:b/>
          <w:bCs/>
        </w:rPr>
        <w:t>1</w:t>
      </w:r>
      <w:r>
        <w:t xml:space="preserve">. </w:t>
      </w:r>
    </w:p>
    <w:p w:rsidRPr="00EE110F" w:rsidR="004F2BA3" w:rsidP="005071E6" w:rsidRDefault="004F2BA3" w14:paraId="597E0C7A" w14:textId="065F3FB2">
      <w:pPr>
        <w:pStyle w:val="Heading1"/>
        <w:spacing w:line="240" w:lineRule="auto"/>
      </w:pPr>
      <w:r w:rsidRPr="00701D18">
        <w:t>COMMUNICATION</w:t>
      </w:r>
    </w:p>
    <w:p w:rsidRPr="00900748" w:rsidR="004F2BA3" w:rsidP="00460593" w:rsidRDefault="004F2BA3" w14:paraId="05D2C422" w14:textId="0BBC9040">
      <w:pPr>
        <w:spacing w:line="240" w:lineRule="auto"/>
      </w:pPr>
      <w:r w:rsidRPr="00900748">
        <w:t>This policy will be communicated to our school community</w:t>
      </w:r>
      <w:r w:rsidR="00191495">
        <w:t>. It may be</w:t>
      </w:r>
      <w:r w:rsidRPr="00900748">
        <w:t>:</w:t>
      </w:r>
    </w:p>
    <w:p w:rsidR="00900748" w:rsidP="00460593" w:rsidRDefault="00191495" w14:paraId="72F47EB2" w14:textId="525DF41A">
      <w:pPr>
        <w:pStyle w:val="ListParagraph"/>
        <w:numPr>
          <w:ilvl w:val="0"/>
          <w:numId w:val="1"/>
        </w:numPr>
        <w:spacing w:line="240" w:lineRule="auto"/>
      </w:pPr>
      <w:r>
        <w:t xml:space="preserve">published </w:t>
      </w:r>
      <w:r w:rsidRPr="00900748" w:rsidR="004F2BA3">
        <w:t>on our school’s website</w:t>
      </w:r>
    </w:p>
    <w:p w:rsidRPr="00154FAA" w:rsidR="004F2BA3" w:rsidP="00460593" w:rsidRDefault="00191495" w14:paraId="7E3D1673" w14:textId="796A67DA">
      <w:pPr>
        <w:pStyle w:val="ListParagraph"/>
        <w:numPr>
          <w:ilvl w:val="0"/>
          <w:numId w:val="1"/>
        </w:numPr>
        <w:spacing w:line="240" w:lineRule="auto"/>
      </w:pPr>
      <w:r w:rsidRPr="00154FAA">
        <w:t>i</w:t>
      </w:r>
      <w:r w:rsidRPr="00154FAA" w:rsidR="004F2BA3">
        <w:t xml:space="preserve">ncluded in staff induction processes and </w:t>
      </w:r>
      <w:r w:rsidRPr="00154FAA" w:rsidR="00900748">
        <w:t xml:space="preserve">annual </w:t>
      </w:r>
      <w:r w:rsidRPr="00154FAA" w:rsidR="004F2BA3">
        <w:t>staff training</w:t>
      </w:r>
    </w:p>
    <w:p w:rsidRPr="00154FAA" w:rsidR="004F2BA3" w:rsidP="00460593" w:rsidRDefault="00191495" w14:paraId="08934599" w14:textId="5D2F3044">
      <w:pPr>
        <w:pStyle w:val="ListParagraph"/>
        <w:numPr>
          <w:ilvl w:val="0"/>
          <w:numId w:val="2"/>
        </w:numPr>
        <w:spacing w:after="180" w:line="240" w:lineRule="auto"/>
      </w:pPr>
      <w:r w:rsidRPr="00154FAA">
        <w:t>in</w:t>
      </w:r>
      <w:r w:rsidRPr="00154FAA" w:rsidR="004F2BA3">
        <w:t>cluded in staff handbook</w:t>
      </w:r>
      <w:r w:rsidRPr="00154FAA" w:rsidR="009B5DCB">
        <w:t xml:space="preserve"> or </w:t>
      </w:r>
      <w:r w:rsidRPr="00154FAA" w:rsidR="004F2BA3">
        <w:t>manual</w:t>
      </w:r>
    </w:p>
    <w:p w:rsidRPr="00506155" w:rsidR="004F2BA3" w:rsidP="005071E6" w:rsidRDefault="000D1B04" w14:paraId="34DD46A7" w14:textId="49A60DD6">
      <w:pPr>
        <w:pStyle w:val="Heading1"/>
        <w:spacing w:line="240" w:lineRule="auto"/>
      </w:pPr>
      <w:r>
        <w:t>Further information and</w:t>
      </w:r>
      <w:r w:rsidRPr="00506155" w:rsidR="004F2BA3">
        <w:t xml:space="preserve"> RESOURCES </w:t>
      </w:r>
    </w:p>
    <w:p w:rsidR="000D1B04" w:rsidP="00460593" w:rsidRDefault="000D1B04" w14:paraId="3A0BFDB8" w14:textId="5FBD624E">
      <w:pPr>
        <w:spacing w:before="40" w:after="240" w:line="240" w:lineRule="auto"/>
        <w:rPr>
          <w:lang w:eastAsia="en-AU"/>
        </w:rPr>
      </w:pPr>
      <w:r w:rsidRPr="000D1B04">
        <w:rPr>
          <w:lang w:eastAsia="en-AU"/>
        </w:rPr>
        <w:t>The following</w:t>
      </w:r>
      <w:r>
        <w:rPr>
          <w:lang w:eastAsia="en-AU"/>
        </w:rPr>
        <w:t xml:space="preserve"> Department of Education policies and guidance are relevant to this policy:</w:t>
      </w:r>
    </w:p>
    <w:p w:rsidRPr="00701D18" w:rsidR="00191495" w:rsidP="00460593" w:rsidRDefault="226EB802" w14:paraId="698A550B" w14:textId="0EC01BAD">
      <w:pPr>
        <w:pStyle w:val="ListParagraph"/>
        <w:numPr>
          <w:ilvl w:val="0"/>
          <w:numId w:val="3"/>
        </w:numPr>
        <w:spacing w:before="40" w:after="240" w:line="240" w:lineRule="auto"/>
        <w:rPr>
          <w:color w:val="0563C1" w:themeColor="hyperlink"/>
          <w:u w:val="single"/>
        </w:rPr>
      </w:pPr>
      <w:hyperlink r:id="rId38">
        <w:r w:rsidRPr="725C1793">
          <w:rPr>
            <w:rStyle w:val="Hyperlink"/>
          </w:rPr>
          <w:t>PROTECT</w:t>
        </w:r>
      </w:hyperlink>
    </w:p>
    <w:p w:rsidRPr="00D946E0" w:rsidR="00E03C1C" w:rsidP="00460593" w:rsidRDefault="00E03C1C" w14:paraId="35281C94" w14:textId="77777777">
      <w:pPr>
        <w:pStyle w:val="ListParagraph"/>
        <w:numPr>
          <w:ilvl w:val="0"/>
          <w:numId w:val="3"/>
        </w:numPr>
        <w:spacing w:before="40" w:after="240" w:line="240" w:lineRule="auto"/>
        <w:rPr>
          <w:color w:val="0563C1" w:themeColor="hyperlink"/>
          <w:u w:val="single"/>
        </w:rPr>
      </w:pPr>
      <w:hyperlink w:history="1" r:id="rId39">
        <w:r w:rsidRPr="00D946E0">
          <w:rPr>
            <w:rStyle w:val="Hyperlink"/>
          </w:rPr>
          <w:t>Child Safe Standards</w:t>
        </w:r>
      </w:hyperlink>
    </w:p>
    <w:p w:rsidR="00397F8B" w:rsidP="00460593" w:rsidRDefault="00DA2D33" w14:paraId="518DBD79" w14:textId="2D47F514">
      <w:pPr>
        <w:pStyle w:val="ListParagraph"/>
        <w:numPr>
          <w:ilvl w:val="0"/>
          <w:numId w:val="3"/>
        </w:numPr>
        <w:spacing w:before="40" w:after="240" w:line="240" w:lineRule="auto"/>
        <w:rPr>
          <w:rStyle w:val="Hyperlink"/>
        </w:rPr>
      </w:pPr>
      <w:hyperlink w:history="1" r:id="rId40">
        <w:r w:rsidRPr="0013671B">
          <w:rPr>
            <w:rStyle w:val="Hyperlink"/>
          </w:rPr>
          <w:t xml:space="preserve">Reportable </w:t>
        </w:r>
        <w:r>
          <w:rPr>
            <w:rStyle w:val="Hyperlink"/>
          </w:rPr>
          <w:t xml:space="preserve">and Notifiable </w:t>
        </w:r>
        <w:r w:rsidRPr="0013671B">
          <w:rPr>
            <w:rStyle w:val="Hyperlink"/>
          </w:rPr>
          <w:t>Conduc</w:t>
        </w:r>
        <w:r w:rsidR="00864541">
          <w:rPr>
            <w:rStyle w:val="Hyperlink"/>
          </w:rPr>
          <w:t>t Policy</w:t>
        </w:r>
      </w:hyperlink>
    </w:p>
    <w:p w:rsidRPr="00460593" w:rsidR="00397F8B" w:rsidP="00460593" w:rsidRDefault="00561966" w14:paraId="00BB9AB4" w14:textId="3C91DE87">
      <w:pPr>
        <w:pStyle w:val="ListParagraph"/>
        <w:numPr>
          <w:ilvl w:val="0"/>
          <w:numId w:val="3"/>
        </w:numPr>
        <w:spacing w:before="40" w:after="240" w:line="240" w:lineRule="auto"/>
        <w:rPr>
          <w:bCs/>
        </w:rPr>
      </w:pPr>
      <w:hyperlink w:history="1" r:id="rId41">
        <w:r w:rsidRPr="00561966">
          <w:rPr>
            <w:rStyle w:val="Hyperlink"/>
          </w:rPr>
          <w:t xml:space="preserve">Child abuse (including grooming) </w:t>
        </w:r>
        <w:r>
          <w:rPr>
            <w:rStyle w:val="Hyperlink"/>
          </w:rPr>
          <w:t>–</w:t>
        </w:r>
        <w:r w:rsidRPr="00561966">
          <w:rPr>
            <w:rStyle w:val="Hyperlink"/>
          </w:rPr>
          <w:t xml:space="preserve"> identification and response</w:t>
        </w:r>
      </w:hyperlink>
      <w:r w:rsidRPr="00460593" w:rsidR="00397F8B">
        <w:t xml:space="preserve"> </w:t>
      </w:r>
    </w:p>
    <w:p w:rsidRPr="00561966" w:rsidR="007710B7" w:rsidP="00460593" w:rsidRDefault="0024379B" w14:paraId="62F4EC95" w14:textId="4A2DAFAC">
      <w:pPr>
        <w:pStyle w:val="ListParagraph"/>
        <w:numPr>
          <w:ilvl w:val="0"/>
          <w:numId w:val="3"/>
        </w:numPr>
        <w:spacing w:before="40" w:after="240" w:line="240" w:lineRule="auto"/>
        <w:rPr>
          <w:rStyle w:val="Hyperlink"/>
        </w:rPr>
      </w:pPr>
      <w:hyperlink w:history="1" r:id="rId42">
        <w:r>
          <w:rPr>
            <w:rStyle w:val="Hyperlink"/>
          </w:rPr>
          <w:t>Student</w:t>
        </w:r>
        <w:r w:rsidR="005356F9">
          <w:rPr>
            <w:rStyle w:val="Hyperlink"/>
          </w:rPr>
          <w:t>-</w:t>
        </w:r>
        <w:r>
          <w:rPr>
            <w:rStyle w:val="Hyperlink"/>
          </w:rPr>
          <w:t>to</w:t>
        </w:r>
        <w:r w:rsidR="005356F9">
          <w:rPr>
            <w:rStyle w:val="Hyperlink"/>
          </w:rPr>
          <w:t>-s</w:t>
        </w:r>
        <w:r>
          <w:rPr>
            <w:rStyle w:val="Hyperlink"/>
          </w:rPr>
          <w:t xml:space="preserve">tudent </w:t>
        </w:r>
        <w:r w:rsidR="005356F9">
          <w:rPr>
            <w:rStyle w:val="Hyperlink"/>
          </w:rPr>
          <w:t>a</w:t>
        </w:r>
        <w:r>
          <w:rPr>
            <w:rStyle w:val="Hyperlink"/>
          </w:rPr>
          <w:t xml:space="preserve">buse and </w:t>
        </w:r>
        <w:r w:rsidR="005356F9">
          <w:rPr>
            <w:rStyle w:val="Hyperlink"/>
          </w:rPr>
          <w:t>h</w:t>
        </w:r>
        <w:r>
          <w:rPr>
            <w:rStyle w:val="Hyperlink"/>
          </w:rPr>
          <w:t xml:space="preserve">armful </w:t>
        </w:r>
        <w:r w:rsidR="005356F9">
          <w:rPr>
            <w:rStyle w:val="Hyperlink"/>
          </w:rPr>
          <w:t>s</w:t>
        </w:r>
        <w:r>
          <w:rPr>
            <w:rStyle w:val="Hyperlink"/>
          </w:rPr>
          <w:t xml:space="preserve">exual </w:t>
        </w:r>
        <w:r w:rsidR="005356F9">
          <w:rPr>
            <w:rStyle w:val="Hyperlink"/>
          </w:rPr>
          <w:t>b</w:t>
        </w:r>
        <w:r>
          <w:rPr>
            <w:rStyle w:val="Hyperlink"/>
          </w:rPr>
          <w:t>ehaviour</w:t>
        </w:r>
      </w:hyperlink>
    </w:p>
    <w:p w:rsidR="00B37CCC" w:rsidP="00460593" w:rsidRDefault="00B37CCC" w14:paraId="0A67EEC0" w14:textId="6E9C908F">
      <w:pPr>
        <w:pStyle w:val="ListParagraph"/>
        <w:numPr>
          <w:ilvl w:val="0"/>
          <w:numId w:val="3"/>
        </w:numPr>
        <w:spacing w:before="40" w:after="240" w:line="240" w:lineRule="auto"/>
        <w:rPr>
          <w:rStyle w:val="Hyperlink"/>
        </w:rPr>
      </w:pPr>
      <w:hyperlink w:history="1" r:id="rId43">
        <w:r w:rsidRPr="00887BF0">
          <w:rPr>
            <w:rStyle w:val="Hyperlink"/>
          </w:rPr>
          <w:t>Managing and Reporting School Incident</w:t>
        </w:r>
        <w:r w:rsidRPr="00887BF0" w:rsidR="00887BF0">
          <w:rPr>
            <w:rStyle w:val="Hyperlink"/>
          </w:rPr>
          <w:t>s</w:t>
        </w:r>
      </w:hyperlink>
      <w:r w:rsidR="00887BF0">
        <w:rPr>
          <w:rStyle w:val="Hyperlink"/>
        </w:rPr>
        <w:t xml:space="preserve"> </w:t>
      </w:r>
    </w:p>
    <w:p w:rsidRPr="00A665AA" w:rsidR="00DA2D33" w:rsidP="00460593" w:rsidRDefault="00DA2D33" w14:paraId="3349730D" w14:textId="4C85B0EE">
      <w:pPr>
        <w:pStyle w:val="ListParagraph"/>
        <w:numPr>
          <w:ilvl w:val="0"/>
          <w:numId w:val="3"/>
        </w:numPr>
        <w:spacing w:before="40" w:after="240" w:line="240" w:lineRule="auto"/>
        <w:rPr>
          <w:color w:val="0563C1" w:themeColor="hyperlink"/>
          <w:u w:val="single"/>
        </w:rPr>
      </w:pPr>
      <w:r>
        <w:rPr>
          <w:color w:val="0563C1" w:themeColor="hyperlink"/>
          <w:u w:val="single"/>
        </w:rPr>
        <w:t>Duty of Care</w:t>
      </w:r>
    </w:p>
    <w:p w:rsidR="00847EBE" w:rsidP="00460593" w:rsidRDefault="003A580E" w14:paraId="7896E0D5" w14:textId="557A1F7B">
      <w:pPr>
        <w:pStyle w:val="ListParagraph"/>
        <w:numPr>
          <w:ilvl w:val="0"/>
          <w:numId w:val="3"/>
        </w:numPr>
        <w:spacing w:before="40" w:after="240" w:line="240" w:lineRule="auto"/>
        <w:rPr>
          <w:rStyle w:val="Hyperlink"/>
        </w:rPr>
      </w:pPr>
      <w:hyperlink w:history="1" r:id="rId44">
        <w:r w:rsidRPr="003A580E">
          <w:rPr>
            <w:rStyle w:val="Hyperlink"/>
          </w:rPr>
          <w:t>Restraint and Seclusion</w:t>
        </w:r>
      </w:hyperlink>
    </w:p>
    <w:p w:rsidRPr="00A32C6B" w:rsidR="004F2BA3" w:rsidP="005071E6" w:rsidRDefault="004F2BA3" w14:paraId="5BA6D0D7" w14:textId="77777777">
      <w:pPr>
        <w:pStyle w:val="Heading1"/>
        <w:spacing w:line="240" w:lineRule="auto"/>
      </w:pPr>
      <w:bookmarkStart w:name="_Hlk72935547" w:id="0"/>
      <w:r w:rsidRPr="00A32C6B">
        <w:t>POLICY REVIEW AND APPROVAL</w:t>
      </w:r>
    </w:p>
    <w:tbl>
      <w:tblPr>
        <w:tblStyle w:val="TableGrid"/>
        <w:tblW w:w="0" w:type="auto"/>
        <w:tblLayout w:type="fixed"/>
        <w:tblLook w:val="06A0" w:firstRow="1" w:lastRow="0" w:firstColumn="1" w:lastColumn="0" w:noHBand="1" w:noVBand="1"/>
      </w:tblPr>
      <w:tblGrid>
        <w:gridCol w:w="2925"/>
        <w:gridCol w:w="6075"/>
      </w:tblGrid>
      <w:tr w:rsidRPr="00B44270" w:rsidR="004F2BA3" w14:paraId="35FD6724" w14:textId="77777777">
        <w:tc>
          <w:tcPr>
            <w:tcW w:w="2925" w:type="dxa"/>
          </w:tcPr>
          <w:p w:rsidRPr="00EC110D" w:rsidR="004F2BA3" w:rsidP="005071E6" w:rsidRDefault="004F2BA3" w14:paraId="29A6B188" w14:textId="77777777">
            <w:pPr>
              <w:rPr>
                <w:rFonts w:ascii="Calibri" w:hAnsi="Calibri" w:eastAsia="Calibri" w:cs="Calibri"/>
              </w:rPr>
            </w:pPr>
            <w:r w:rsidRPr="00EC110D">
              <w:rPr>
                <w:rFonts w:ascii="Calibri" w:hAnsi="Calibri" w:eastAsia="Calibri" w:cs="Calibri"/>
              </w:rPr>
              <w:t>Policy last reviewed</w:t>
            </w:r>
          </w:p>
        </w:tc>
        <w:tc>
          <w:tcPr>
            <w:tcW w:w="6075" w:type="dxa"/>
          </w:tcPr>
          <w:p w:rsidRPr="00154FAA" w:rsidR="004F2BA3" w:rsidP="005071E6" w:rsidRDefault="00410349" w14:paraId="7AF577AF" w14:textId="6E5E0036">
            <w:pPr>
              <w:rPr>
                <w:rFonts w:ascii="Calibri" w:hAnsi="Calibri" w:eastAsia="Calibri" w:cs="Calibri"/>
              </w:rPr>
            </w:pPr>
            <w:r>
              <w:rPr>
                <w:rFonts w:ascii="Calibri" w:hAnsi="Calibri" w:eastAsia="Calibri" w:cs="Calibri"/>
              </w:rPr>
              <w:t>June 2026</w:t>
            </w:r>
          </w:p>
        </w:tc>
      </w:tr>
      <w:tr w:rsidRPr="00B44270" w:rsidR="004F2BA3" w14:paraId="1166607A" w14:textId="77777777">
        <w:tc>
          <w:tcPr>
            <w:tcW w:w="2925" w:type="dxa"/>
          </w:tcPr>
          <w:p w:rsidRPr="00EC110D" w:rsidR="004F2BA3" w:rsidP="005071E6" w:rsidRDefault="004F2BA3" w14:paraId="556A9F93" w14:textId="351BE67C">
            <w:pPr>
              <w:rPr>
                <w:rFonts w:ascii="Calibri" w:hAnsi="Calibri" w:eastAsia="Calibri" w:cs="Calibri"/>
              </w:rPr>
            </w:pPr>
            <w:r w:rsidRPr="00593762">
              <w:rPr>
                <w:rFonts w:ascii="Calibri" w:hAnsi="Calibri" w:eastAsia="Times New Roman" w:cs="Times New Roman"/>
                <w:lang w:eastAsia="en-AU"/>
              </w:rPr>
              <w:t>Consultation</w:t>
            </w:r>
            <w:r w:rsidRPr="00EC110D">
              <w:rPr>
                <w:rFonts w:ascii="Calibri" w:hAnsi="Calibri" w:eastAsia="Times New Roman" w:cs="Times New Roman"/>
                <w:lang w:eastAsia="en-AU"/>
              </w:rPr>
              <w:t xml:space="preserve"> </w:t>
            </w:r>
          </w:p>
        </w:tc>
        <w:tc>
          <w:tcPr>
            <w:tcW w:w="6075" w:type="dxa"/>
          </w:tcPr>
          <w:p w:rsidRPr="00EC110D" w:rsidR="004F2BA3" w:rsidP="005071E6" w:rsidRDefault="00410349" w14:paraId="7678BFE3" w14:textId="3C0B7CAC">
            <w:pPr>
              <w:rPr>
                <w:rFonts w:ascii="Calibri" w:hAnsi="Calibri" w:eastAsia="Calibri" w:cs="Calibri"/>
              </w:rPr>
            </w:pPr>
            <w:r>
              <w:rPr>
                <w:rFonts w:ascii="Calibri" w:hAnsi="Calibri" w:eastAsia="Times New Roman" w:cs="Times New Roman"/>
                <w:lang w:eastAsia="en-AU"/>
              </w:rPr>
              <w:t>Principal, School Council</w:t>
            </w:r>
          </w:p>
        </w:tc>
      </w:tr>
      <w:tr w:rsidRPr="00B44270" w:rsidR="004F2BA3" w14:paraId="55C4305D" w14:textId="77777777">
        <w:tc>
          <w:tcPr>
            <w:tcW w:w="2925" w:type="dxa"/>
          </w:tcPr>
          <w:p w:rsidRPr="00EC110D" w:rsidR="004F2BA3" w:rsidP="005071E6" w:rsidRDefault="004F2BA3" w14:paraId="1F8FE949" w14:textId="77777777">
            <w:pPr>
              <w:rPr>
                <w:rFonts w:ascii="Calibri" w:hAnsi="Calibri" w:eastAsia="Calibri" w:cs="Calibri"/>
              </w:rPr>
            </w:pPr>
            <w:r w:rsidRPr="00EC110D">
              <w:rPr>
                <w:rFonts w:ascii="Calibri" w:hAnsi="Calibri" w:eastAsia="Calibri" w:cs="Calibri"/>
              </w:rPr>
              <w:t>Approved by</w:t>
            </w:r>
          </w:p>
        </w:tc>
        <w:tc>
          <w:tcPr>
            <w:tcW w:w="6075" w:type="dxa"/>
          </w:tcPr>
          <w:p w:rsidRPr="00EC110D" w:rsidR="004F2BA3" w:rsidP="005071E6" w:rsidRDefault="004F2BA3" w14:paraId="6EF55B80" w14:textId="77777777">
            <w:pPr>
              <w:rPr>
                <w:rFonts w:ascii="Calibri" w:hAnsi="Calibri" w:eastAsia="Calibri" w:cs="Calibri"/>
              </w:rPr>
            </w:pPr>
            <w:r w:rsidRPr="00EC110D">
              <w:rPr>
                <w:rFonts w:ascii="Calibri" w:hAnsi="Calibri" w:eastAsia="Calibri" w:cs="Calibri"/>
              </w:rPr>
              <w:t>Principal</w:t>
            </w:r>
          </w:p>
        </w:tc>
      </w:tr>
      <w:tr w:rsidRPr="00B44270" w:rsidR="004F2BA3" w14:paraId="41C9B5EA" w14:textId="77777777">
        <w:trPr>
          <w:trHeight w:val="70"/>
        </w:trPr>
        <w:tc>
          <w:tcPr>
            <w:tcW w:w="2925" w:type="dxa"/>
          </w:tcPr>
          <w:p w:rsidRPr="00EC110D" w:rsidR="004F2BA3" w:rsidP="005071E6" w:rsidRDefault="004F2BA3" w14:paraId="62804B28" w14:textId="77777777">
            <w:pPr>
              <w:rPr>
                <w:rFonts w:ascii="Calibri" w:hAnsi="Calibri" w:eastAsia="Calibri" w:cs="Calibri"/>
              </w:rPr>
            </w:pPr>
            <w:r w:rsidRPr="00EC110D">
              <w:rPr>
                <w:rFonts w:ascii="Calibri" w:hAnsi="Calibri" w:eastAsia="Calibri" w:cs="Calibri"/>
              </w:rPr>
              <w:t>Next scheduled review date</w:t>
            </w:r>
          </w:p>
        </w:tc>
        <w:tc>
          <w:tcPr>
            <w:tcW w:w="6075" w:type="dxa"/>
          </w:tcPr>
          <w:p w:rsidRPr="00EC110D" w:rsidR="004F2BA3" w:rsidP="005071E6" w:rsidRDefault="004401EF" w14:paraId="6ED02288" w14:textId="48EDE567">
            <w:pPr>
              <w:rPr>
                <w:rFonts w:ascii="Calibri" w:hAnsi="Calibri" w:eastAsia="Calibri" w:cs="Calibri"/>
              </w:rPr>
            </w:pPr>
            <w:r>
              <w:rPr>
                <w:lang w:eastAsia="en-AU"/>
              </w:rPr>
              <w:t>June 2028</w:t>
            </w:r>
          </w:p>
        </w:tc>
      </w:tr>
      <w:bookmarkEnd w:id="0"/>
    </w:tbl>
    <w:p w:rsidR="00244A05" w:rsidP="00460593" w:rsidRDefault="00244A05" w14:paraId="5EB1A550" w14:textId="77777777">
      <w:pPr>
        <w:spacing w:line="240" w:lineRule="auto"/>
        <w:rPr>
          <w:rFonts w:asciiTheme="majorHAnsi" w:hAnsiTheme="majorHAnsi" w:eastAsiaTheme="majorEastAsia" w:cstheme="majorBidi"/>
          <w:b/>
          <w:caps/>
          <w:color w:val="4472C4" w:themeColor="accent1"/>
          <w:sz w:val="26"/>
          <w:szCs w:val="26"/>
        </w:rPr>
      </w:pPr>
      <w:r>
        <w:br w:type="page"/>
      </w:r>
    </w:p>
    <w:p w:rsidRPr="00244A05" w:rsidR="00695562" w:rsidP="00460593" w:rsidRDefault="00695562" w14:paraId="29D7170F" w14:textId="6718D1D0">
      <w:pPr>
        <w:pStyle w:val="Heading1"/>
        <w:spacing w:line="240" w:lineRule="auto"/>
        <w:jc w:val="center"/>
      </w:pPr>
      <w:r>
        <w:lastRenderedPageBreak/>
        <w:t xml:space="preserve">APPENDIX </w:t>
      </w:r>
      <w:r w:rsidR="00C5214F">
        <w:t>1</w:t>
      </w:r>
      <w:r w:rsidR="001D7450">
        <w:t xml:space="preserve">: </w:t>
      </w:r>
      <w:r w:rsidRPr="00244A05" w:rsidR="00FC2612">
        <w:t>CHILD SAFETY FRAMEWORKS AND LEGAL OBLIGATIONS</w:t>
      </w:r>
    </w:p>
    <w:p w:rsidR="00EC4BA9" w:rsidP="00460593" w:rsidRDefault="00EC4BA9" w14:paraId="7CA3A243" w14:textId="6E819AB5">
      <w:pPr>
        <w:spacing w:line="240" w:lineRule="auto"/>
        <w:rPr>
          <w:bCs/>
        </w:rPr>
      </w:pPr>
      <w:r>
        <w:rPr>
          <w:bCs/>
        </w:rPr>
        <w:t xml:space="preserve">This policy ensures compliance with </w:t>
      </w:r>
      <w:r w:rsidR="007855C9">
        <w:rPr>
          <w:bCs/>
        </w:rPr>
        <w:t>c</w:t>
      </w:r>
      <w:r w:rsidRPr="00A665AA" w:rsidR="007855C9">
        <w:rPr>
          <w:bCs/>
        </w:rPr>
        <w:t xml:space="preserve">hild </w:t>
      </w:r>
      <w:r w:rsidR="007855C9">
        <w:rPr>
          <w:bCs/>
        </w:rPr>
        <w:t>s</w:t>
      </w:r>
      <w:r w:rsidRPr="00A665AA" w:rsidR="007855C9">
        <w:rPr>
          <w:bCs/>
        </w:rPr>
        <w:t xml:space="preserve">afety </w:t>
      </w:r>
      <w:r w:rsidR="007855C9">
        <w:rPr>
          <w:bCs/>
        </w:rPr>
        <w:t>f</w:t>
      </w:r>
      <w:r w:rsidRPr="00A665AA" w:rsidR="007855C9">
        <w:rPr>
          <w:bCs/>
        </w:rPr>
        <w:t>rameworks</w:t>
      </w:r>
      <w:r w:rsidR="007855C9">
        <w:rPr>
          <w:bCs/>
        </w:rPr>
        <w:t xml:space="preserve"> </w:t>
      </w:r>
      <w:r w:rsidRPr="00A665AA" w:rsidR="007855C9">
        <w:rPr>
          <w:bCs/>
        </w:rPr>
        <w:t xml:space="preserve">and </w:t>
      </w:r>
      <w:r>
        <w:rPr>
          <w:bCs/>
        </w:rPr>
        <w:t>our</w:t>
      </w:r>
      <w:r w:rsidRPr="00162221">
        <w:t xml:space="preserve"> </w:t>
      </w:r>
      <w:r>
        <w:rPr>
          <w:bCs/>
        </w:rPr>
        <w:t>l</w:t>
      </w:r>
      <w:r w:rsidRPr="00A665AA">
        <w:rPr>
          <w:bCs/>
        </w:rPr>
        <w:t xml:space="preserve">egal </w:t>
      </w:r>
      <w:r>
        <w:rPr>
          <w:bCs/>
        </w:rPr>
        <w:t>o</w:t>
      </w:r>
      <w:r w:rsidRPr="00A665AA">
        <w:rPr>
          <w:bCs/>
        </w:rPr>
        <w:t xml:space="preserve">bligations </w:t>
      </w:r>
      <w:r>
        <w:rPr>
          <w:bCs/>
        </w:rPr>
        <w:t>and our school’s duty of care obligations. These include:</w:t>
      </w:r>
    </w:p>
    <w:p w:rsidR="00E21538" w:rsidP="00460593" w:rsidRDefault="00E21538" w14:paraId="473060FD" w14:textId="41D30D82">
      <w:pPr>
        <w:spacing w:line="240" w:lineRule="auto"/>
      </w:pPr>
      <w:r w:rsidRPr="00460593">
        <w:rPr>
          <w:b/>
          <w:bCs/>
        </w:rPr>
        <w:t>Child Safe Standards</w:t>
      </w:r>
      <w:r w:rsidR="00160DE8">
        <w:rPr>
          <w:b/>
          <w:bCs/>
        </w:rPr>
        <w:t xml:space="preserve">: </w:t>
      </w:r>
      <w:r>
        <w:t>Victoria's Child Safe Standards help schools create and maintain a child-safe organisation and protect children and young people from harm and abuse.</w:t>
      </w:r>
      <w:r w:rsidR="00160DE8">
        <w:t xml:space="preserve"> </w:t>
      </w:r>
      <w:r>
        <w:t>All Victorian schools and school boarding premises must comply with Ministerial Order 1359. Ministerial Order 1359 sets out the actions schools must take to implement the Child Safe Standards.</w:t>
      </w:r>
    </w:p>
    <w:p w:rsidR="00E21538" w:rsidP="00460593" w:rsidRDefault="00E21538" w14:paraId="40EF13DB" w14:textId="2D8058D4">
      <w:pPr>
        <w:spacing w:line="240" w:lineRule="auto"/>
      </w:pPr>
      <w:r w:rsidRPr="00460593">
        <w:rPr>
          <w:b/>
          <w:bCs/>
        </w:rPr>
        <w:t>Reportable Conduct Scheme</w:t>
      </w:r>
      <w:r w:rsidR="00160DE8">
        <w:rPr>
          <w:b/>
          <w:bCs/>
        </w:rPr>
        <w:t>:</w:t>
      </w:r>
      <w:r w:rsidR="00160DE8">
        <w:t xml:space="preserve"> </w:t>
      </w:r>
      <w:r w:rsidRPr="00D67BBF">
        <w:t>The Reportable Conduct Scheme is a child safety mechanism that provides central oversight of how organisations respond to allegations of reportable conduct by a person engaged by the school.</w:t>
      </w:r>
    </w:p>
    <w:p w:rsidRPr="00DC6E29" w:rsidR="00E21538" w:rsidP="00460593" w:rsidRDefault="00E21538" w14:paraId="316DE8F4" w14:textId="749AD544">
      <w:pPr>
        <w:spacing w:line="240" w:lineRule="auto"/>
      </w:pPr>
      <w:r w:rsidRPr="00460593">
        <w:rPr>
          <w:b/>
          <w:bCs/>
        </w:rPr>
        <w:t>Information sharing</w:t>
      </w:r>
      <w:r w:rsidR="00160DE8">
        <w:rPr>
          <w:b/>
          <w:bCs/>
        </w:rPr>
        <w:t xml:space="preserve">: </w:t>
      </w:r>
      <w:r w:rsidRPr="00E21538">
        <w:t>Victorian schools can share confidential information under the Information Sharing Schemes, including the Child Information Sharing Scheme (CISS) and Family Violence Information Sharing Scheme (FVISS).</w:t>
      </w:r>
      <w:r w:rsidR="00160DE8">
        <w:t xml:space="preserve"> </w:t>
      </w:r>
      <w:r w:rsidRPr="00DC6E29">
        <w:t>Under CISS, schools can share relevant information about any person to promote the wellbeing or safety of a child or group of children. Under FVISS, schools can share relevant information to assess or manage risk of family violence.</w:t>
      </w:r>
    </w:p>
    <w:p w:rsidR="00E21538" w:rsidP="00460593" w:rsidRDefault="00E21538" w14:paraId="58C47F82" w14:textId="72F4986C">
      <w:pPr>
        <w:spacing w:line="240" w:lineRule="auto"/>
      </w:pPr>
      <w:r w:rsidRPr="00460593">
        <w:rPr>
          <w:b/>
          <w:bCs/>
        </w:rPr>
        <w:t>Family Violence Multi-Agency Risk Assessment and Management for family violence (MARAM)</w:t>
      </w:r>
      <w:r w:rsidR="00160DE8">
        <w:rPr>
          <w:b/>
          <w:bCs/>
        </w:rPr>
        <w:t>:</w:t>
      </w:r>
      <w:r w:rsidR="00160DE8">
        <w:t xml:space="preserve"> </w:t>
      </w:r>
      <w:r>
        <w:t>MARAM sets a consistent, shared approach across Victoria’s service system to identify and respond to family violence. The FVISS enables schools to meet their obligations under MARAM.</w:t>
      </w:r>
    </w:p>
    <w:p w:rsidRPr="00086B1D" w:rsidR="00E21538" w:rsidP="00460593" w:rsidRDefault="00E21538" w14:paraId="4F49BD75" w14:textId="35447286">
      <w:pPr>
        <w:spacing w:line="240" w:lineRule="auto"/>
      </w:pPr>
      <w:r w:rsidRPr="00460593">
        <w:rPr>
          <w:b/>
          <w:bCs/>
        </w:rPr>
        <w:t>Mandatory reporting</w:t>
      </w:r>
      <w:r w:rsidR="00160DE8">
        <w:rPr>
          <w:b/>
          <w:bCs/>
        </w:rPr>
        <w:t xml:space="preserve">: </w:t>
      </w:r>
      <w:r w:rsidRPr="00086B1D">
        <w:t xml:space="preserve">If a mandatory reporter, while doing </w:t>
      </w:r>
      <w:r w:rsidR="00A4031C">
        <w:t>their</w:t>
      </w:r>
      <w:r w:rsidRPr="00086B1D">
        <w:t xml:space="preserve"> job, form</w:t>
      </w:r>
      <w:r w:rsidR="00A4031C">
        <w:t>s</w:t>
      </w:r>
      <w:r w:rsidRPr="00086B1D">
        <w:t xml:space="preserve"> a belief on reasonable grounds that:</w:t>
      </w:r>
    </w:p>
    <w:p w:rsidRPr="00086B1D" w:rsidR="00E21538" w:rsidP="00460593" w:rsidRDefault="00E21538" w14:paraId="5AF61A54" w14:textId="77777777">
      <w:pPr>
        <w:pStyle w:val="ListParagraph"/>
        <w:numPr>
          <w:ilvl w:val="0"/>
          <w:numId w:val="11"/>
        </w:numPr>
      </w:pPr>
      <w:r w:rsidRPr="00086B1D">
        <w:t xml:space="preserve">a child has suffered, or is likely to suffer, significant harm </w:t>
      </w:r>
      <w:proofErr w:type="gramStart"/>
      <w:r w:rsidRPr="00086B1D">
        <w:t>as a result of</w:t>
      </w:r>
      <w:proofErr w:type="gramEnd"/>
      <w:r w:rsidRPr="00086B1D">
        <w:t xml:space="preserve"> physical and/or sexual abuse and</w:t>
      </w:r>
    </w:p>
    <w:p w:rsidRPr="00086B1D" w:rsidR="00E21538" w:rsidP="00460593" w:rsidRDefault="00E21538" w14:paraId="2E5CE6C7" w14:textId="77777777">
      <w:pPr>
        <w:pStyle w:val="ListParagraph"/>
        <w:numPr>
          <w:ilvl w:val="0"/>
          <w:numId w:val="11"/>
        </w:numPr>
      </w:pPr>
      <w:r w:rsidRPr="00086B1D">
        <w:t>the child’s parents have not protected or are unlikely to protect the child from harm of that type</w:t>
      </w:r>
    </w:p>
    <w:p w:rsidR="00E21538" w:rsidP="00460593" w:rsidRDefault="00A4031C" w14:paraId="3D0E271A" w14:textId="3F6479BE">
      <w:pPr>
        <w:spacing w:line="240" w:lineRule="auto"/>
      </w:pPr>
      <w:r>
        <w:t>this must be reported</w:t>
      </w:r>
      <w:r w:rsidRPr="00086B1D" w:rsidR="00E21538">
        <w:t xml:space="preserve"> to Child Protection as soon as practicable.</w:t>
      </w:r>
    </w:p>
    <w:p w:rsidR="00E21538" w:rsidP="00460593" w:rsidRDefault="00E21538" w14:paraId="666C3B57" w14:textId="5F6882F8">
      <w:pPr>
        <w:spacing w:line="240" w:lineRule="auto"/>
      </w:pPr>
      <w:r w:rsidRPr="00460593">
        <w:rPr>
          <w:b/>
          <w:bCs/>
        </w:rPr>
        <w:t>Failure to disclose</w:t>
      </w:r>
      <w:r w:rsidR="000A0635">
        <w:rPr>
          <w:b/>
          <w:bCs/>
        </w:rPr>
        <w:t xml:space="preserve"> offence</w:t>
      </w:r>
      <w:r w:rsidR="00160DE8">
        <w:rPr>
          <w:b/>
          <w:bCs/>
        </w:rPr>
        <w:t xml:space="preserve">: </w:t>
      </w:r>
      <w:r w:rsidR="00BD45ED">
        <w:t>All adults</w:t>
      </w:r>
      <w:r w:rsidRPr="004557F9">
        <w:t xml:space="preserve"> must report to Victoria Police if </w:t>
      </w:r>
      <w:r w:rsidR="00BD45ED">
        <w:t>they</w:t>
      </w:r>
      <w:r w:rsidRPr="004557F9">
        <w:t xml:space="preserve"> have a reasonable belief that an adult has committed a sexual offence against a child in Victoria.</w:t>
      </w:r>
    </w:p>
    <w:p w:rsidR="00E21538" w:rsidP="00460593" w:rsidRDefault="00E21538" w14:paraId="25DE5C3F" w14:textId="7C92D4EB">
      <w:pPr>
        <w:spacing w:line="240" w:lineRule="auto"/>
      </w:pPr>
      <w:r w:rsidRPr="00460593">
        <w:rPr>
          <w:b/>
          <w:bCs/>
        </w:rPr>
        <w:t>Failure to protect</w:t>
      </w:r>
      <w:r w:rsidR="000A0635">
        <w:rPr>
          <w:b/>
          <w:bCs/>
        </w:rPr>
        <w:t xml:space="preserve"> offence</w:t>
      </w:r>
      <w:r w:rsidR="00160DE8">
        <w:rPr>
          <w:b/>
          <w:bCs/>
        </w:rPr>
        <w:t xml:space="preserve">: </w:t>
      </w:r>
      <w:r>
        <w:t>The offence applies where there is a substantial risk that a child under the age of 16 under the care, supervision or authority of a relevant organisation will become a victim of a sexual offence committed by an adult associated with that organisation.</w:t>
      </w:r>
      <w:r w:rsidR="00160DE8">
        <w:t xml:space="preserve"> </w:t>
      </w:r>
      <w:r>
        <w:t>A person in a position of authority in the organisation will commit the offence if they know of the risk of abuse and have the power or responsibility to reduce or remove the risk, but negligently fail to do so.</w:t>
      </w:r>
    </w:p>
    <w:p w:rsidR="0022147E" w:rsidP="00460593" w:rsidRDefault="0022147E" w14:paraId="38D20C75" w14:textId="77777777">
      <w:pPr>
        <w:spacing w:line="240" w:lineRule="auto"/>
        <w:rPr>
          <w:bCs/>
        </w:rPr>
      </w:pPr>
      <w:r w:rsidRPr="005133D4">
        <w:rPr>
          <w:bCs/>
        </w:rPr>
        <w:t xml:space="preserve">Further information about </w:t>
      </w:r>
      <w:r>
        <w:rPr>
          <w:bCs/>
        </w:rPr>
        <w:t xml:space="preserve">these </w:t>
      </w:r>
      <w:r w:rsidRPr="005133D4">
        <w:rPr>
          <w:bCs/>
        </w:rPr>
        <w:t xml:space="preserve">legal obligations is available </w:t>
      </w:r>
      <w:r>
        <w:rPr>
          <w:bCs/>
        </w:rPr>
        <w:t>from:</w:t>
      </w:r>
    </w:p>
    <w:p w:rsidRPr="00F767E7" w:rsidR="006B5EFD" w:rsidP="00460593" w:rsidRDefault="00094CF0" w14:paraId="7FB8A00E" w14:textId="5687EF47">
      <w:pPr>
        <w:pStyle w:val="ListParagraph"/>
        <w:numPr>
          <w:ilvl w:val="0"/>
          <w:numId w:val="10"/>
        </w:numPr>
        <w:spacing w:after="120" w:line="240" w:lineRule="auto"/>
        <w:ind w:left="714" w:hanging="357"/>
        <w:contextualSpacing w:val="0"/>
        <w:rPr>
          <w:bCs/>
        </w:rPr>
      </w:pPr>
      <w:hyperlink w:history="1" r:id="rId45">
        <w:r>
          <w:rPr>
            <w:rStyle w:val="Hyperlink"/>
          </w:rPr>
          <w:t>Child Safety Fram</w:t>
        </w:r>
        <w:r w:rsidR="00284666">
          <w:rPr>
            <w:rStyle w:val="Hyperlink"/>
          </w:rPr>
          <w:t xml:space="preserve">eworks and </w:t>
        </w:r>
        <w:r w:rsidRPr="002B38B5" w:rsidR="006B5EFD">
          <w:rPr>
            <w:rStyle w:val="Hyperlink"/>
          </w:rPr>
          <w:t>Legal Obligations</w:t>
        </w:r>
      </w:hyperlink>
    </w:p>
    <w:p w:rsidR="003D1497" w:rsidP="00460593" w:rsidRDefault="0022147E" w14:paraId="2522301D" w14:textId="1A2C185E">
      <w:pPr>
        <w:pStyle w:val="ListParagraph"/>
        <w:numPr>
          <w:ilvl w:val="0"/>
          <w:numId w:val="10"/>
        </w:numPr>
        <w:spacing w:after="120" w:line="240" w:lineRule="auto"/>
        <w:ind w:left="714" w:hanging="357"/>
        <w:contextualSpacing w:val="0"/>
        <w:rPr>
          <w:bCs/>
        </w:rPr>
      </w:pPr>
      <w:r w:rsidRPr="0022147E">
        <w:rPr>
          <w:bCs/>
        </w:rPr>
        <w:t>Department of Education Policy and Advisory Library</w:t>
      </w:r>
      <w:r w:rsidR="00A665AA">
        <w:rPr>
          <w:bCs/>
        </w:rPr>
        <w:t>:</w:t>
      </w:r>
    </w:p>
    <w:p w:rsidRPr="00460593" w:rsidR="003D1497" w:rsidP="00460593" w:rsidRDefault="00561966" w14:paraId="36F3823D" w14:textId="0DA27A6E">
      <w:pPr>
        <w:pStyle w:val="ListParagraph"/>
        <w:numPr>
          <w:ilvl w:val="1"/>
          <w:numId w:val="1"/>
        </w:numPr>
        <w:spacing w:line="240" w:lineRule="auto"/>
        <w:ind w:left="993" w:hanging="284"/>
        <w:rPr>
          <w:rStyle w:val="Hyperlink"/>
        </w:rPr>
      </w:pPr>
      <w:r w:rsidRPr="00460593">
        <w:fldChar w:fldCharType="begin"/>
      </w:r>
      <w:r w:rsidRPr="00460593">
        <w:instrText>HYPERLINK "https://www2.education.vic.gov.au/pal/child-abuse-including-grooming-identification-response/policy"</w:instrText>
      </w:r>
      <w:r w:rsidRPr="00460593">
        <w:fldChar w:fldCharType="separate"/>
      </w:r>
      <w:r w:rsidRPr="00561966" w:rsidR="00C72C35">
        <w:rPr>
          <w:rStyle w:val="Hyperlink"/>
        </w:rPr>
        <w:t>Child abuse (including grooming) – identification and response</w:t>
      </w:r>
    </w:p>
    <w:p w:rsidRPr="006B5EFD" w:rsidR="00680D6D" w:rsidP="00460593" w:rsidRDefault="00561966" w14:paraId="6B14D387" w14:textId="2D3F8C27">
      <w:pPr>
        <w:pStyle w:val="ListParagraph"/>
        <w:numPr>
          <w:ilvl w:val="1"/>
          <w:numId w:val="1"/>
        </w:numPr>
        <w:spacing w:line="240" w:lineRule="auto"/>
        <w:ind w:left="993" w:hanging="284"/>
        <w:rPr>
          <w:bCs/>
        </w:rPr>
      </w:pPr>
      <w:r w:rsidRPr="00460593">
        <w:fldChar w:fldCharType="end"/>
      </w:r>
      <w:hyperlink w:history="1" r:id="rId46">
        <w:r w:rsidRPr="00985FAE" w:rsidR="00985FAE">
          <w:rPr>
            <w:rStyle w:val="Hyperlink"/>
            <w:bCs/>
          </w:rPr>
          <w:t>Reportable and Notifiable Conduct</w:t>
        </w:r>
      </w:hyperlink>
      <w:r w:rsidR="004F5A05">
        <w:t>.</w:t>
      </w:r>
    </w:p>
    <w:sectPr w:rsidRPr="006B5EFD" w:rsidR="00680D6D" w:rsidSect="0022147E">
      <w:footerReference w:type="default" r:id="rId47"/>
      <w:pgSz w:w="11906" w:h="16838" w:orient="portrait"/>
      <w:pgMar w:top="1134" w:right="1440" w:bottom="1134"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rsidR="004675E7" w:rsidP="00E87067" w:rsidRDefault="004675E7" w14:paraId="2F630B22" w14:textId="77777777">
      <w:pPr>
        <w:spacing w:after="0" w:line="240" w:lineRule="auto"/>
      </w:pPr>
      <w:r>
        <w:separator/>
      </w:r>
    </w:p>
  </w:endnote>
  <w:endnote w:type="continuationSeparator" w:id="0">
    <w:p w:rsidR="004675E7" w:rsidP="00E87067" w:rsidRDefault="004675E7" w14:paraId="1F6E2442" w14:textId="77777777">
      <w:pPr>
        <w:spacing w:after="0" w:line="240" w:lineRule="auto"/>
      </w:pPr>
      <w:r>
        <w:continuationSeparator/>
      </w:r>
    </w:p>
  </w:endnote>
  <w:endnote w:type="continuationNotice" w:id="1">
    <w:p w:rsidR="004675E7" w:rsidRDefault="004675E7" w14:paraId="26E251C8" w14:textId="777777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Larsseit">
    <w:altName w:val="Calibri"/>
    <w:panose1 w:val="00000000000000000000"/>
    <w:charset w:val="00"/>
    <w:family w:val="swiss"/>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Times">
    <w:panose1 w:val="02020603050405020304"/>
    <w:charset w:val="00"/>
    <w:family w:val="roman"/>
    <w:pitch w:val="variable"/>
    <w:sig w:usb0="E0002AFF" w:usb1="C0007841"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527598461"/>
      <w:docPartObj>
        <w:docPartGallery w:val="Page Numbers (Bottom of Page)"/>
        <w:docPartUnique/>
      </w:docPartObj>
    </w:sdtPr>
    <w:sdtEndPr>
      <w:rPr>
        <w:noProof/>
      </w:rPr>
    </w:sdtEndPr>
    <w:sdtContent>
      <w:p w:rsidR="00E87067" w:rsidRDefault="00E87067" w14:paraId="30E6F357" w14:textId="7F5AA46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rsidR="00E87067" w:rsidRDefault="00E87067" w14:paraId="077DEBEE"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rsidR="004675E7" w:rsidP="00E87067" w:rsidRDefault="004675E7" w14:paraId="5D5686E2" w14:textId="77777777">
      <w:pPr>
        <w:spacing w:after="0" w:line="240" w:lineRule="auto"/>
      </w:pPr>
      <w:r>
        <w:separator/>
      </w:r>
    </w:p>
  </w:footnote>
  <w:footnote w:type="continuationSeparator" w:id="0">
    <w:p w:rsidR="004675E7" w:rsidP="00E87067" w:rsidRDefault="004675E7" w14:paraId="0EE897F3" w14:textId="77777777">
      <w:pPr>
        <w:spacing w:after="0" w:line="240" w:lineRule="auto"/>
      </w:pPr>
      <w:r>
        <w:continuationSeparator/>
      </w:r>
    </w:p>
  </w:footnote>
  <w:footnote w:type="continuationNotice" w:id="1">
    <w:p w:rsidR="004675E7" w:rsidRDefault="004675E7" w14:paraId="5C0F8E48" w14:textId="77777777">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7510A2"/>
    <w:multiLevelType w:val="hybridMultilevel"/>
    <w:tmpl w:val="174C0C66"/>
    <w:lvl w:ilvl="0" w:tplc="0082D24C">
      <w:start w:val="1"/>
      <w:numFmt w:val="bullet"/>
      <w:lvlText w:val=""/>
      <w:lvlJc w:val="left"/>
      <w:pPr>
        <w:ind w:left="720" w:hanging="360"/>
      </w:pPr>
      <w:rPr>
        <w:rFonts w:hint="default" w:ascii="Symbol" w:hAnsi="Symbol"/>
        <w:color w:val="auto"/>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1" w15:restartNumberingAfterBreak="0">
    <w:nsid w:val="06260A72"/>
    <w:multiLevelType w:val="hybridMultilevel"/>
    <w:tmpl w:val="E97A69E0"/>
    <w:lvl w:ilvl="0" w:tplc="44EA51B6">
      <w:start w:val="1"/>
      <w:numFmt w:val="bullet"/>
      <w:lvlText w:val=""/>
      <w:lvlJc w:val="left"/>
      <w:pPr>
        <w:ind w:left="720" w:hanging="360"/>
      </w:pPr>
      <w:rPr>
        <w:rFonts w:ascii="Symbol" w:hAnsi="Symbol"/>
      </w:rPr>
    </w:lvl>
    <w:lvl w:ilvl="1" w:tplc="41441E96">
      <w:start w:val="1"/>
      <w:numFmt w:val="bullet"/>
      <w:lvlText w:val=""/>
      <w:lvlJc w:val="left"/>
      <w:pPr>
        <w:ind w:left="720" w:hanging="360"/>
      </w:pPr>
      <w:rPr>
        <w:rFonts w:ascii="Symbol" w:hAnsi="Symbol"/>
      </w:rPr>
    </w:lvl>
    <w:lvl w:ilvl="2" w:tplc="C0422D98">
      <w:start w:val="1"/>
      <w:numFmt w:val="bullet"/>
      <w:lvlText w:val=""/>
      <w:lvlJc w:val="left"/>
      <w:pPr>
        <w:ind w:left="720" w:hanging="360"/>
      </w:pPr>
      <w:rPr>
        <w:rFonts w:ascii="Symbol" w:hAnsi="Symbol"/>
      </w:rPr>
    </w:lvl>
    <w:lvl w:ilvl="3" w:tplc="6994E236">
      <w:start w:val="1"/>
      <w:numFmt w:val="bullet"/>
      <w:lvlText w:val=""/>
      <w:lvlJc w:val="left"/>
      <w:pPr>
        <w:ind w:left="720" w:hanging="360"/>
      </w:pPr>
      <w:rPr>
        <w:rFonts w:ascii="Symbol" w:hAnsi="Symbol"/>
      </w:rPr>
    </w:lvl>
    <w:lvl w:ilvl="4" w:tplc="B6509CE8">
      <w:start w:val="1"/>
      <w:numFmt w:val="bullet"/>
      <w:lvlText w:val=""/>
      <w:lvlJc w:val="left"/>
      <w:pPr>
        <w:ind w:left="720" w:hanging="360"/>
      </w:pPr>
      <w:rPr>
        <w:rFonts w:ascii="Symbol" w:hAnsi="Symbol"/>
      </w:rPr>
    </w:lvl>
    <w:lvl w:ilvl="5" w:tplc="FE522E3A">
      <w:start w:val="1"/>
      <w:numFmt w:val="bullet"/>
      <w:lvlText w:val=""/>
      <w:lvlJc w:val="left"/>
      <w:pPr>
        <w:ind w:left="720" w:hanging="360"/>
      </w:pPr>
      <w:rPr>
        <w:rFonts w:ascii="Symbol" w:hAnsi="Symbol"/>
      </w:rPr>
    </w:lvl>
    <w:lvl w:ilvl="6" w:tplc="B70E32C8">
      <w:start w:val="1"/>
      <w:numFmt w:val="bullet"/>
      <w:lvlText w:val=""/>
      <w:lvlJc w:val="left"/>
      <w:pPr>
        <w:ind w:left="720" w:hanging="360"/>
      </w:pPr>
      <w:rPr>
        <w:rFonts w:ascii="Symbol" w:hAnsi="Symbol"/>
      </w:rPr>
    </w:lvl>
    <w:lvl w:ilvl="7" w:tplc="81FC3190">
      <w:start w:val="1"/>
      <w:numFmt w:val="bullet"/>
      <w:lvlText w:val=""/>
      <w:lvlJc w:val="left"/>
      <w:pPr>
        <w:ind w:left="720" w:hanging="360"/>
      </w:pPr>
      <w:rPr>
        <w:rFonts w:ascii="Symbol" w:hAnsi="Symbol"/>
      </w:rPr>
    </w:lvl>
    <w:lvl w:ilvl="8" w:tplc="D0341B4C">
      <w:start w:val="1"/>
      <w:numFmt w:val="bullet"/>
      <w:lvlText w:val=""/>
      <w:lvlJc w:val="left"/>
      <w:pPr>
        <w:ind w:left="720" w:hanging="360"/>
      </w:pPr>
      <w:rPr>
        <w:rFonts w:ascii="Symbol" w:hAnsi="Symbol"/>
      </w:rPr>
    </w:lvl>
  </w:abstractNum>
  <w:abstractNum w:abstractNumId="2" w15:restartNumberingAfterBreak="0">
    <w:nsid w:val="0C02476E"/>
    <w:multiLevelType w:val="hybridMultilevel"/>
    <w:tmpl w:val="F8149AF0"/>
    <w:lvl w:ilvl="0" w:tplc="0C090001">
      <w:start w:val="1"/>
      <w:numFmt w:val="bullet"/>
      <w:lvlText w:val=""/>
      <w:lvlJc w:val="left"/>
      <w:pPr>
        <w:ind w:left="360" w:hanging="360"/>
      </w:pPr>
      <w:rPr>
        <w:rFonts w:hint="default" w:ascii="Symbol" w:hAnsi="Symbol"/>
      </w:rPr>
    </w:lvl>
    <w:lvl w:ilvl="1" w:tplc="0C090003" w:tentative="1">
      <w:start w:val="1"/>
      <w:numFmt w:val="bullet"/>
      <w:lvlText w:val="o"/>
      <w:lvlJc w:val="left"/>
      <w:pPr>
        <w:ind w:left="1080" w:hanging="360"/>
      </w:pPr>
      <w:rPr>
        <w:rFonts w:hint="default" w:ascii="Courier New" w:hAnsi="Courier New" w:cs="Courier New"/>
      </w:rPr>
    </w:lvl>
    <w:lvl w:ilvl="2" w:tplc="0C090005" w:tentative="1">
      <w:start w:val="1"/>
      <w:numFmt w:val="bullet"/>
      <w:lvlText w:val=""/>
      <w:lvlJc w:val="left"/>
      <w:pPr>
        <w:ind w:left="1800" w:hanging="360"/>
      </w:pPr>
      <w:rPr>
        <w:rFonts w:hint="default" w:ascii="Wingdings" w:hAnsi="Wingdings"/>
      </w:rPr>
    </w:lvl>
    <w:lvl w:ilvl="3" w:tplc="0C090001" w:tentative="1">
      <w:start w:val="1"/>
      <w:numFmt w:val="bullet"/>
      <w:lvlText w:val=""/>
      <w:lvlJc w:val="left"/>
      <w:pPr>
        <w:ind w:left="2520" w:hanging="360"/>
      </w:pPr>
      <w:rPr>
        <w:rFonts w:hint="default" w:ascii="Symbol" w:hAnsi="Symbol"/>
      </w:rPr>
    </w:lvl>
    <w:lvl w:ilvl="4" w:tplc="0C090003" w:tentative="1">
      <w:start w:val="1"/>
      <w:numFmt w:val="bullet"/>
      <w:lvlText w:val="o"/>
      <w:lvlJc w:val="left"/>
      <w:pPr>
        <w:ind w:left="3240" w:hanging="360"/>
      </w:pPr>
      <w:rPr>
        <w:rFonts w:hint="default" w:ascii="Courier New" w:hAnsi="Courier New" w:cs="Courier New"/>
      </w:rPr>
    </w:lvl>
    <w:lvl w:ilvl="5" w:tplc="0C090005" w:tentative="1">
      <w:start w:val="1"/>
      <w:numFmt w:val="bullet"/>
      <w:lvlText w:val=""/>
      <w:lvlJc w:val="left"/>
      <w:pPr>
        <w:ind w:left="3960" w:hanging="360"/>
      </w:pPr>
      <w:rPr>
        <w:rFonts w:hint="default" w:ascii="Wingdings" w:hAnsi="Wingdings"/>
      </w:rPr>
    </w:lvl>
    <w:lvl w:ilvl="6" w:tplc="0C090001" w:tentative="1">
      <w:start w:val="1"/>
      <w:numFmt w:val="bullet"/>
      <w:lvlText w:val=""/>
      <w:lvlJc w:val="left"/>
      <w:pPr>
        <w:ind w:left="4680" w:hanging="360"/>
      </w:pPr>
      <w:rPr>
        <w:rFonts w:hint="default" w:ascii="Symbol" w:hAnsi="Symbol"/>
      </w:rPr>
    </w:lvl>
    <w:lvl w:ilvl="7" w:tplc="0C090003" w:tentative="1">
      <w:start w:val="1"/>
      <w:numFmt w:val="bullet"/>
      <w:lvlText w:val="o"/>
      <w:lvlJc w:val="left"/>
      <w:pPr>
        <w:ind w:left="5400" w:hanging="360"/>
      </w:pPr>
      <w:rPr>
        <w:rFonts w:hint="default" w:ascii="Courier New" w:hAnsi="Courier New" w:cs="Courier New"/>
      </w:rPr>
    </w:lvl>
    <w:lvl w:ilvl="8" w:tplc="0C090005" w:tentative="1">
      <w:start w:val="1"/>
      <w:numFmt w:val="bullet"/>
      <w:lvlText w:val=""/>
      <w:lvlJc w:val="left"/>
      <w:pPr>
        <w:ind w:left="6120" w:hanging="360"/>
      </w:pPr>
      <w:rPr>
        <w:rFonts w:hint="default" w:ascii="Wingdings" w:hAnsi="Wingdings"/>
      </w:rPr>
    </w:lvl>
  </w:abstractNum>
  <w:abstractNum w:abstractNumId="3" w15:restartNumberingAfterBreak="0">
    <w:nsid w:val="0E0332DC"/>
    <w:multiLevelType w:val="hybridMultilevel"/>
    <w:tmpl w:val="1E46A8B6"/>
    <w:lvl w:ilvl="0" w:tplc="0C090001">
      <w:start w:val="1"/>
      <w:numFmt w:val="bullet"/>
      <w:lvlText w:val=""/>
      <w:lvlJc w:val="left"/>
      <w:pPr>
        <w:ind w:left="720" w:hanging="360"/>
      </w:pPr>
      <w:rPr>
        <w:rFonts w:hint="default" w:ascii="Symbol" w:hAnsi="Symbol"/>
      </w:rPr>
    </w:lvl>
    <w:lvl w:ilvl="1" w:tplc="0C090003">
      <w:start w:val="1"/>
      <w:numFmt w:val="bullet"/>
      <w:lvlText w:val="o"/>
      <w:lvlJc w:val="left"/>
      <w:pPr>
        <w:ind w:left="1440" w:hanging="360"/>
      </w:pPr>
      <w:rPr>
        <w:rFonts w:hint="default" w:ascii="Courier New" w:hAnsi="Courier New" w:cs="Courier New"/>
      </w:rPr>
    </w:lvl>
    <w:lvl w:ilvl="2" w:tplc="0C090005">
      <w:start w:val="1"/>
      <w:numFmt w:val="bullet"/>
      <w:lvlText w:val=""/>
      <w:lvlJc w:val="left"/>
      <w:pPr>
        <w:ind w:left="2160" w:hanging="360"/>
      </w:pPr>
      <w:rPr>
        <w:rFonts w:hint="default" w:ascii="Wingdings" w:hAnsi="Wingdings"/>
      </w:rPr>
    </w:lvl>
    <w:lvl w:ilvl="3" w:tplc="0C090001">
      <w:start w:val="1"/>
      <w:numFmt w:val="bullet"/>
      <w:lvlText w:val=""/>
      <w:lvlJc w:val="left"/>
      <w:pPr>
        <w:ind w:left="2880" w:hanging="360"/>
      </w:pPr>
      <w:rPr>
        <w:rFonts w:hint="default" w:ascii="Symbol" w:hAnsi="Symbol"/>
      </w:rPr>
    </w:lvl>
    <w:lvl w:ilvl="4" w:tplc="0C090003">
      <w:start w:val="1"/>
      <w:numFmt w:val="bullet"/>
      <w:lvlText w:val="o"/>
      <w:lvlJc w:val="left"/>
      <w:pPr>
        <w:ind w:left="3600" w:hanging="360"/>
      </w:pPr>
      <w:rPr>
        <w:rFonts w:hint="default" w:ascii="Courier New" w:hAnsi="Courier New" w:cs="Courier New"/>
      </w:rPr>
    </w:lvl>
    <w:lvl w:ilvl="5" w:tplc="0C090005">
      <w:start w:val="1"/>
      <w:numFmt w:val="bullet"/>
      <w:lvlText w:val=""/>
      <w:lvlJc w:val="left"/>
      <w:pPr>
        <w:ind w:left="4320" w:hanging="360"/>
      </w:pPr>
      <w:rPr>
        <w:rFonts w:hint="default" w:ascii="Wingdings" w:hAnsi="Wingdings"/>
      </w:rPr>
    </w:lvl>
    <w:lvl w:ilvl="6" w:tplc="0C090001">
      <w:start w:val="1"/>
      <w:numFmt w:val="bullet"/>
      <w:lvlText w:val=""/>
      <w:lvlJc w:val="left"/>
      <w:pPr>
        <w:ind w:left="5040" w:hanging="360"/>
      </w:pPr>
      <w:rPr>
        <w:rFonts w:hint="default" w:ascii="Symbol" w:hAnsi="Symbol"/>
      </w:rPr>
    </w:lvl>
    <w:lvl w:ilvl="7" w:tplc="0C090003">
      <w:start w:val="1"/>
      <w:numFmt w:val="bullet"/>
      <w:lvlText w:val="o"/>
      <w:lvlJc w:val="left"/>
      <w:pPr>
        <w:ind w:left="5760" w:hanging="360"/>
      </w:pPr>
      <w:rPr>
        <w:rFonts w:hint="default" w:ascii="Courier New" w:hAnsi="Courier New" w:cs="Courier New"/>
      </w:rPr>
    </w:lvl>
    <w:lvl w:ilvl="8" w:tplc="0C090005">
      <w:start w:val="1"/>
      <w:numFmt w:val="bullet"/>
      <w:lvlText w:val=""/>
      <w:lvlJc w:val="left"/>
      <w:pPr>
        <w:ind w:left="6480" w:hanging="360"/>
      </w:pPr>
      <w:rPr>
        <w:rFonts w:hint="default" w:ascii="Wingdings" w:hAnsi="Wingdings"/>
      </w:rPr>
    </w:lvl>
  </w:abstractNum>
  <w:abstractNum w:abstractNumId="4" w15:restartNumberingAfterBreak="0">
    <w:nsid w:val="100F302C"/>
    <w:multiLevelType w:val="hybridMultilevel"/>
    <w:tmpl w:val="A746D3FA"/>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1BF11763"/>
    <w:multiLevelType w:val="hybridMultilevel"/>
    <w:tmpl w:val="FBFC9CAE"/>
    <w:lvl w:ilvl="0" w:tplc="ED4044F0">
      <w:start w:val="1"/>
      <w:numFmt w:val="bullet"/>
      <w:pStyle w:val="CCYPBulletsIndent"/>
      <w:lvlText w:val=""/>
      <w:lvlJc w:val="left"/>
      <w:pPr>
        <w:ind w:left="720" w:hanging="360"/>
      </w:pPr>
      <w:rPr>
        <w:rFonts w:hint="default" w:ascii="Symbol" w:hAnsi="Symbol"/>
        <w:color w:val="4472C4" w:themeColor="accent1"/>
      </w:rPr>
    </w:lvl>
    <w:lvl w:ilvl="1" w:tplc="08090003">
      <w:start w:val="1"/>
      <w:numFmt w:val="bullet"/>
      <w:lvlText w:val="o"/>
      <w:lvlJc w:val="left"/>
      <w:pPr>
        <w:ind w:left="1440" w:hanging="360"/>
      </w:pPr>
      <w:rPr>
        <w:rFonts w:hint="default" w:ascii="Courier New" w:hAnsi="Courier New" w:cs="Times New Roman"/>
      </w:rPr>
    </w:lvl>
    <w:lvl w:ilvl="2" w:tplc="08090005">
      <w:start w:val="1"/>
      <w:numFmt w:val="bullet"/>
      <w:lvlText w:val=""/>
      <w:lvlJc w:val="left"/>
      <w:pPr>
        <w:ind w:left="2160" w:hanging="360"/>
      </w:pPr>
      <w:rPr>
        <w:rFonts w:hint="default" w:ascii="Wingdings" w:hAnsi="Wingdings"/>
      </w:rPr>
    </w:lvl>
    <w:lvl w:ilvl="3" w:tplc="08090001">
      <w:start w:val="1"/>
      <w:numFmt w:val="bullet"/>
      <w:lvlText w:val=""/>
      <w:lvlJc w:val="left"/>
      <w:pPr>
        <w:ind w:left="2880" w:hanging="360"/>
      </w:pPr>
      <w:rPr>
        <w:rFonts w:hint="default" w:ascii="Symbol" w:hAnsi="Symbol"/>
      </w:rPr>
    </w:lvl>
    <w:lvl w:ilvl="4" w:tplc="08090003">
      <w:start w:val="1"/>
      <w:numFmt w:val="bullet"/>
      <w:lvlText w:val="o"/>
      <w:lvlJc w:val="left"/>
      <w:pPr>
        <w:ind w:left="3600" w:hanging="360"/>
      </w:pPr>
      <w:rPr>
        <w:rFonts w:hint="default" w:ascii="Courier New" w:hAnsi="Courier New" w:cs="Times New Roman"/>
      </w:rPr>
    </w:lvl>
    <w:lvl w:ilvl="5" w:tplc="08090005">
      <w:start w:val="1"/>
      <w:numFmt w:val="bullet"/>
      <w:lvlText w:val=""/>
      <w:lvlJc w:val="left"/>
      <w:pPr>
        <w:ind w:left="4320" w:hanging="360"/>
      </w:pPr>
      <w:rPr>
        <w:rFonts w:hint="default" w:ascii="Wingdings" w:hAnsi="Wingdings"/>
      </w:rPr>
    </w:lvl>
    <w:lvl w:ilvl="6" w:tplc="08090001">
      <w:start w:val="1"/>
      <w:numFmt w:val="bullet"/>
      <w:lvlText w:val=""/>
      <w:lvlJc w:val="left"/>
      <w:pPr>
        <w:ind w:left="5040" w:hanging="360"/>
      </w:pPr>
      <w:rPr>
        <w:rFonts w:hint="default" w:ascii="Symbol" w:hAnsi="Symbol"/>
      </w:rPr>
    </w:lvl>
    <w:lvl w:ilvl="7" w:tplc="08090003">
      <w:start w:val="1"/>
      <w:numFmt w:val="bullet"/>
      <w:lvlText w:val="o"/>
      <w:lvlJc w:val="left"/>
      <w:pPr>
        <w:ind w:left="5760" w:hanging="360"/>
      </w:pPr>
      <w:rPr>
        <w:rFonts w:hint="default" w:ascii="Courier New" w:hAnsi="Courier New" w:cs="Times New Roman"/>
      </w:rPr>
    </w:lvl>
    <w:lvl w:ilvl="8" w:tplc="08090005">
      <w:start w:val="1"/>
      <w:numFmt w:val="bullet"/>
      <w:lvlText w:val=""/>
      <w:lvlJc w:val="left"/>
      <w:pPr>
        <w:ind w:left="6480" w:hanging="360"/>
      </w:pPr>
      <w:rPr>
        <w:rFonts w:hint="default" w:ascii="Wingdings" w:hAnsi="Wingdings"/>
      </w:rPr>
    </w:lvl>
  </w:abstractNum>
  <w:abstractNum w:abstractNumId="6" w15:restartNumberingAfterBreak="0">
    <w:nsid w:val="1F203AA2"/>
    <w:multiLevelType w:val="hybridMultilevel"/>
    <w:tmpl w:val="2320D0A8"/>
    <w:lvl w:ilvl="0" w:tplc="CC4E824C">
      <w:numFmt w:val="bullet"/>
      <w:lvlText w:val=""/>
      <w:lvlJc w:val="left"/>
      <w:pPr>
        <w:ind w:left="720" w:hanging="360"/>
      </w:pPr>
      <w:rPr>
        <w:rFonts w:hint="default" w:ascii="Symbol" w:hAnsi="Symbol" w:eastAsiaTheme="minorHAnsi" w:cstheme="minorBidi"/>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7" w15:restartNumberingAfterBreak="0">
    <w:nsid w:val="26507FCE"/>
    <w:multiLevelType w:val="hybridMultilevel"/>
    <w:tmpl w:val="B45CCBC6"/>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8" w15:restartNumberingAfterBreak="0">
    <w:nsid w:val="3D8A24D9"/>
    <w:multiLevelType w:val="hybridMultilevel"/>
    <w:tmpl w:val="82DC90CA"/>
    <w:lvl w:ilvl="0" w:tplc="0C090001">
      <w:start w:val="1"/>
      <w:numFmt w:val="bullet"/>
      <w:lvlText w:val=""/>
      <w:lvlJc w:val="left"/>
      <w:pPr>
        <w:ind w:left="720" w:hanging="360"/>
      </w:pPr>
      <w:rPr>
        <w:rFonts w:hint="default" w:ascii="Symbol" w:hAnsi="Symbol"/>
      </w:rPr>
    </w:lvl>
    <w:lvl w:ilvl="1" w:tplc="0C090003">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9" w15:restartNumberingAfterBreak="0">
    <w:nsid w:val="4B5260B0"/>
    <w:multiLevelType w:val="hybridMultilevel"/>
    <w:tmpl w:val="FC1A0416"/>
    <w:lvl w:ilvl="0" w:tplc="0C090001">
      <w:start w:val="1"/>
      <w:numFmt w:val="bullet"/>
      <w:lvlText w:val=""/>
      <w:lvlJc w:val="left"/>
      <w:pPr>
        <w:ind w:left="643" w:hanging="360"/>
      </w:pPr>
      <w:rPr>
        <w:rFonts w:hint="default" w:ascii="Symbol" w:hAnsi="Symbol"/>
      </w:rPr>
    </w:lvl>
    <w:lvl w:ilvl="1" w:tplc="0C090003" w:tentative="1">
      <w:start w:val="1"/>
      <w:numFmt w:val="bullet"/>
      <w:lvlText w:val="o"/>
      <w:lvlJc w:val="left"/>
      <w:pPr>
        <w:ind w:left="1363" w:hanging="360"/>
      </w:pPr>
      <w:rPr>
        <w:rFonts w:hint="default" w:ascii="Courier New" w:hAnsi="Courier New" w:cs="Courier New"/>
      </w:rPr>
    </w:lvl>
    <w:lvl w:ilvl="2" w:tplc="0C090005" w:tentative="1">
      <w:start w:val="1"/>
      <w:numFmt w:val="bullet"/>
      <w:lvlText w:val=""/>
      <w:lvlJc w:val="left"/>
      <w:pPr>
        <w:ind w:left="2083" w:hanging="360"/>
      </w:pPr>
      <w:rPr>
        <w:rFonts w:hint="default" w:ascii="Wingdings" w:hAnsi="Wingdings"/>
      </w:rPr>
    </w:lvl>
    <w:lvl w:ilvl="3" w:tplc="0C090001" w:tentative="1">
      <w:start w:val="1"/>
      <w:numFmt w:val="bullet"/>
      <w:lvlText w:val=""/>
      <w:lvlJc w:val="left"/>
      <w:pPr>
        <w:ind w:left="2803" w:hanging="360"/>
      </w:pPr>
      <w:rPr>
        <w:rFonts w:hint="default" w:ascii="Symbol" w:hAnsi="Symbol"/>
      </w:rPr>
    </w:lvl>
    <w:lvl w:ilvl="4" w:tplc="0C090003" w:tentative="1">
      <w:start w:val="1"/>
      <w:numFmt w:val="bullet"/>
      <w:lvlText w:val="o"/>
      <w:lvlJc w:val="left"/>
      <w:pPr>
        <w:ind w:left="3523" w:hanging="360"/>
      </w:pPr>
      <w:rPr>
        <w:rFonts w:hint="default" w:ascii="Courier New" w:hAnsi="Courier New" w:cs="Courier New"/>
      </w:rPr>
    </w:lvl>
    <w:lvl w:ilvl="5" w:tplc="0C090005" w:tentative="1">
      <w:start w:val="1"/>
      <w:numFmt w:val="bullet"/>
      <w:lvlText w:val=""/>
      <w:lvlJc w:val="left"/>
      <w:pPr>
        <w:ind w:left="4243" w:hanging="360"/>
      </w:pPr>
      <w:rPr>
        <w:rFonts w:hint="default" w:ascii="Wingdings" w:hAnsi="Wingdings"/>
      </w:rPr>
    </w:lvl>
    <w:lvl w:ilvl="6" w:tplc="0C090001" w:tentative="1">
      <w:start w:val="1"/>
      <w:numFmt w:val="bullet"/>
      <w:lvlText w:val=""/>
      <w:lvlJc w:val="left"/>
      <w:pPr>
        <w:ind w:left="4963" w:hanging="360"/>
      </w:pPr>
      <w:rPr>
        <w:rFonts w:hint="default" w:ascii="Symbol" w:hAnsi="Symbol"/>
      </w:rPr>
    </w:lvl>
    <w:lvl w:ilvl="7" w:tplc="0C090003" w:tentative="1">
      <w:start w:val="1"/>
      <w:numFmt w:val="bullet"/>
      <w:lvlText w:val="o"/>
      <w:lvlJc w:val="left"/>
      <w:pPr>
        <w:ind w:left="5683" w:hanging="360"/>
      </w:pPr>
      <w:rPr>
        <w:rFonts w:hint="default" w:ascii="Courier New" w:hAnsi="Courier New" w:cs="Courier New"/>
      </w:rPr>
    </w:lvl>
    <w:lvl w:ilvl="8" w:tplc="0C090005" w:tentative="1">
      <w:start w:val="1"/>
      <w:numFmt w:val="bullet"/>
      <w:lvlText w:val=""/>
      <w:lvlJc w:val="left"/>
      <w:pPr>
        <w:ind w:left="6403" w:hanging="360"/>
      </w:pPr>
      <w:rPr>
        <w:rFonts w:hint="default" w:ascii="Wingdings" w:hAnsi="Wingdings"/>
      </w:rPr>
    </w:lvl>
  </w:abstractNum>
  <w:abstractNum w:abstractNumId="10" w15:restartNumberingAfterBreak="0">
    <w:nsid w:val="50AC1BC2"/>
    <w:multiLevelType w:val="hybridMultilevel"/>
    <w:tmpl w:val="14986E32"/>
    <w:lvl w:ilvl="0" w:tplc="03BA37F2">
      <w:start w:val="1"/>
      <w:numFmt w:val="bullet"/>
      <w:lvlText w:val=""/>
      <w:lvlJc w:val="left"/>
      <w:pPr>
        <w:ind w:left="720" w:hanging="360"/>
      </w:pPr>
      <w:rPr>
        <w:rFonts w:hint="default" w:ascii="Symbol" w:hAnsi="Symbol"/>
        <w:color w:val="auto"/>
      </w:rPr>
    </w:lvl>
    <w:lvl w:ilvl="1" w:tplc="0C090003">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11" w15:restartNumberingAfterBreak="0">
    <w:nsid w:val="50D5454E"/>
    <w:multiLevelType w:val="hybridMultilevel"/>
    <w:tmpl w:val="2808241E"/>
    <w:lvl w:ilvl="0" w:tplc="FDD68DE2">
      <w:start w:val="1"/>
      <w:numFmt w:val="bullet"/>
      <w:lvlText w:val=""/>
      <w:lvlJc w:val="left"/>
      <w:pPr>
        <w:ind w:left="1000" w:hanging="360"/>
      </w:pPr>
      <w:rPr>
        <w:rFonts w:ascii="Symbol" w:hAnsi="Symbol"/>
      </w:rPr>
    </w:lvl>
    <w:lvl w:ilvl="1" w:tplc="BF64EEE4">
      <w:start w:val="1"/>
      <w:numFmt w:val="bullet"/>
      <w:lvlText w:val=""/>
      <w:lvlJc w:val="left"/>
      <w:pPr>
        <w:ind w:left="1000" w:hanging="360"/>
      </w:pPr>
      <w:rPr>
        <w:rFonts w:ascii="Symbol" w:hAnsi="Symbol"/>
      </w:rPr>
    </w:lvl>
    <w:lvl w:ilvl="2" w:tplc="2006F39A">
      <w:start w:val="1"/>
      <w:numFmt w:val="bullet"/>
      <w:lvlText w:val=""/>
      <w:lvlJc w:val="left"/>
      <w:pPr>
        <w:ind w:left="1000" w:hanging="360"/>
      </w:pPr>
      <w:rPr>
        <w:rFonts w:ascii="Symbol" w:hAnsi="Symbol"/>
      </w:rPr>
    </w:lvl>
    <w:lvl w:ilvl="3" w:tplc="ED988A02">
      <w:start w:val="1"/>
      <w:numFmt w:val="bullet"/>
      <w:lvlText w:val=""/>
      <w:lvlJc w:val="left"/>
      <w:pPr>
        <w:ind w:left="1000" w:hanging="360"/>
      </w:pPr>
      <w:rPr>
        <w:rFonts w:ascii="Symbol" w:hAnsi="Symbol"/>
      </w:rPr>
    </w:lvl>
    <w:lvl w:ilvl="4" w:tplc="0454614E">
      <w:start w:val="1"/>
      <w:numFmt w:val="bullet"/>
      <w:lvlText w:val=""/>
      <w:lvlJc w:val="left"/>
      <w:pPr>
        <w:ind w:left="1000" w:hanging="360"/>
      </w:pPr>
      <w:rPr>
        <w:rFonts w:ascii="Symbol" w:hAnsi="Symbol"/>
      </w:rPr>
    </w:lvl>
    <w:lvl w:ilvl="5" w:tplc="87FC70F0">
      <w:start w:val="1"/>
      <w:numFmt w:val="bullet"/>
      <w:lvlText w:val=""/>
      <w:lvlJc w:val="left"/>
      <w:pPr>
        <w:ind w:left="1000" w:hanging="360"/>
      </w:pPr>
      <w:rPr>
        <w:rFonts w:ascii="Symbol" w:hAnsi="Symbol"/>
      </w:rPr>
    </w:lvl>
    <w:lvl w:ilvl="6" w:tplc="0058A3AE">
      <w:start w:val="1"/>
      <w:numFmt w:val="bullet"/>
      <w:lvlText w:val=""/>
      <w:lvlJc w:val="left"/>
      <w:pPr>
        <w:ind w:left="1000" w:hanging="360"/>
      </w:pPr>
      <w:rPr>
        <w:rFonts w:ascii="Symbol" w:hAnsi="Symbol"/>
      </w:rPr>
    </w:lvl>
    <w:lvl w:ilvl="7" w:tplc="E4E0E0A2">
      <w:start w:val="1"/>
      <w:numFmt w:val="bullet"/>
      <w:lvlText w:val=""/>
      <w:lvlJc w:val="left"/>
      <w:pPr>
        <w:ind w:left="1000" w:hanging="360"/>
      </w:pPr>
      <w:rPr>
        <w:rFonts w:ascii="Symbol" w:hAnsi="Symbol"/>
      </w:rPr>
    </w:lvl>
    <w:lvl w:ilvl="8" w:tplc="4E3A8E10">
      <w:start w:val="1"/>
      <w:numFmt w:val="bullet"/>
      <w:lvlText w:val=""/>
      <w:lvlJc w:val="left"/>
      <w:pPr>
        <w:ind w:left="1000" w:hanging="360"/>
      </w:pPr>
      <w:rPr>
        <w:rFonts w:ascii="Symbol" w:hAnsi="Symbol"/>
      </w:rPr>
    </w:lvl>
  </w:abstractNum>
  <w:abstractNum w:abstractNumId="12" w15:restartNumberingAfterBreak="0">
    <w:nsid w:val="51836571"/>
    <w:multiLevelType w:val="hybridMultilevel"/>
    <w:tmpl w:val="F4F04454"/>
    <w:lvl w:ilvl="0" w:tplc="0C090001">
      <w:start w:val="1"/>
      <w:numFmt w:val="bullet"/>
      <w:lvlText w:val=""/>
      <w:lvlJc w:val="left"/>
      <w:pPr>
        <w:ind w:left="360" w:hanging="360"/>
      </w:pPr>
      <w:rPr>
        <w:rFonts w:hint="default" w:ascii="Symbol" w:hAnsi="Symbol"/>
      </w:rPr>
    </w:lvl>
    <w:lvl w:ilvl="1" w:tplc="0C090003" w:tentative="1">
      <w:start w:val="1"/>
      <w:numFmt w:val="bullet"/>
      <w:lvlText w:val="o"/>
      <w:lvlJc w:val="left"/>
      <w:pPr>
        <w:ind w:left="1080" w:hanging="360"/>
      </w:pPr>
      <w:rPr>
        <w:rFonts w:hint="default" w:ascii="Courier New" w:hAnsi="Courier New" w:cs="Courier New"/>
      </w:rPr>
    </w:lvl>
    <w:lvl w:ilvl="2" w:tplc="0C090005" w:tentative="1">
      <w:start w:val="1"/>
      <w:numFmt w:val="bullet"/>
      <w:lvlText w:val=""/>
      <w:lvlJc w:val="left"/>
      <w:pPr>
        <w:ind w:left="1800" w:hanging="360"/>
      </w:pPr>
      <w:rPr>
        <w:rFonts w:hint="default" w:ascii="Wingdings" w:hAnsi="Wingdings"/>
      </w:rPr>
    </w:lvl>
    <w:lvl w:ilvl="3" w:tplc="0C090001" w:tentative="1">
      <w:start w:val="1"/>
      <w:numFmt w:val="bullet"/>
      <w:lvlText w:val=""/>
      <w:lvlJc w:val="left"/>
      <w:pPr>
        <w:ind w:left="2520" w:hanging="360"/>
      </w:pPr>
      <w:rPr>
        <w:rFonts w:hint="default" w:ascii="Symbol" w:hAnsi="Symbol"/>
      </w:rPr>
    </w:lvl>
    <w:lvl w:ilvl="4" w:tplc="0C090003" w:tentative="1">
      <w:start w:val="1"/>
      <w:numFmt w:val="bullet"/>
      <w:lvlText w:val="o"/>
      <w:lvlJc w:val="left"/>
      <w:pPr>
        <w:ind w:left="3240" w:hanging="360"/>
      </w:pPr>
      <w:rPr>
        <w:rFonts w:hint="default" w:ascii="Courier New" w:hAnsi="Courier New" w:cs="Courier New"/>
      </w:rPr>
    </w:lvl>
    <w:lvl w:ilvl="5" w:tplc="0C090005" w:tentative="1">
      <w:start w:val="1"/>
      <w:numFmt w:val="bullet"/>
      <w:lvlText w:val=""/>
      <w:lvlJc w:val="left"/>
      <w:pPr>
        <w:ind w:left="3960" w:hanging="360"/>
      </w:pPr>
      <w:rPr>
        <w:rFonts w:hint="default" w:ascii="Wingdings" w:hAnsi="Wingdings"/>
      </w:rPr>
    </w:lvl>
    <w:lvl w:ilvl="6" w:tplc="0C090001" w:tentative="1">
      <w:start w:val="1"/>
      <w:numFmt w:val="bullet"/>
      <w:lvlText w:val=""/>
      <w:lvlJc w:val="left"/>
      <w:pPr>
        <w:ind w:left="4680" w:hanging="360"/>
      </w:pPr>
      <w:rPr>
        <w:rFonts w:hint="default" w:ascii="Symbol" w:hAnsi="Symbol"/>
      </w:rPr>
    </w:lvl>
    <w:lvl w:ilvl="7" w:tplc="0C090003" w:tentative="1">
      <w:start w:val="1"/>
      <w:numFmt w:val="bullet"/>
      <w:lvlText w:val="o"/>
      <w:lvlJc w:val="left"/>
      <w:pPr>
        <w:ind w:left="5400" w:hanging="360"/>
      </w:pPr>
      <w:rPr>
        <w:rFonts w:hint="default" w:ascii="Courier New" w:hAnsi="Courier New" w:cs="Courier New"/>
      </w:rPr>
    </w:lvl>
    <w:lvl w:ilvl="8" w:tplc="0C090005" w:tentative="1">
      <w:start w:val="1"/>
      <w:numFmt w:val="bullet"/>
      <w:lvlText w:val=""/>
      <w:lvlJc w:val="left"/>
      <w:pPr>
        <w:ind w:left="6120" w:hanging="360"/>
      </w:pPr>
      <w:rPr>
        <w:rFonts w:hint="default" w:ascii="Wingdings" w:hAnsi="Wingdings"/>
      </w:rPr>
    </w:lvl>
  </w:abstractNum>
  <w:abstractNum w:abstractNumId="13" w15:restartNumberingAfterBreak="0">
    <w:nsid w:val="5F71456B"/>
    <w:multiLevelType w:val="hybridMultilevel"/>
    <w:tmpl w:val="D786CD0A"/>
    <w:lvl w:ilvl="0" w:tplc="7EA6261A">
      <w:start w:val="1"/>
      <w:numFmt w:val="bullet"/>
      <w:lvlText w:val=""/>
      <w:lvlJc w:val="left"/>
      <w:pPr>
        <w:ind w:left="1000" w:hanging="360"/>
      </w:pPr>
      <w:rPr>
        <w:rFonts w:ascii="Symbol" w:hAnsi="Symbol"/>
      </w:rPr>
    </w:lvl>
    <w:lvl w:ilvl="1" w:tplc="FCA4A1F8">
      <w:start w:val="1"/>
      <w:numFmt w:val="bullet"/>
      <w:lvlText w:val=""/>
      <w:lvlJc w:val="left"/>
      <w:pPr>
        <w:ind w:left="1000" w:hanging="360"/>
      </w:pPr>
      <w:rPr>
        <w:rFonts w:ascii="Symbol" w:hAnsi="Symbol"/>
      </w:rPr>
    </w:lvl>
    <w:lvl w:ilvl="2" w:tplc="1BA61E12">
      <w:start w:val="1"/>
      <w:numFmt w:val="bullet"/>
      <w:lvlText w:val=""/>
      <w:lvlJc w:val="left"/>
      <w:pPr>
        <w:ind w:left="1000" w:hanging="360"/>
      </w:pPr>
      <w:rPr>
        <w:rFonts w:ascii="Symbol" w:hAnsi="Symbol"/>
      </w:rPr>
    </w:lvl>
    <w:lvl w:ilvl="3" w:tplc="06C4DCB6">
      <w:start w:val="1"/>
      <w:numFmt w:val="bullet"/>
      <w:lvlText w:val=""/>
      <w:lvlJc w:val="left"/>
      <w:pPr>
        <w:ind w:left="1000" w:hanging="360"/>
      </w:pPr>
      <w:rPr>
        <w:rFonts w:ascii="Symbol" w:hAnsi="Symbol"/>
      </w:rPr>
    </w:lvl>
    <w:lvl w:ilvl="4" w:tplc="C76AA962">
      <w:start w:val="1"/>
      <w:numFmt w:val="bullet"/>
      <w:lvlText w:val=""/>
      <w:lvlJc w:val="left"/>
      <w:pPr>
        <w:ind w:left="1000" w:hanging="360"/>
      </w:pPr>
      <w:rPr>
        <w:rFonts w:ascii="Symbol" w:hAnsi="Symbol"/>
      </w:rPr>
    </w:lvl>
    <w:lvl w:ilvl="5" w:tplc="ADB47D38">
      <w:start w:val="1"/>
      <w:numFmt w:val="bullet"/>
      <w:lvlText w:val=""/>
      <w:lvlJc w:val="left"/>
      <w:pPr>
        <w:ind w:left="1000" w:hanging="360"/>
      </w:pPr>
      <w:rPr>
        <w:rFonts w:ascii="Symbol" w:hAnsi="Symbol"/>
      </w:rPr>
    </w:lvl>
    <w:lvl w:ilvl="6" w:tplc="40C41962">
      <w:start w:val="1"/>
      <w:numFmt w:val="bullet"/>
      <w:lvlText w:val=""/>
      <w:lvlJc w:val="left"/>
      <w:pPr>
        <w:ind w:left="1000" w:hanging="360"/>
      </w:pPr>
      <w:rPr>
        <w:rFonts w:ascii="Symbol" w:hAnsi="Symbol"/>
      </w:rPr>
    </w:lvl>
    <w:lvl w:ilvl="7" w:tplc="03D8D85E">
      <w:start w:val="1"/>
      <w:numFmt w:val="bullet"/>
      <w:lvlText w:val=""/>
      <w:lvlJc w:val="left"/>
      <w:pPr>
        <w:ind w:left="1000" w:hanging="360"/>
      </w:pPr>
      <w:rPr>
        <w:rFonts w:ascii="Symbol" w:hAnsi="Symbol"/>
      </w:rPr>
    </w:lvl>
    <w:lvl w:ilvl="8" w:tplc="292CEB7E">
      <w:start w:val="1"/>
      <w:numFmt w:val="bullet"/>
      <w:lvlText w:val=""/>
      <w:lvlJc w:val="left"/>
      <w:pPr>
        <w:ind w:left="1000" w:hanging="360"/>
      </w:pPr>
      <w:rPr>
        <w:rFonts w:ascii="Symbol" w:hAnsi="Symbol"/>
      </w:rPr>
    </w:lvl>
  </w:abstractNum>
  <w:abstractNum w:abstractNumId="14" w15:restartNumberingAfterBreak="0">
    <w:nsid w:val="67E22587"/>
    <w:multiLevelType w:val="hybridMultilevel"/>
    <w:tmpl w:val="EB00E324"/>
    <w:lvl w:ilvl="0" w:tplc="03BA37F2">
      <w:start w:val="1"/>
      <w:numFmt w:val="bullet"/>
      <w:lvlText w:val=""/>
      <w:lvlJc w:val="left"/>
      <w:pPr>
        <w:ind w:left="720" w:hanging="360"/>
      </w:pPr>
      <w:rPr>
        <w:rFonts w:hint="default" w:ascii="Symbol" w:hAnsi="Symbol"/>
        <w:color w:val="auto"/>
      </w:rPr>
    </w:lvl>
    <w:lvl w:ilvl="1" w:tplc="0C090003">
      <w:start w:val="1"/>
      <w:numFmt w:val="bullet"/>
      <w:lvlText w:val="o"/>
      <w:lvlJc w:val="left"/>
      <w:pPr>
        <w:ind w:left="1440" w:hanging="360"/>
      </w:pPr>
      <w:rPr>
        <w:rFonts w:hint="default" w:ascii="Courier New" w:hAnsi="Courier New" w:cs="Courier New"/>
      </w:rPr>
    </w:lvl>
    <w:lvl w:ilvl="2" w:tplc="0C090005">
      <w:start w:val="1"/>
      <w:numFmt w:val="bullet"/>
      <w:lvlText w:val=""/>
      <w:lvlJc w:val="left"/>
      <w:pPr>
        <w:ind w:left="2160" w:hanging="360"/>
      </w:pPr>
      <w:rPr>
        <w:rFonts w:hint="default" w:ascii="Wingdings" w:hAnsi="Wingdings"/>
      </w:rPr>
    </w:lvl>
    <w:lvl w:ilvl="3" w:tplc="0C09000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15" w15:restartNumberingAfterBreak="0">
    <w:nsid w:val="6A0A3D85"/>
    <w:multiLevelType w:val="hybridMultilevel"/>
    <w:tmpl w:val="AE4075D6"/>
    <w:lvl w:ilvl="0" w:tplc="0C090001">
      <w:start w:val="1"/>
      <w:numFmt w:val="bullet"/>
      <w:lvlText w:val=""/>
      <w:lvlJc w:val="left"/>
      <w:pPr>
        <w:ind w:left="720" w:hanging="360"/>
      </w:pPr>
      <w:rPr>
        <w:rFonts w:hint="default" w:ascii="Symbol" w:hAnsi="Symbol"/>
      </w:rPr>
    </w:lvl>
    <w:lvl w:ilvl="1" w:tplc="0C090003">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16" w15:restartNumberingAfterBreak="0">
    <w:nsid w:val="74911D07"/>
    <w:multiLevelType w:val="hybridMultilevel"/>
    <w:tmpl w:val="3558DAF8"/>
    <w:lvl w:ilvl="0" w:tplc="03BA37F2">
      <w:start w:val="1"/>
      <w:numFmt w:val="bullet"/>
      <w:lvlText w:val=""/>
      <w:lvlJc w:val="left"/>
      <w:pPr>
        <w:ind w:left="720" w:hanging="360"/>
      </w:pPr>
      <w:rPr>
        <w:rFonts w:hint="default" w:ascii="Symbol" w:hAnsi="Symbol"/>
        <w:color w:val="auto"/>
      </w:rPr>
    </w:lvl>
    <w:lvl w:ilvl="1" w:tplc="0C090003">
      <w:start w:val="1"/>
      <w:numFmt w:val="bullet"/>
      <w:lvlText w:val="o"/>
      <w:lvlJc w:val="left"/>
      <w:pPr>
        <w:ind w:left="1440" w:hanging="360"/>
      </w:pPr>
      <w:rPr>
        <w:rFonts w:hint="default" w:ascii="Courier New" w:hAnsi="Courier New" w:cs="Courier New"/>
      </w:rPr>
    </w:lvl>
    <w:lvl w:ilvl="2" w:tplc="0C090005">
      <w:start w:val="1"/>
      <w:numFmt w:val="bullet"/>
      <w:lvlText w:val=""/>
      <w:lvlJc w:val="left"/>
      <w:pPr>
        <w:ind w:left="2160" w:hanging="360"/>
      </w:pPr>
      <w:rPr>
        <w:rFonts w:hint="default" w:ascii="Wingdings" w:hAnsi="Wingdings"/>
      </w:rPr>
    </w:lvl>
    <w:lvl w:ilvl="3" w:tplc="0C090001">
      <w:start w:val="1"/>
      <w:numFmt w:val="bullet"/>
      <w:lvlText w:val=""/>
      <w:lvlJc w:val="left"/>
      <w:pPr>
        <w:ind w:left="2880" w:hanging="360"/>
      </w:pPr>
      <w:rPr>
        <w:rFonts w:hint="default" w:ascii="Symbol" w:hAnsi="Symbol"/>
      </w:rPr>
    </w:lvl>
    <w:lvl w:ilvl="4" w:tplc="0C090003">
      <w:start w:val="1"/>
      <w:numFmt w:val="bullet"/>
      <w:lvlText w:val="o"/>
      <w:lvlJc w:val="left"/>
      <w:pPr>
        <w:ind w:left="3600" w:hanging="360"/>
      </w:pPr>
      <w:rPr>
        <w:rFonts w:hint="default" w:ascii="Courier New" w:hAnsi="Courier New" w:cs="Courier New"/>
      </w:rPr>
    </w:lvl>
    <w:lvl w:ilvl="5" w:tplc="0C090005">
      <w:start w:val="1"/>
      <w:numFmt w:val="bullet"/>
      <w:lvlText w:val=""/>
      <w:lvlJc w:val="left"/>
      <w:pPr>
        <w:ind w:left="4320" w:hanging="360"/>
      </w:pPr>
      <w:rPr>
        <w:rFonts w:hint="default" w:ascii="Wingdings" w:hAnsi="Wingdings"/>
      </w:rPr>
    </w:lvl>
    <w:lvl w:ilvl="6" w:tplc="0C090001">
      <w:start w:val="1"/>
      <w:numFmt w:val="bullet"/>
      <w:lvlText w:val=""/>
      <w:lvlJc w:val="left"/>
      <w:pPr>
        <w:ind w:left="5040" w:hanging="360"/>
      </w:pPr>
      <w:rPr>
        <w:rFonts w:hint="default" w:ascii="Symbol" w:hAnsi="Symbol"/>
      </w:rPr>
    </w:lvl>
    <w:lvl w:ilvl="7" w:tplc="0C090003">
      <w:start w:val="1"/>
      <w:numFmt w:val="bullet"/>
      <w:lvlText w:val="o"/>
      <w:lvlJc w:val="left"/>
      <w:pPr>
        <w:ind w:left="5760" w:hanging="360"/>
      </w:pPr>
      <w:rPr>
        <w:rFonts w:hint="default" w:ascii="Courier New" w:hAnsi="Courier New" w:cs="Courier New"/>
      </w:rPr>
    </w:lvl>
    <w:lvl w:ilvl="8" w:tplc="0C090005">
      <w:start w:val="1"/>
      <w:numFmt w:val="bullet"/>
      <w:lvlText w:val=""/>
      <w:lvlJc w:val="left"/>
      <w:pPr>
        <w:ind w:left="6480" w:hanging="360"/>
      </w:pPr>
      <w:rPr>
        <w:rFonts w:hint="default" w:ascii="Wingdings" w:hAnsi="Wingdings"/>
      </w:rPr>
    </w:lvl>
  </w:abstractNum>
  <w:abstractNum w:abstractNumId="17" w15:restartNumberingAfterBreak="0">
    <w:nsid w:val="772466DE"/>
    <w:multiLevelType w:val="hybridMultilevel"/>
    <w:tmpl w:val="39D064E2"/>
    <w:lvl w:ilvl="0" w:tplc="0C090001">
      <w:start w:val="1"/>
      <w:numFmt w:val="bullet"/>
      <w:lvlText w:val=""/>
      <w:lvlJc w:val="left"/>
      <w:pPr>
        <w:ind w:left="720" w:hanging="360"/>
      </w:pPr>
      <w:rPr>
        <w:rFonts w:hint="default" w:ascii="Symbol" w:hAnsi="Symbol"/>
      </w:rPr>
    </w:lvl>
    <w:lvl w:ilvl="1" w:tplc="0C090003">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num w:numId="1" w16cid:durableId="1894658092">
    <w:abstractNumId w:val="16"/>
  </w:num>
  <w:num w:numId="2" w16cid:durableId="2061856865">
    <w:abstractNumId w:val="3"/>
  </w:num>
  <w:num w:numId="3" w16cid:durableId="308632234">
    <w:abstractNumId w:val="0"/>
  </w:num>
  <w:num w:numId="4" w16cid:durableId="1473673755">
    <w:abstractNumId w:val="7"/>
  </w:num>
  <w:num w:numId="5" w16cid:durableId="35546822">
    <w:abstractNumId w:val="5"/>
  </w:num>
  <w:num w:numId="6" w16cid:durableId="234515092">
    <w:abstractNumId w:val="8"/>
  </w:num>
  <w:num w:numId="7" w16cid:durableId="249657120">
    <w:abstractNumId w:val="9"/>
  </w:num>
  <w:num w:numId="8" w16cid:durableId="954824119">
    <w:abstractNumId w:val="12"/>
  </w:num>
  <w:num w:numId="9" w16cid:durableId="165831131">
    <w:abstractNumId w:val="6"/>
  </w:num>
  <w:num w:numId="10" w16cid:durableId="907305719">
    <w:abstractNumId w:val="17"/>
  </w:num>
  <w:num w:numId="11" w16cid:durableId="1301034219">
    <w:abstractNumId w:val="15"/>
  </w:num>
  <w:num w:numId="12" w16cid:durableId="2121339396">
    <w:abstractNumId w:val="10"/>
  </w:num>
  <w:num w:numId="13" w16cid:durableId="1166941269">
    <w:abstractNumId w:val="4"/>
  </w:num>
  <w:num w:numId="14" w16cid:durableId="998926158">
    <w:abstractNumId w:val="14"/>
  </w:num>
  <w:num w:numId="15" w16cid:durableId="73473497">
    <w:abstractNumId w:val="13"/>
  </w:num>
  <w:num w:numId="16" w16cid:durableId="796684024">
    <w:abstractNumId w:val="11"/>
  </w:num>
  <w:num w:numId="17" w16cid:durableId="1033917015">
    <w:abstractNumId w:val="1"/>
  </w:num>
  <w:num w:numId="18" w16cid:durableId="1066028917">
    <w:abstractNumId w:val="2"/>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dirty"/>
  <w:trackRevisions w:val="false"/>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3MjG2MDMzNzOxtDRX0lEKTi0uzszPAykwrAUAFDLl8ywAAAA="/>
  </w:docVars>
  <w:rsids>
    <w:rsidRoot w:val="00093B12"/>
    <w:rsid w:val="0000068D"/>
    <w:rsid w:val="0000097D"/>
    <w:rsid w:val="00000B13"/>
    <w:rsid w:val="000023A3"/>
    <w:rsid w:val="00002864"/>
    <w:rsid w:val="0000335F"/>
    <w:rsid w:val="00004257"/>
    <w:rsid w:val="00004534"/>
    <w:rsid w:val="00004A48"/>
    <w:rsid w:val="00006E00"/>
    <w:rsid w:val="00006F06"/>
    <w:rsid w:val="000076C8"/>
    <w:rsid w:val="00007A95"/>
    <w:rsid w:val="00010E0E"/>
    <w:rsid w:val="00010E8F"/>
    <w:rsid w:val="000110A0"/>
    <w:rsid w:val="00011BFD"/>
    <w:rsid w:val="00013010"/>
    <w:rsid w:val="0001318F"/>
    <w:rsid w:val="00013AA1"/>
    <w:rsid w:val="00013D4A"/>
    <w:rsid w:val="00013EEB"/>
    <w:rsid w:val="00014CCA"/>
    <w:rsid w:val="0001551A"/>
    <w:rsid w:val="000166B4"/>
    <w:rsid w:val="000173D3"/>
    <w:rsid w:val="000221F1"/>
    <w:rsid w:val="00024D87"/>
    <w:rsid w:val="00026486"/>
    <w:rsid w:val="00026F25"/>
    <w:rsid w:val="00030995"/>
    <w:rsid w:val="000335A9"/>
    <w:rsid w:val="000341B4"/>
    <w:rsid w:val="0003449C"/>
    <w:rsid w:val="00035903"/>
    <w:rsid w:val="00035C97"/>
    <w:rsid w:val="000365F5"/>
    <w:rsid w:val="00037316"/>
    <w:rsid w:val="00037C04"/>
    <w:rsid w:val="0004126C"/>
    <w:rsid w:val="00041F7B"/>
    <w:rsid w:val="0004437F"/>
    <w:rsid w:val="00046071"/>
    <w:rsid w:val="00046D5E"/>
    <w:rsid w:val="00050120"/>
    <w:rsid w:val="00051B83"/>
    <w:rsid w:val="000526BD"/>
    <w:rsid w:val="00052D00"/>
    <w:rsid w:val="00053FDF"/>
    <w:rsid w:val="000549E0"/>
    <w:rsid w:val="00054AC0"/>
    <w:rsid w:val="00056A5D"/>
    <w:rsid w:val="00056CF1"/>
    <w:rsid w:val="00056EB5"/>
    <w:rsid w:val="0005717E"/>
    <w:rsid w:val="000573D5"/>
    <w:rsid w:val="000575D6"/>
    <w:rsid w:val="00057639"/>
    <w:rsid w:val="00057A95"/>
    <w:rsid w:val="00060307"/>
    <w:rsid w:val="00060493"/>
    <w:rsid w:val="00060940"/>
    <w:rsid w:val="00060BB9"/>
    <w:rsid w:val="00061AD7"/>
    <w:rsid w:val="000648C3"/>
    <w:rsid w:val="000661DD"/>
    <w:rsid w:val="000663DB"/>
    <w:rsid w:val="000666FC"/>
    <w:rsid w:val="00070A96"/>
    <w:rsid w:val="000711D0"/>
    <w:rsid w:val="000725E3"/>
    <w:rsid w:val="000740CB"/>
    <w:rsid w:val="000743DC"/>
    <w:rsid w:val="00074FF5"/>
    <w:rsid w:val="000759E2"/>
    <w:rsid w:val="00080076"/>
    <w:rsid w:val="000801E2"/>
    <w:rsid w:val="000804B5"/>
    <w:rsid w:val="0008060D"/>
    <w:rsid w:val="00080641"/>
    <w:rsid w:val="00080836"/>
    <w:rsid w:val="000811FB"/>
    <w:rsid w:val="0008257C"/>
    <w:rsid w:val="00082E2E"/>
    <w:rsid w:val="00086FBD"/>
    <w:rsid w:val="0008721B"/>
    <w:rsid w:val="00091067"/>
    <w:rsid w:val="000916F4"/>
    <w:rsid w:val="00092324"/>
    <w:rsid w:val="0009348B"/>
    <w:rsid w:val="00093B12"/>
    <w:rsid w:val="00094CF0"/>
    <w:rsid w:val="00094F19"/>
    <w:rsid w:val="000956C1"/>
    <w:rsid w:val="000958B3"/>
    <w:rsid w:val="00096176"/>
    <w:rsid w:val="00096194"/>
    <w:rsid w:val="000A0635"/>
    <w:rsid w:val="000A1B8D"/>
    <w:rsid w:val="000A269E"/>
    <w:rsid w:val="000A3B95"/>
    <w:rsid w:val="000A4C68"/>
    <w:rsid w:val="000A4CAB"/>
    <w:rsid w:val="000A6772"/>
    <w:rsid w:val="000B00DC"/>
    <w:rsid w:val="000B0222"/>
    <w:rsid w:val="000B07AA"/>
    <w:rsid w:val="000B1456"/>
    <w:rsid w:val="000B41A2"/>
    <w:rsid w:val="000B51F4"/>
    <w:rsid w:val="000B6046"/>
    <w:rsid w:val="000B76D6"/>
    <w:rsid w:val="000C0F43"/>
    <w:rsid w:val="000C10B2"/>
    <w:rsid w:val="000C140D"/>
    <w:rsid w:val="000C1458"/>
    <w:rsid w:val="000C17E0"/>
    <w:rsid w:val="000C1838"/>
    <w:rsid w:val="000C1962"/>
    <w:rsid w:val="000C32FC"/>
    <w:rsid w:val="000C4157"/>
    <w:rsid w:val="000C4392"/>
    <w:rsid w:val="000C4AA0"/>
    <w:rsid w:val="000C4DD2"/>
    <w:rsid w:val="000C5018"/>
    <w:rsid w:val="000C67E7"/>
    <w:rsid w:val="000C6F94"/>
    <w:rsid w:val="000C7BC4"/>
    <w:rsid w:val="000C7E8B"/>
    <w:rsid w:val="000D0D0A"/>
    <w:rsid w:val="000D0D2D"/>
    <w:rsid w:val="000D1B04"/>
    <w:rsid w:val="000D316B"/>
    <w:rsid w:val="000D3B37"/>
    <w:rsid w:val="000D43CA"/>
    <w:rsid w:val="000D4493"/>
    <w:rsid w:val="000D490D"/>
    <w:rsid w:val="000D5D23"/>
    <w:rsid w:val="000D6179"/>
    <w:rsid w:val="000D6CB5"/>
    <w:rsid w:val="000D774E"/>
    <w:rsid w:val="000E0735"/>
    <w:rsid w:val="000E37E2"/>
    <w:rsid w:val="000E40BF"/>
    <w:rsid w:val="000E5277"/>
    <w:rsid w:val="000E6068"/>
    <w:rsid w:val="000E63DD"/>
    <w:rsid w:val="000E66D5"/>
    <w:rsid w:val="000E6EBE"/>
    <w:rsid w:val="000F0A24"/>
    <w:rsid w:val="000F0E21"/>
    <w:rsid w:val="000F17D8"/>
    <w:rsid w:val="000F1C11"/>
    <w:rsid w:val="000F21B7"/>
    <w:rsid w:val="000F2B6D"/>
    <w:rsid w:val="000F366E"/>
    <w:rsid w:val="000F36B9"/>
    <w:rsid w:val="000F3DC1"/>
    <w:rsid w:val="000F47E5"/>
    <w:rsid w:val="000F5E76"/>
    <w:rsid w:val="000F6806"/>
    <w:rsid w:val="000F6B07"/>
    <w:rsid w:val="000F6B44"/>
    <w:rsid w:val="00100E5B"/>
    <w:rsid w:val="0010111D"/>
    <w:rsid w:val="00102D80"/>
    <w:rsid w:val="00104AD4"/>
    <w:rsid w:val="00104EB1"/>
    <w:rsid w:val="0010526A"/>
    <w:rsid w:val="00106209"/>
    <w:rsid w:val="00110DB9"/>
    <w:rsid w:val="00110E4D"/>
    <w:rsid w:val="001126F0"/>
    <w:rsid w:val="0011313D"/>
    <w:rsid w:val="00114198"/>
    <w:rsid w:val="00114199"/>
    <w:rsid w:val="00116029"/>
    <w:rsid w:val="001172DB"/>
    <w:rsid w:val="001174AF"/>
    <w:rsid w:val="0011754D"/>
    <w:rsid w:val="00117C6E"/>
    <w:rsid w:val="001211EA"/>
    <w:rsid w:val="00122904"/>
    <w:rsid w:val="00123BD6"/>
    <w:rsid w:val="00125546"/>
    <w:rsid w:val="00125AF2"/>
    <w:rsid w:val="00126931"/>
    <w:rsid w:val="00126D08"/>
    <w:rsid w:val="001311BE"/>
    <w:rsid w:val="0013174E"/>
    <w:rsid w:val="00131754"/>
    <w:rsid w:val="00131FD0"/>
    <w:rsid w:val="001334D0"/>
    <w:rsid w:val="00133600"/>
    <w:rsid w:val="00133CEC"/>
    <w:rsid w:val="00134773"/>
    <w:rsid w:val="00135DF3"/>
    <w:rsid w:val="00136D06"/>
    <w:rsid w:val="00137460"/>
    <w:rsid w:val="00140073"/>
    <w:rsid w:val="00140B3A"/>
    <w:rsid w:val="0014171D"/>
    <w:rsid w:val="001425C2"/>
    <w:rsid w:val="001426CA"/>
    <w:rsid w:val="00142750"/>
    <w:rsid w:val="0014306C"/>
    <w:rsid w:val="00145ACF"/>
    <w:rsid w:val="00146A9C"/>
    <w:rsid w:val="00147C8C"/>
    <w:rsid w:val="00147E64"/>
    <w:rsid w:val="00150463"/>
    <w:rsid w:val="001524A0"/>
    <w:rsid w:val="00152E1F"/>
    <w:rsid w:val="00154607"/>
    <w:rsid w:val="00154FAA"/>
    <w:rsid w:val="00155361"/>
    <w:rsid w:val="00155ABF"/>
    <w:rsid w:val="00156DC1"/>
    <w:rsid w:val="00160BC6"/>
    <w:rsid w:val="00160BF7"/>
    <w:rsid w:val="00160DE8"/>
    <w:rsid w:val="00162221"/>
    <w:rsid w:val="0016263D"/>
    <w:rsid w:val="0016287B"/>
    <w:rsid w:val="00162CFD"/>
    <w:rsid w:val="0016353B"/>
    <w:rsid w:val="00164A27"/>
    <w:rsid w:val="001661CA"/>
    <w:rsid w:val="001664E2"/>
    <w:rsid w:val="00170B10"/>
    <w:rsid w:val="00171117"/>
    <w:rsid w:val="00172738"/>
    <w:rsid w:val="001729BD"/>
    <w:rsid w:val="00172C1E"/>
    <w:rsid w:val="001735AC"/>
    <w:rsid w:val="0017460A"/>
    <w:rsid w:val="00174C88"/>
    <w:rsid w:val="0017555F"/>
    <w:rsid w:val="001755DF"/>
    <w:rsid w:val="00175A80"/>
    <w:rsid w:val="0017665B"/>
    <w:rsid w:val="00177909"/>
    <w:rsid w:val="001807CE"/>
    <w:rsid w:val="00181B33"/>
    <w:rsid w:val="001824D3"/>
    <w:rsid w:val="001830D2"/>
    <w:rsid w:val="00183F9B"/>
    <w:rsid w:val="00184C43"/>
    <w:rsid w:val="00184F31"/>
    <w:rsid w:val="00186472"/>
    <w:rsid w:val="00191495"/>
    <w:rsid w:val="00192697"/>
    <w:rsid w:val="00192E04"/>
    <w:rsid w:val="0019600D"/>
    <w:rsid w:val="00196500"/>
    <w:rsid w:val="00196596"/>
    <w:rsid w:val="001A0A69"/>
    <w:rsid w:val="001A12C5"/>
    <w:rsid w:val="001A130E"/>
    <w:rsid w:val="001A242C"/>
    <w:rsid w:val="001A289D"/>
    <w:rsid w:val="001A30C3"/>
    <w:rsid w:val="001A402D"/>
    <w:rsid w:val="001A4C9E"/>
    <w:rsid w:val="001A4FD0"/>
    <w:rsid w:val="001A59FD"/>
    <w:rsid w:val="001A5BAE"/>
    <w:rsid w:val="001A658B"/>
    <w:rsid w:val="001A6CF4"/>
    <w:rsid w:val="001A7366"/>
    <w:rsid w:val="001B00FF"/>
    <w:rsid w:val="001B0F91"/>
    <w:rsid w:val="001B12E5"/>
    <w:rsid w:val="001B3806"/>
    <w:rsid w:val="001B3D16"/>
    <w:rsid w:val="001B592D"/>
    <w:rsid w:val="001B6071"/>
    <w:rsid w:val="001B619F"/>
    <w:rsid w:val="001B6A7C"/>
    <w:rsid w:val="001C1327"/>
    <w:rsid w:val="001C16AB"/>
    <w:rsid w:val="001C17C4"/>
    <w:rsid w:val="001C2846"/>
    <w:rsid w:val="001C391A"/>
    <w:rsid w:val="001C474E"/>
    <w:rsid w:val="001C57BB"/>
    <w:rsid w:val="001C62E6"/>
    <w:rsid w:val="001C762F"/>
    <w:rsid w:val="001D0435"/>
    <w:rsid w:val="001D1087"/>
    <w:rsid w:val="001D10CF"/>
    <w:rsid w:val="001D167C"/>
    <w:rsid w:val="001D3736"/>
    <w:rsid w:val="001D37A4"/>
    <w:rsid w:val="001D3D12"/>
    <w:rsid w:val="001D5BEE"/>
    <w:rsid w:val="001D6C68"/>
    <w:rsid w:val="001D7450"/>
    <w:rsid w:val="001E01FB"/>
    <w:rsid w:val="001E0D8F"/>
    <w:rsid w:val="001E0ED1"/>
    <w:rsid w:val="001E1EDC"/>
    <w:rsid w:val="001E2098"/>
    <w:rsid w:val="001E27F4"/>
    <w:rsid w:val="001E2ECB"/>
    <w:rsid w:val="001E2FE9"/>
    <w:rsid w:val="001E3AE0"/>
    <w:rsid w:val="001E3C4A"/>
    <w:rsid w:val="001E3D0B"/>
    <w:rsid w:val="001E3FB2"/>
    <w:rsid w:val="001E441E"/>
    <w:rsid w:val="001E5D42"/>
    <w:rsid w:val="001E6C95"/>
    <w:rsid w:val="001E70BA"/>
    <w:rsid w:val="001E7F27"/>
    <w:rsid w:val="001F063E"/>
    <w:rsid w:val="001F098F"/>
    <w:rsid w:val="001F0D1A"/>
    <w:rsid w:val="001F1EFB"/>
    <w:rsid w:val="001F310E"/>
    <w:rsid w:val="001F40CA"/>
    <w:rsid w:val="001F4D7A"/>
    <w:rsid w:val="001F77F0"/>
    <w:rsid w:val="001F78A0"/>
    <w:rsid w:val="00200A8C"/>
    <w:rsid w:val="00200B0F"/>
    <w:rsid w:val="00200FA1"/>
    <w:rsid w:val="002018C6"/>
    <w:rsid w:val="00201E9A"/>
    <w:rsid w:val="002025AC"/>
    <w:rsid w:val="00203120"/>
    <w:rsid w:val="0020335C"/>
    <w:rsid w:val="00205693"/>
    <w:rsid w:val="00205909"/>
    <w:rsid w:val="00205A29"/>
    <w:rsid w:val="002060DB"/>
    <w:rsid w:val="0020668F"/>
    <w:rsid w:val="00206DB7"/>
    <w:rsid w:val="00206DF6"/>
    <w:rsid w:val="002071BB"/>
    <w:rsid w:val="0021146E"/>
    <w:rsid w:val="00211A7A"/>
    <w:rsid w:val="00212992"/>
    <w:rsid w:val="0021371C"/>
    <w:rsid w:val="00214822"/>
    <w:rsid w:val="00215167"/>
    <w:rsid w:val="002161F0"/>
    <w:rsid w:val="00216DDF"/>
    <w:rsid w:val="002177DF"/>
    <w:rsid w:val="0022147E"/>
    <w:rsid w:val="00221F3A"/>
    <w:rsid w:val="00222004"/>
    <w:rsid w:val="00222289"/>
    <w:rsid w:val="002230A8"/>
    <w:rsid w:val="00223E7E"/>
    <w:rsid w:val="0022598A"/>
    <w:rsid w:val="0022624A"/>
    <w:rsid w:val="00226413"/>
    <w:rsid w:val="002270FB"/>
    <w:rsid w:val="00227A26"/>
    <w:rsid w:val="00230997"/>
    <w:rsid w:val="0023325D"/>
    <w:rsid w:val="00233917"/>
    <w:rsid w:val="00234A59"/>
    <w:rsid w:val="00235D5B"/>
    <w:rsid w:val="00237400"/>
    <w:rsid w:val="002403B1"/>
    <w:rsid w:val="002406FB"/>
    <w:rsid w:val="002409AF"/>
    <w:rsid w:val="00240EEE"/>
    <w:rsid w:val="00241590"/>
    <w:rsid w:val="00242E96"/>
    <w:rsid w:val="00243004"/>
    <w:rsid w:val="00243244"/>
    <w:rsid w:val="0024379B"/>
    <w:rsid w:val="00244A05"/>
    <w:rsid w:val="00245D74"/>
    <w:rsid w:val="00246261"/>
    <w:rsid w:val="002462DE"/>
    <w:rsid w:val="00246BC4"/>
    <w:rsid w:val="00247131"/>
    <w:rsid w:val="0024787A"/>
    <w:rsid w:val="00250791"/>
    <w:rsid w:val="00250E73"/>
    <w:rsid w:val="002510F3"/>
    <w:rsid w:val="00251C63"/>
    <w:rsid w:val="0025339E"/>
    <w:rsid w:val="00254146"/>
    <w:rsid w:val="00254255"/>
    <w:rsid w:val="002554CE"/>
    <w:rsid w:val="00256AE9"/>
    <w:rsid w:val="00256CE1"/>
    <w:rsid w:val="00256DBA"/>
    <w:rsid w:val="00257B25"/>
    <w:rsid w:val="0026005E"/>
    <w:rsid w:val="00261407"/>
    <w:rsid w:val="00261632"/>
    <w:rsid w:val="00261FF6"/>
    <w:rsid w:val="002629F1"/>
    <w:rsid w:val="00263D75"/>
    <w:rsid w:val="00265255"/>
    <w:rsid w:val="00267FBE"/>
    <w:rsid w:val="00270EDD"/>
    <w:rsid w:val="002711EA"/>
    <w:rsid w:val="00272F0D"/>
    <w:rsid w:val="002735C1"/>
    <w:rsid w:val="00274AAB"/>
    <w:rsid w:val="00275BB4"/>
    <w:rsid w:val="002761CF"/>
    <w:rsid w:val="002769A8"/>
    <w:rsid w:val="002770E8"/>
    <w:rsid w:val="0027727F"/>
    <w:rsid w:val="002775DE"/>
    <w:rsid w:val="00280459"/>
    <w:rsid w:val="0028046D"/>
    <w:rsid w:val="00281107"/>
    <w:rsid w:val="002811B7"/>
    <w:rsid w:val="00282006"/>
    <w:rsid w:val="00283472"/>
    <w:rsid w:val="002835C8"/>
    <w:rsid w:val="00284007"/>
    <w:rsid w:val="00284666"/>
    <w:rsid w:val="00285BDC"/>
    <w:rsid w:val="0028662A"/>
    <w:rsid w:val="0028687B"/>
    <w:rsid w:val="00287142"/>
    <w:rsid w:val="002875FB"/>
    <w:rsid w:val="002878BA"/>
    <w:rsid w:val="002878F8"/>
    <w:rsid w:val="00287EF0"/>
    <w:rsid w:val="00290FB9"/>
    <w:rsid w:val="00291000"/>
    <w:rsid w:val="002916C1"/>
    <w:rsid w:val="002917B1"/>
    <w:rsid w:val="0029234A"/>
    <w:rsid w:val="002935CB"/>
    <w:rsid w:val="002935CF"/>
    <w:rsid w:val="00293711"/>
    <w:rsid w:val="00293A80"/>
    <w:rsid w:val="00293DDD"/>
    <w:rsid w:val="00294A0D"/>
    <w:rsid w:val="00294D2E"/>
    <w:rsid w:val="00296EB1"/>
    <w:rsid w:val="00297692"/>
    <w:rsid w:val="00297A3E"/>
    <w:rsid w:val="002A0449"/>
    <w:rsid w:val="002A063F"/>
    <w:rsid w:val="002A19CB"/>
    <w:rsid w:val="002A2E0F"/>
    <w:rsid w:val="002A303D"/>
    <w:rsid w:val="002A3BD0"/>
    <w:rsid w:val="002A420B"/>
    <w:rsid w:val="002A4E96"/>
    <w:rsid w:val="002A4EC4"/>
    <w:rsid w:val="002A4EEC"/>
    <w:rsid w:val="002A6C25"/>
    <w:rsid w:val="002A6D11"/>
    <w:rsid w:val="002A7E64"/>
    <w:rsid w:val="002A7F46"/>
    <w:rsid w:val="002B38B5"/>
    <w:rsid w:val="002B409C"/>
    <w:rsid w:val="002B51A6"/>
    <w:rsid w:val="002B5E24"/>
    <w:rsid w:val="002B6152"/>
    <w:rsid w:val="002B62DD"/>
    <w:rsid w:val="002B6AE2"/>
    <w:rsid w:val="002B7B52"/>
    <w:rsid w:val="002C2282"/>
    <w:rsid w:val="002C2333"/>
    <w:rsid w:val="002C2728"/>
    <w:rsid w:val="002C2FD8"/>
    <w:rsid w:val="002C312D"/>
    <w:rsid w:val="002C37D6"/>
    <w:rsid w:val="002C4729"/>
    <w:rsid w:val="002C4F21"/>
    <w:rsid w:val="002C6149"/>
    <w:rsid w:val="002C650C"/>
    <w:rsid w:val="002C7329"/>
    <w:rsid w:val="002D0E30"/>
    <w:rsid w:val="002D10C3"/>
    <w:rsid w:val="002D1E7C"/>
    <w:rsid w:val="002D2022"/>
    <w:rsid w:val="002D21FA"/>
    <w:rsid w:val="002D2920"/>
    <w:rsid w:val="002D3813"/>
    <w:rsid w:val="002D38F7"/>
    <w:rsid w:val="002D3949"/>
    <w:rsid w:val="002D3983"/>
    <w:rsid w:val="002D4516"/>
    <w:rsid w:val="002D4C61"/>
    <w:rsid w:val="002D4D42"/>
    <w:rsid w:val="002D4FAD"/>
    <w:rsid w:val="002D550F"/>
    <w:rsid w:val="002D5C0D"/>
    <w:rsid w:val="002D5D99"/>
    <w:rsid w:val="002D61DC"/>
    <w:rsid w:val="002D6AEE"/>
    <w:rsid w:val="002E0DE6"/>
    <w:rsid w:val="002E0F78"/>
    <w:rsid w:val="002E207D"/>
    <w:rsid w:val="002E3AE4"/>
    <w:rsid w:val="002E3B3F"/>
    <w:rsid w:val="002E53E5"/>
    <w:rsid w:val="002E5490"/>
    <w:rsid w:val="002E666C"/>
    <w:rsid w:val="002E667D"/>
    <w:rsid w:val="002E742B"/>
    <w:rsid w:val="002E77D8"/>
    <w:rsid w:val="002F077F"/>
    <w:rsid w:val="002F1020"/>
    <w:rsid w:val="002F1B59"/>
    <w:rsid w:val="002F31D6"/>
    <w:rsid w:val="002F3209"/>
    <w:rsid w:val="002F3CFC"/>
    <w:rsid w:val="002F47D2"/>
    <w:rsid w:val="002F4AA5"/>
    <w:rsid w:val="002F502D"/>
    <w:rsid w:val="002F5EF2"/>
    <w:rsid w:val="002F60A7"/>
    <w:rsid w:val="002F76E4"/>
    <w:rsid w:val="002F7D4C"/>
    <w:rsid w:val="00302345"/>
    <w:rsid w:val="0030251E"/>
    <w:rsid w:val="003028C5"/>
    <w:rsid w:val="003029EA"/>
    <w:rsid w:val="00304A39"/>
    <w:rsid w:val="00304CA5"/>
    <w:rsid w:val="0030506F"/>
    <w:rsid w:val="003067A8"/>
    <w:rsid w:val="003105D4"/>
    <w:rsid w:val="00311479"/>
    <w:rsid w:val="00311B8F"/>
    <w:rsid w:val="00311E23"/>
    <w:rsid w:val="00312A37"/>
    <w:rsid w:val="00312E44"/>
    <w:rsid w:val="003138CF"/>
    <w:rsid w:val="00314B7E"/>
    <w:rsid w:val="00315255"/>
    <w:rsid w:val="003152EA"/>
    <w:rsid w:val="00315C91"/>
    <w:rsid w:val="00315E5D"/>
    <w:rsid w:val="00316B7E"/>
    <w:rsid w:val="00321B82"/>
    <w:rsid w:val="00321DE7"/>
    <w:rsid w:val="00321EDE"/>
    <w:rsid w:val="00322FCE"/>
    <w:rsid w:val="003232CF"/>
    <w:rsid w:val="00323C3D"/>
    <w:rsid w:val="00324604"/>
    <w:rsid w:val="00324C84"/>
    <w:rsid w:val="003250A3"/>
    <w:rsid w:val="0032767E"/>
    <w:rsid w:val="00327982"/>
    <w:rsid w:val="00327D51"/>
    <w:rsid w:val="003301FA"/>
    <w:rsid w:val="00333D6A"/>
    <w:rsid w:val="0033436D"/>
    <w:rsid w:val="00334D56"/>
    <w:rsid w:val="0033525D"/>
    <w:rsid w:val="00335AA8"/>
    <w:rsid w:val="00335FDD"/>
    <w:rsid w:val="00336968"/>
    <w:rsid w:val="00336ABE"/>
    <w:rsid w:val="00340114"/>
    <w:rsid w:val="00342196"/>
    <w:rsid w:val="003425A5"/>
    <w:rsid w:val="00342A48"/>
    <w:rsid w:val="003438AE"/>
    <w:rsid w:val="00344D4A"/>
    <w:rsid w:val="00345058"/>
    <w:rsid w:val="00345AB0"/>
    <w:rsid w:val="00346009"/>
    <w:rsid w:val="0034713C"/>
    <w:rsid w:val="00347315"/>
    <w:rsid w:val="0034797F"/>
    <w:rsid w:val="00350591"/>
    <w:rsid w:val="003510A3"/>
    <w:rsid w:val="00353F34"/>
    <w:rsid w:val="00354FEA"/>
    <w:rsid w:val="00357685"/>
    <w:rsid w:val="00360D17"/>
    <w:rsid w:val="003611A4"/>
    <w:rsid w:val="003612CE"/>
    <w:rsid w:val="00363339"/>
    <w:rsid w:val="003636D9"/>
    <w:rsid w:val="00363FE2"/>
    <w:rsid w:val="003651CA"/>
    <w:rsid w:val="0036796C"/>
    <w:rsid w:val="00371253"/>
    <w:rsid w:val="0037183D"/>
    <w:rsid w:val="00372C13"/>
    <w:rsid w:val="003736A9"/>
    <w:rsid w:val="00373FDC"/>
    <w:rsid w:val="003741F8"/>
    <w:rsid w:val="00375D32"/>
    <w:rsid w:val="0038015A"/>
    <w:rsid w:val="00380489"/>
    <w:rsid w:val="00380671"/>
    <w:rsid w:val="00380A64"/>
    <w:rsid w:val="00381B2A"/>
    <w:rsid w:val="00381CA4"/>
    <w:rsid w:val="00383183"/>
    <w:rsid w:val="00383558"/>
    <w:rsid w:val="003842F6"/>
    <w:rsid w:val="0038461F"/>
    <w:rsid w:val="0038522F"/>
    <w:rsid w:val="00385616"/>
    <w:rsid w:val="00386B35"/>
    <w:rsid w:val="00390176"/>
    <w:rsid w:val="003901FF"/>
    <w:rsid w:val="00390752"/>
    <w:rsid w:val="0039184B"/>
    <w:rsid w:val="0039236E"/>
    <w:rsid w:val="003942B0"/>
    <w:rsid w:val="0039675D"/>
    <w:rsid w:val="00397F8B"/>
    <w:rsid w:val="003A021E"/>
    <w:rsid w:val="003A0DD7"/>
    <w:rsid w:val="003A1C49"/>
    <w:rsid w:val="003A333C"/>
    <w:rsid w:val="003A5524"/>
    <w:rsid w:val="003A580E"/>
    <w:rsid w:val="003A5A99"/>
    <w:rsid w:val="003A5CAF"/>
    <w:rsid w:val="003A66C5"/>
    <w:rsid w:val="003A7CCC"/>
    <w:rsid w:val="003A7E4E"/>
    <w:rsid w:val="003B21D7"/>
    <w:rsid w:val="003B23A7"/>
    <w:rsid w:val="003B2769"/>
    <w:rsid w:val="003B2BF8"/>
    <w:rsid w:val="003B4E39"/>
    <w:rsid w:val="003B6C73"/>
    <w:rsid w:val="003B6DE1"/>
    <w:rsid w:val="003B7896"/>
    <w:rsid w:val="003C03B9"/>
    <w:rsid w:val="003C06FD"/>
    <w:rsid w:val="003C12D2"/>
    <w:rsid w:val="003C3DD2"/>
    <w:rsid w:val="003C5969"/>
    <w:rsid w:val="003C5CE1"/>
    <w:rsid w:val="003C5DC0"/>
    <w:rsid w:val="003C7477"/>
    <w:rsid w:val="003C771D"/>
    <w:rsid w:val="003C797A"/>
    <w:rsid w:val="003C7F07"/>
    <w:rsid w:val="003D00FB"/>
    <w:rsid w:val="003D0494"/>
    <w:rsid w:val="003D05ED"/>
    <w:rsid w:val="003D0A20"/>
    <w:rsid w:val="003D0E64"/>
    <w:rsid w:val="003D1497"/>
    <w:rsid w:val="003D254B"/>
    <w:rsid w:val="003D2AA2"/>
    <w:rsid w:val="003D2DEE"/>
    <w:rsid w:val="003D391C"/>
    <w:rsid w:val="003D5D4C"/>
    <w:rsid w:val="003D71D0"/>
    <w:rsid w:val="003D7C14"/>
    <w:rsid w:val="003E1E2E"/>
    <w:rsid w:val="003E2886"/>
    <w:rsid w:val="003E2D9B"/>
    <w:rsid w:val="003E3CFA"/>
    <w:rsid w:val="003E3DFA"/>
    <w:rsid w:val="003E567B"/>
    <w:rsid w:val="003E5A7F"/>
    <w:rsid w:val="003E734E"/>
    <w:rsid w:val="003E796E"/>
    <w:rsid w:val="003F07ED"/>
    <w:rsid w:val="003F0942"/>
    <w:rsid w:val="003F1BE9"/>
    <w:rsid w:val="003F1FFB"/>
    <w:rsid w:val="003F2BE2"/>
    <w:rsid w:val="003F33B9"/>
    <w:rsid w:val="003F3AE9"/>
    <w:rsid w:val="003F595C"/>
    <w:rsid w:val="003F7EA7"/>
    <w:rsid w:val="00400CB1"/>
    <w:rsid w:val="0040110C"/>
    <w:rsid w:val="00402512"/>
    <w:rsid w:val="0040252E"/>
    <w:rsid w:val="004041D2"/>
    <w:rsid w:val="00405995"/>
    <w:rsid w:val="00407479"/>
    <w:rsid w:val="004076E3"/>
    <w:rsid w:val="00407B0D"/>
    <w:rsid w:val="00410349"/>
    <w:rsid w:val="0041287E"/>
    <w:rsid w:val="00412AFD"/>
    <w:rsid w:val="00413996"/>
    <w:rsid w:val="00413E60"/>
    <w:rsid w:val="004147E5"/>
    <w:rsid w:val="00414A1D"/>
    <w:rsid w:val="00415E33"/>
    <w:rsid w:val="00416E80"/>
    <w:rsid w:val="00417013"/>
    <w:rsid w:val="004200BD"/>
    <w:rsid w:val="00421254"/>
    <w:rsid w:val="00421D31"/>
    <w:rsid w:val="004224C8"/>
    <w:rsid w:val="00422D5E"/>
    <w:rsid w:val="0042374E"/>
    <w:rsid w:val="004246B5"/>
    <w:rsid w:val="0042585A"/>
    <w:rsid w:val="00426DAB"/>
    <w:rsid w:val="00427199"/>
    <w:rsid w:val="00430A87"/>
    <w:rsid w:val="0043356B"/>
    <w:rsid w:val="00434CEF"/>
    <w:rsid w:val="00436409"/>
    <w:rsid w:val="0043662B"/>
    <w:rsid w:val="00436B35"/>
    <w:rsid w:val="004401EF"/>
    <w:rsid w:val="00440217"/>
    <w:rsid w:val="0044192D"/>
    <w:rsid w:val="004423F1"/>
    <w:rsid w:val="00442C74"/>
    <w:rsid w:val="00443084"/>
    <w:rsid w:val="004440D2"/>
    <w:rsid w:val="0044420F"/>
    <w:rsid w:val="004445A1"/>
    <w:rsid w:val="004467A9"/>
    <w:rsid w:val="00447D18"/>
    <w:rsid w:val="0045066E"/>
    <w:rsid w:val="00450E5B"/>
    <w:rsid w:val="00451637"/>
    <w:rsid w:val="00451DE8"/>
    <w:rsid w:val="004540FA"/>
    <w:rsid w:val="0045563E"/>
    <w:rsid w:val="00460461"/>
    <w:rsid w:val="00460593"/>
    <w:rsid w:val="00461756"/>
    <w:rsid w:val="00461AD2"/>
    <w:rsid w:val="00462730"/>
    <w:rsid w:val="00463EDD"/>
    <w:rsid w:val="00464C5D"/>
    <w:rsid w:val="00465519"/>
    <w:rsid w:val="0046624E"/>
    <w:rsid w:val="0046672A"/>
    <w:rsid w:val="00467153"/>
    <w:rsid w:val="004671C3"/>
    <w:rsid w:val="004673DB"/>
    <w:rsid w:val="004675E7"/>
    <w:rsid w:val="00467742"/>
    <w:rsid w:val="00467754"/>
    <w:rsid w:val="00467D17"/>
    <w:rsid w:val="004703E5"/>
    <w:rsid w:val="004707C2"/>
    <w:rsid w:val="00471CC3"/>
    <w:rsid w:val="0047335A"/>
    <w:rsid w:val="00474EE8"/>
    <w:rsid w:val="00475A71"/>
    <w:rsid w:val="0047707D"/>
    <w:rsid w:val="004770B3"/>
    <w:rsid w:val="004774F3"/>
    <w:rsid w:val="00480948"/>
    <w:rsid w:val="004816A4"/>
    <w:rsid w:val="00481E9D"/>
    <w:rsid w:val="00490E2A"/>
    <w:rsid w:val="00491DAC"/>
    <w:rsid w:val="004936FF"/>
    <w:rsid w:val="00494BA3"/>
    <w:rsid w:val="00495316"/>
    <w:rsid w:val="004A0CF0"/>
    <w:rsid w:val="004A1538"/>
    <w:rsid w:val="004A16F3"/>
    <w:rsid w:val="004A1794"/>
    <w:rsid w:val="004A17B2"/>
    <w:rsid w:val="004A18E7"/>
    <w:rsid w:val="004A1E14"/>
    <w:rsid w:val="004A241D"/>
    <w:rsid w:val="004A2DF6"/>
    <w:rsid w:val="004A36E8"/>
    <w:rsid w:val="004A46DB"/>
    <w:rsid w:val="004A63B6"/>
    <w:rsid w:val="004A64B1"/>
    <w:rsid w:val="004A798E"/>
    <w:rsid w:val="004A7ED2"/>
    <w:rsid w:val="004B1500"/>
    <w:rsid w:val="004B1813"/>
    <w:rsid w:val="004B28BB"/>
    <w:rsid w:val="004B4B5C"/>
    <w:rsid w:val="004B4BE3"/>
    <w:rsid w:val="004B4D20"/>
    <w:rsid w:val="004B5A23"/>
    <w:rsid w:val="004B6F5A"/>
    <w:rsid w:val="004B778D"/>
    <w:rsid w:val="004B7902"/>
    <w:rsid w:val="004B7B9C"/>
    <w:rsid w:val="004C026B"/>
    <w:rsid w:val="004C0539"/>
    <w:rsid w:val="004C2183"/>
    <w:rsid w:val="004C24EA"/>
    <w:rsid w:val="004C285C"/>
    <w:rsid w:val="004C2DA7"/>
    <w:rsid w:val="004C411C"/>
    <w:rsid w:val="004C43A6"/>
    <w:rsid w:val="004C48A6"/>
    <w:rsid w:val="004C4F62"/>
    <w:rsid w:val="004C5E8B"/>
    <w:rsid w:val="004C74BD"/>
    <w:rsid w:val="004C75F2"/>
    <w:rsid w:val="004D0EE8"/>
    <w:rsid w:val="004D1022"/>
    <w:rsid w:val="004D27F8"/>
    <w:rsid w:val="004D2D32"/>
    <w:rsid w:val="004D350B"/>
    <w:rsid w:val="004D5B8C"/>
    <w:rsid w:val="004D62FD"/>
    <w:rsid w:val="004D6E48"/>
    <w:rsid w:val="004D76B7"/>
    <w:rsid w:val="004E0022"/>
    <w:rsid w:val="004E0F5E"/>
    <w:rsid w:val="004E0FE8"/>
    <w:rsid w:val="004E13A3"/>
    <w:rsid w:val="004E1E4B"/>
    <w:rsid w:val="004E46F7"/>
    <w:rsid w:val="004E4ECE"/>
    <w:rsid w:val="004E4ED3"/>
    <w:rsid w:val="004E73AC"/>
    <w:rsid w:val="004E7A65"/>
    <w:rsid w:val="004F0FC9"/>
    <w:rsid w:val="004F11FE"/>
    <w:rsid w:val="004F13BF"/>
    <w:rsid w:val="004F262E"/>
    <w:rsid w:val="004F2BA3"/>
    <w:rsid w:val="004F519B"/>
    <w:rsid w:val="004F5A05"/>
    <w:rsid w:val="004F5E29"/>
    <w:rsid w:val="005004EE"/>
    <w:rsid w:val="00500B34"/>
    <w:rsid w:val="0050378D"/>
    <w:rsid w:val="00504790"/>
    <w:rsid w:val="005049B3"/>
    <w:rsid w:val="00505DCB"/>
    <w:rsid w:val="00505DE5"/>
    <w:rsid w:val="00505E65"/>
    <w:rsid w:val="005064B0"/>
    <w:rsid w:val="0050655E"/>
    <w:rsid w:val="00506FDF"/>
    <w:rsid w:val="005071E6"/>
    <w:rsid w:val="005106B7"/>
    <w:rsid w:val="005119A3"/>
    <w:rsid w:val="00513363"/>
    <w:rsid w:val="005133D4"/>
    <w:rsid w:val="00513D10"/>
    <w:rsid w:val="00514AAB"/>
    <w:rsid w:val="00514DEB"/>
    <w:rsid w:val="00515DCA"/>
    <w:rsid w:val="00516C9A"/>
    <w:rsid w:val="00520361"/>
    <w:rsid w:val="00521844"/>
    <w:rsid w:val="00522246"/>
    <w:rsid w:val="005226BA"/>
    <w:rsid w:val="00522FAD"/>
    <w:rsid w:val="00523666"/>
    <w:rsid w:val="00524344"/>
    <w:rsid w:val="0052469F"/>
    <w:rsid w:val="00525604"/>
    <w:rsid w:val="0052606A"/>
    <w:rsid w:val="005260FD"/>
    <w:rsid w:val="005267D8"/>
    <w:rsid w:val="00526B5A"/>
    <w:rsid w:val="005274B6"/>
    <w:rsid w:val="00531563"/>
    <w:rsid w:val="0053328A"/>
    <w:rsid w:val="00533927"/>
    <w:rsid w:val="00534AE3"/>
    <w:rsid w:val="00535351"/>
    <w:rsid w:val="005356F9"/>
    <w:rsid w:val="0053647D"/>
    <w:rsid w:val="0053669A"/>
    <w:rsid w:val="00536A59"/>
    <w:rsid w:val="00537247"/>
    <w:rsid w:val="005374AE"/>
    <w:rsid w:val="0053795B"/>
    <w:rsid w:val="00537E46"/>
    <w:rsid w:val="00541A75"/>
    <w:rsid w:val="00541F33"/>
    <w:rsid w:val="005434F2"/>
    <w:rsid w:val="00543633"/>
    <w:rsid w:val="00543A14"/>
    <w:rsid w:val="005442F1"/>
    <w:rsid w:val="0054430B"/>
    <w:rsid w:val="00544D29"/>
    <w:rsid w:val="00545A61"/>
    <w:rsid w:val="00546E6C"/>
    <w:rsid w:val="005503D4"/>
    <w:rsid w:val="00550B20"/>
    <w:rsid w:val="0055224B"/>
    <w:rsid w:val="0055445E"/>
    <w:rsid w:val="00554BC1"/>
    <w:rsid w:val="00555B90"/>
    <w:rsid w:val="00555E75"/>
    <w:rsid w:val="00557169"/>
    <w:rsid w:val="005571B0"/>
    <w:rsid w:val="00557A30"/>
    <w:rsid w:val="00557A99"/>
    <w:rsid w:val="00557EA9"/>
    <w:rsid w:val="00561165"/>
    <w:rsid w:val="005612BA"/>
    <w:rsid w:val="00561735"/>
    <w:rsid w:val="00561966"/>
    <w:rsid w:val="00561E96"/>
    <w:rsid w:val="005624E1"/>
    <w:rsid w:val="00563160"/>
    <w:rsid w:val="00563823"/>
    <w:rsid w:val="00563E34"/>
    <w:rsid w:val="005653C9"/>
    <w:rsid w:val="00565824"/>
    <w:rsid w:val="00565AD5"/>
    <w:rsid w:val="00565AE6"/>
    <w:rsid w:val="0056649F"/>
    <w:rsid w:val="00566BE1"/>
    <w:rsid w:val="00570301"/>
    <w:rsid w:val="0057060F"/>
    <w:rsid w:val="00570872"/>
    <w:rsid w:val="005720C6"/>
    <w:rsid w:val="0057324F"/>
    <w:rsid w:val="00573334"/>
    <w:rsid w:val="0057392B"/>
    <w:rsid w:val="005755C6"/>
    <w:rsid w:val="00575607"/>
    <w:rsid w:val="00577AF5"/>
    <w:rsid w:val="00577C02"/>
    <w:rsid w:val="00577D17"/>
    <w:rsid w:val="00580F98"/>
    <w:rsid w:val="00582FFA"/>
    <w:rsid w:val="0058326A"/>
    <w:rsid w:val="005845E5"/>
    <w:rsid w:val="00584658"/>
    <w:rsid w:val="005848AB"/>
    <w:rsid w:val="00586D66"/>
    <w:rsid w:val="00590272"/>
    <w:rsid w:val="00590614"/>
    <w:rsid w:val="005906A2"/>
    <w:rsid w:val="00591F82"/>
    <w:rsid w:val="00593762"/>
    <w:rsid w:val="0059439B"/>
    <w:rsid w:val="005946FA"/>
    <w:rsid w:val="005948DD"/>
    <w:rsid w:val="00594F4D"/>
    <w:rsid w:val="005957AE"/>
    <w:rsid w:val="00595CA5"/>
    <w:rsid w:val="00597186"/>
    <w:rsid w:val="0059743C"/>
    <w:rsid w:val="005977D8"/>
    <w:rsid w:val="005A08BD"/>
    <w:rsid w:val="005A0BE1"/>
    <w:rsid w:val="005A1A20"/>
    <w:rsid w:val="005A1D4A"/>
    <w:rsid w:val="005A1E25"/>
    <w:rsid w:val="005A2176"/>
    <w:rsid w:val="005A372C"/>
    <w:rsid w:val="005A3AFA"/>
    <w:rsid w:val="005A466B"/>
    <w:rsid w:val="005A7214"/>
    <w:rsid w:val="005B0B43"/>
    <w:rsid w:val="005B0E5C"/>
    <w:rsid w:val="005B1C37"/>
    <w:rsid w:val="005B32BF"/>
    <w:rsid w:val="005B3395"/>
    <w:rsid w:val="005B5040"/>
    <w:rsid w:val="005B604B"/>
    <w:rsid w:val="005B61FA"/>
    <w:rsid w:val="005B6559"/>
    <w:rsid w:val="005B7A1B"/>
    <w:rsid w:val="005C0737"/>
    <w:rsid w:val="005C0AF1"/>
    <w:rsid w:val="005C140E"/>
    <w:rsid w:val="005C3077"/>
    <w:rsid w:val="005C3A08"/>
    <w:rsid w:val="005C4861"/>
    <w:rsid w:val="005C4C37"/>
    <w:rsid w:val="005C51B6"/>
    <w:rsid w:val="005C5938"/>
    <w:rsid w:val="005C5F75"/>
    <w:rsid w:val="005C767D"/>
    <w:rsid w:val="005D04A4"/>
    <w:rsid w:val="005D0A19"/>
    <w:rsid w:val="005D3124"/>
    <w:rsid w:val="005D31E8"/>
    <w:rsid w:val="005D4724"/>
    <w:rsid w:val="005D5113"/>
    <w:rsid w:val="005D5421"/>
    <w:rsid w:val="005D5940"/>
    <w:rsid w:val="005D6D85"/>
    <w:rsid w:val="005D7AE5"/>
    <w:rsid w:val="005E1494"/>
    <w:rsid w:val="005E2414"/>
    <w:rsid w:val="005E2B64"/>
    <w:rsid w:val="005E2E1B"/>
    <w:rsid w:val="005E60A0"/>
    <w:rsid w:val="005F062C"/>
    <w:rsid w:val="005F0FB7"/>
    <w:rsid w:val="005F2A72"/>
    <w:rsid w:val="005F4548"/>
    <w:rsid w:val="005F4783"/>
    <w:rsid w:val="005F5819"/>
    <w:rsid w:val="005F5A3E"/>
    <w:rsid w:val="005F636C"/>
    <w:rsid w:val="005F7661"/>
    <w:rsid w:val="00600990"/>
    <w:rsid w:val="00601FE5"/>
    <w:rsid w:val="00602D28"/>
    <w:rsid w:val="006038E9"/>
    <w:rsid w:val="00603A89"/>
    <w:rsid w:val="006049E7"/>
    <w:rsid w:val="0060670E"/>
    <w:rsid w:val="00606E71"/>
    <w:rsid w:val="00607E3C"/>
    <w:rsid w:val="006101AF"/>
    <w:rsid w:val="006107BD"/>
    <w:rsid w:val="00611318"/>
    <w:rsid w:val="00611AB2"/>
    <w:rsid w:val="0061278F"/>
    <w:rsid w:val="00615401"/>
    <w:rsid w:val="0061574B"/>
    <w:rsid w:val="00615D19"/>
    <w:rsid w:val="00616AF9"/>
    <w:rsid w:val="00616D78"/>
    <w:rsid w:val="00616EA5"/>
    <w:rsid w:val="006176F4"/>
    <w:rsid w:val="00617808"/>
    <w:rsid w:val="00620758"/>
    <w:rsid w:val="00620ED9"/>
    <w:rsid w:val="00621EFC"/>
    <w:rsid w:val="006234C1"/>
    <w:rsid w:val="006234DF"/>
    <w:rsid w:val="006246C8"/>
    <w:rsid w:val="00625BDD"/>
    <w:rsid w:val="00625C9A"/>
    <w:rsid w:val="00627D4A"/>
    <w:rsid w:val="00630569"/>
    <w:rsid w:val="0063237A"/>
    <w:rsid w:val="0063273B"/>
    <w:rsid w:val="0063287E"/>
    <w:rsid w:val="0063339C"/>
    <w:rsid w:val="00633A21"/>
    <w:rsid w:val="006351B3"/>
    <w:rsid w:val="006355EA"/>
    <w:rsid w:val="00635E87"/>
    <w:rsid w:val="00636052"/>
    <w:rsid w:val="00636C0B"/>
    <w:rsid w:val="00636E01"/>
    <w:rsid w:val="00644BCE"/>
    <w:rsid w:val="00645BD4"/>
    <w:rsid w:val="00646C51"/>
    <w:rsid w:val="00650B6F"/>
    <w:rsid w:val="00651126"/>
    <w:rsid w:val="00651DFC"/>
    <w:rsid w:val="00651F81"/>
    <w:rsid w:val="006522B3"/>
    <w:rsid w:val="006523BB"/>
    <w:rsid w:val="00652A54"/>
    <w:rsid w:val="00653861"/>
    <w:rsid w:val="00653BED"/>
    <w:rsid w:val="006545BF"/>
    <w:rsid w:val="0065483F"/>
    <w:rsid w:val="00655047"/>
    <w:rsid w:val="00655CB4"/>
    <w:rsid w:val="00655CF2"/>
    <w:rsid w:val="00656AB2"/>
    <w:rsid w:val="00656E47"/>
    <w:rsid w:val="0065740F"/>
    <w:rsid w:val="00657AD9"/>
    <w:rsid w:val="00657C1B"/>
    <w:rsid w:val="00660057"/>
    <w:rsid w:val="00660B74"/>
    <w:rsid w:val="0066109F"/>
    <w:rsid w:val="00665003"/>
    <w:rsid w:val="00665086"/>
    <w:rsid w:val="00666009"/>
    <w:rsid w:val="006665FE"/>
    <w:rsid w:val="00670298"/>
    <w:rsid w:val="00670E77"/>
    <w:rsid w:val="00672086"/>
    <w:rsid w:val="00673F78"/>
    <w:rsid w:val="00674593"/>
    <w:rsid w:val="0067468C"/>
    <w:rsid w:val="00674959"/>
    <w:rsid w:val="00675B87"/>
    <w:rsid w:val="00675BD3"/>
    <w:rsid w:val="006760B3"/>
    <w:rsid w:val="006764B6"/>
    <w:rsid w:val="00680D6D"/>
    <w:rsid w:val="00681E1B"/>
    <w:rsid w:val="006830BD"/>
    <w:rsid w:val="00683288"/>
    <w:rsid w:val="006836F1"/>
    <w:rsid w:val="006866BC"/>
    <w:rsid w:val="00690D84"/>
    <w:rsid w:val="006911CE"/>
    <w:rsid w:val="00692F93"/>
    <w:rsid w:val="00693349"/>
    <w:rsid w:val="0069352A"/>
    <w:rsid w:val="00693897"/>
    <w:rsid w:val="00694094"/>
    <w:rsid w:val="00694BEE"/>
    <w:rsid w:val="0069512D"/>
    <w:rsid w:val="00695562"/>
    <w:rsid w:val="006A0D71"/>
    <w:rsid w:val="006A14A6"/>
    <w:rsid w:val="006A26F6"/>
    <w:rsid w:val="006A3332"/>
    <w:rsid w:val="006A3803"/>
    <w:rsid w:val="006A4F4A"/>
    <w:rsid w:val="006A51BE"/>
    <w:rsid w:val="006A5424"/>
    <w:rsid w:val="006A54FC"/>
    <w:rsid w:val="006A5A03"/>
    <w:rsid w:val="006A5FB2"/>
    <w:rsid w:val="006A69C1"/>
    <w:rsid w:val="006A6A8B"/>
    <w:rsid w:val="006A6FF1"/>
    <w:rsid w:val="006B0BA1"/>
    <w:rsid w:val="006B0C02"/>
    <w:rsid w:val="006B1F3C"/>
    <w:rsid w:val="006B2C41"/>
    <w:rsid w:val="006B450D"/>
    <w:rsid w:val="006B5EFD"/>
    <w:rsid w:val="006B6374"/>
    <w:rsid w:val="006B654D"/>
    <w:rsid w:val="006C0198"/>
    <w:rsid w:val="006C2C9A"/>
    <w:rsid w:val="006C39E1"/>
    <w:rsid w:val="006C3C8A"/>
    <w:rsid w:val="006C43EE"/>
    <w:rsid w:val="006C501E"/>
    <w:rsid w:val="006C5DD9"/>
    <w:rsid w:val="006C5EBB"/>
    <w:rsid w:val="006C6C68"/>
    <w:rsid w:val="006C7774"/>
    <w:rsid w:val="006C7CBA"/>
    <w:rsid w:val="006D0EBF"/>
    <w:rsid w:val="006D0F10"/>
    <w:rsid w:val="006D1C84"/>
    <w:rsid w:val="006D3669"/>
    <w:rsid w:val="006D4551"/>
    <w:rsid w:val="006D4A1C"/>
    <w:rsid w:val="006D75DF"/>
    <w:rsid w:val="006E1F0F"/>
    <w:rsid w:val="006E261D"/>
    <w:rsid w:val="006E3314"/>
    <w:rsid w:val="006E3608"/>
    <w:rsid w:val="006E38A7"/>
    <w:rsid w:val="006E4250"/>
    <w:rsid w:val="006E49E6"/>
    <w:rsid w:val="006E4C92"/>
    <w:rsid w:val="006E5FE1"/>
    <w:rsid w:val="006E6C89"/>
    <w:rsid w:val="006E7889"/>
    <w:rsid w:val="006E7F89"/>
    <w:rsid w:val="006F0454"/>
    <w:rsid w:val="006F0663"/>
    <w:rsid w:val="006F0BEC"/>
    <w:rsid w:val="006F1E61"/>
    <w:rsid w:val="006F21FF"/>
    <w:rsid w:val="006F2C43"/>
    <w:rsid w:val="006F2D4C"/>
    <w:rsid w:val="006F3074"/>
    <w:rsid w:val="006F3174"/>
    <w:rsid w:val="006F3326"/>
    <w:rsid w:val="006F42E7"/>
    <w:rsid w:val="006F442E"/>
    <w:rsid w:val="006F56A6"/>
    <w:rsid w:val="006F5831"/>
    <w:rsid w:val="006F5B11"/>
    <w:rsid w:val="006F5E36"/>
    <w:rsid w:val="006F5F96"/>
    <w:rsid w:val="006F610B"/>
    <w:rsid w:val="006F613F"/>
    <w:rsid w:val="006F7AD4"/>
    <w:rsid w:val="0070001D"/>
    <w:rsid w:val="007006FD"/>
    <w:rsid w:val="007007C8"/>
    <w:rsid w:val="00700C86"/>
    <w:rsid w:val="0070173C"/>
    <w:rsid w:val="007019CA"/>
    <w:rsid w:val="00701D18"/>
    <w:rsid w:val="00702CA1"/>
    <w:rsid w:val="00703479"/>
    <w:rsid w:val="00704CD4"/>
    <w:rsid w:val="007056AE"/>
    <w:rsid w:val="00705D0C"/>
    <w:rsid w:val="007064E2"/>
    <w:rsid w:val="0071026C"/>
    <w:rsid w:val="0071188B"/>
    <w:rsid w:val="00712117"/>
    <w:rsid w:val="00712535"/>
    <w:rsid w:val="00712948"/>
    <w:rsid w:val="0071300B"/>
    <w:rsid w:val="0071363B"/>
    <w:rsid w:val="007139BF"/>
    <w:rsid w:val="00713D6F"/>
    <w:rsid w:val="00714BCD"/>
    <w:rsid w:val="00715449"/>
    <w:rsid w:val="0071646D"/>
    <w:rsid w:val="00716B90"/>
    <w:rsid w:val="0071764B"/>
    <w:rsid w:val="0071796F"/>
    <w:rsid w:val="00717B61"/>
    <w:rsid w:val="00720088"/>
    <w:rsid w:val="00720094"/>
    <w:rsid w:val="00720BCE"/>
    <w:rsid w:val="007212A8"/>
    <w:rsid w:val="00721EE9"/>
    <w:rsid w:val="0072200C"/>
    <w:rsid w:val="0072309B"/>
    <w:rsid w:val="007234F6"/>
    <w:rsid w:val="007238ED"/>
    <w:rsid w:val="00723B45"/>
    <w:rsid w:val="00723CC0"/>
    <w:rsid w:val="00723D58"/>
    <w:rsid w:val="00724513"/>
    <w:rsid w:val="00724D94"/>
    <w:rsid w:val="00725328"/>
    <w:rsid w:val="007270F5"/>
    <w:rsid w:val="00727493"/>
    <w:rsid w:val="00730CE5"/>
    <w:rsid w:val="00730CFC"/>
    <w:rsid w:val="00731445"/>
    <w:rsid w:val="00731493"/>
    <w:rsid w:val="007319A3"/>
    <w:rsid w:val="007348A6"/>
    <w:rsid w:val="00734B65"/>
    <w:rsid w:val="00735125"/>
    <w:rsid w:val="00735F95"/>
    <w:rsid w:val="0073672C"/>
    <w:rsid w:val="007369E1"/>
    <w:rsid w:val="00737F8E"/>
    <w:rsid w:val="00737FF2"/>
    <w:rsid w:val="007404D8"/>
    <w:rsid w:val="00740647"/>
    <w:rsid w:val="007406AD"/>
    <w:rsid w:val="0074089D"/>
    <w:rsid w:val="0074110F"/>
    <w:rsid w:val="00741582"/>
    <w:rsid w:val="00741C41"/>
    <w:rsid w:val="00742B3E"/>
    <w:rsid w:val="007434EB"/>
    <w:rsid w:val="0074359C"/>
    <w:rsid w:val="00743E75"/>
    <w:rsid w:val="0074446C"/>
    <w:rsid w:val="00744D54"/>
    <w:rsid w:val="00744DE0"/>
    <w:rsid w:val="00746519"/>
    <w:rsid w:val="00746AB2"/>
    <w:rsid w:val="0074768B"/>
    <w:rsid w:val="00747C2B"/>
    <w:rsid w:val="00747D69"/>
    <w:rsid w:val="00750083"/>
    <w:rsid w:val="00751194"/>
    <w:rsid w:val="0075631A"/>
    <w:rsid w:val="00756373"/>
    <w:rsid w:val="00756C15"/>
    <w:rsid w:val="00760A90"/>
    <w:rsid w:val="00760BC9"/>
    <w:rsid w:val="007626AD"/>
    <w:rsid w:val="00762BA7"/>
    <w:rsid w:val="00762FCB"/>
    <w:rsid w:val="00763206"/>
    <w:rsid w:val="00763ADA"/>
    <w:rsid w:val="007648EC"/>
    <w:rsid w:val="00765292"/>
    <w:rsid w:val="00767893"/>
    <w:rsid w:val="00767D1E"/>
    <w:rsid w:val="00767DDE"/>
    <w:rsid w:val="007710B7"/>
    <w:rsid w:val="0077334D"/>
    <w:rsid w:val="00773F7D"/>
    <w:rsid w:val="00774389"/>
    <w:rsid w:val="00775CA4"/>
    <w:rsid w:val="0078085C"/>
    <w:rsid w:val="0078103A"/>
    <w:rsid w:val="007814E2"/>
    <w:rsid w:val="00781526"/>
    <w:rsid w:val="00781A32"/>
    <w:rsid w:val="00781CFF"/>
    <w:rsid w:val="00781DBE"/>
    <w:rsid w:val="00784DAF"/>
    <w:rsid w:val="00784F9F"/>
    <w:rsid w:val="007855C9"/>
    <w:rsid w:val="00785F3E"/>
    <w:rsid w:val="0078601A"/>
    <w:rsid w:val="0078654C"/>
    <w:rsid w:val="00786623"/>
    <w:rsid w:val="00786F12"/>
    <w:rsid w:val="00786F61"/>
    <w:rsid w:val="0079086C"/>
    <w:rsid w:val="00790A9F"/>
    <w:rsid w:val="007921AA"/>
    <w:rsid w:val="00792979"/>
    <w:rsid w:val="00793B22"/>
    <w:rsid w:val="007940E1"/>
    <w:rsid w:val="007947A7"/>
    <w:rsid w:val="007965A7"/>
    <w:rsid w:val="0079663C"/>
    <w:rsid w:val="007A023A"/>
    <w:rsid w:val="007A19BD"/>
    <w:rsid w:val="007A21D0"/>
    <w:rsid w:val="007A34A4"/>
    <w:rsid w:val="007A35EC"/>
    <w:rsid w:val="007A66CB"/>
    <w:rsid w:val="007A6A5B"/>
    <w:rsid w:val="007B0338"/>
    <w:rsid w:val="007B0C41"/>
    <w:rsid w:val="007B2983"/>
    <w:rsid w:val="007B4394"/>
    <w:rsid w:val="007B5120"/>
    <w:rsid w:val="007B61E4"/>
    <w:rsid w:val="007B674B"/>
    <w:rsid w:val="007C11DA"/>
    <w:rsid w:val="007C1AF1"/>
    <w:rsid w:val="007C2603"/>
    <w:rsid w:val="007C3192"/>
    <w:rsid w:val="007C54FC"/>
    <w:rsid w:val="007C5AA2"/>
    <w:rsid w:val="007C60BE"/>
    <w:rsid w:val="007C670D"/>
    <w:rsid w:val="007D02BC"/>
    <w:rsid w:val="007D04E8"/>
    <w:rsid w:val="007D0603"/>
    <w:rsid w:val="007D27ED"/>
    <w:rsid w:val="007D3396"/>
    <w:rsid w:val="007D37B2"/>
    <w:rsid w:val="007D3C22"/>
    <w:rsid w:val="007D4900"/>
    <w:rsid w:val="007D4948"/>
    <w:rsid w:val="007D4D64"/>
    <w:rsid w:val="007D6FD4"/>
    <w:rsid w:val="007D7C85"/>
    <w:rsid w:val="007E1142"/>
    <w:rsid w:val="007E115F"/>
    <w:rsid w:val="007E32DF"/>
    <w:rsid w:val="007E4F38"/>
    <w:rsid w:val="007E56E6"/>
    <w:rsid w:val="007E6695"/>
    <w:rsid w:val="007E683D"/>
    <w:rsid w:val="007F2571"/>
    <w:rsid w:val="007F3CC4"/>
    <w:rsid w:val="007F3EAE"/>
    <w:rsid w:val="007F4245"/>
    <w:rsid w:val="007F5403"/>
    <w:rsid w:val="007F6DC9"/>
    <w:rsid w:val="008029EE"/>
    <w:rsid w:val="00803395"/>
    <w:rsid w:val="0080415B"/>
    <w:rsid w:val="0080551A"/>
    <w:rsid w:val="00806B62"/>
    <w:rsid w:val="0081024E"/>
    <w:rsid w:val="00810EDB"/>
    <w:rsid w:val="0081196F"/>
    <w:rsid w:val="00811A8B"/>
    <w:rsid w:val="00811B8A"/>
    <w:rsid w:val="0081255E"/>
    <w:rsid w:val="00812744"/>
    <w:rsid w:val="00812787"/>
    <w:rsid w:val="00812C71"/>
    <w:rsid w:val="00812F5B"/>
    <w:rsid w:val="008130C8"/>
    <w:rsid w:val="00813606"/>
    <w:rsid w:val="0081395C"/>
    <w:rsid w:val="00814234"/>
    <w:rsid w:val="00815B1D"/>
    <w:rsid w:val="00817415"/>
    <w:rsid w:val="00817E68"/>
    <w:rsid w:val="00820940"/>
    <w:rsid w:val="00820B8F"/>
    <w:rsid w:val="00821990"/>
    <w:rsid w:val="00822991"/>
    <w:rsid w:val="00822B0E"/>
    <w:rsid w:val="00824192"/>
    <w:rsid w:val="00824412"/>
    <w:rsid w:val="008246BF"/>
    <w:rsid w:val="0082486E"/>
    <w:rsid w:val="008251A8"/>
    <w:rsid w:val="008274A4"/>
    <w:rsid w:val="008276C9"/>
    <w:rsid w:val="00830DBB"/>
    <w:rsid w:val="00833082"/>
    <w:rsid w:val="0083310D"/>
    <w:rsid w:val="00833FB6"/>
    <w:rsid w:val="00836D53"/>
    <w:rsid w:val="00837BBD"/>
    <w:rsid w:val="00837F72"/>
    <w:rsid w:val="0084018F"/>
    <w:rsid w:val="00841242"/>
    <w:rsid w:val="00841698"/>
    <w:rsid w:val="008439B8"/>
    <w:rsid w:val="0084447C"/>
    <w:rsid w:val="0084571F"/>
    <w:rsid w:val="008475F3"/>
    <w:rsid w:val="00847EBE"/>
    <w:rsid w:val="008506AD"/>
    <w:rsid w:val="00851238"/>
    <w:rsid w:val="00851379"/>
    <w:rsid w:val="00852C2E"/>
    <w:rsid w:val="00854886"/>
    <w:rsid w:val="00854BA5"/>
    <w:rsid w:val="008561B3"/>
    <w:rsid w:val="0085624E"/>
    <w:rsid w:val="008566ED"/>
    <w:rsid w:val="00857438"/>
    <w:rsid w:val="00860414"/>
    <w:rsid w:val="00860594"/>
    <w:rsid w:val="0086074D"/>
    <w:rsid w:val="008612B4"/>
    <w:rsid w:val="0086151B"/>
    <w:rsid w:val="008618CB"/>
    <w:rsid w:val="00862097"/>
    <w:rsid w:val="008620E2"/>
    <w:rsid w:val="00862C65"/>
    <w:rsid w:val="00864034"/>
    <w:rsid w:val="008641A0"/>
    <w:rsid w:val="00864541"/>
    <w:rsid w:val="008648D5"/>
    <w:rsid w:val="00865798"/>
    <w:rsid w:val="00866343"/>
    <w:rsid w:val="00867162"/>
    <w:rsid w:val="00870A53"/>
    <w:rsid w:val="00871573"/>
    <w:rsid w:val="008718A7"/>
    <w:rsid w:val="00871927"/>
    <w:rsid w:val="0087233C"/>
    <w:rsid w:val="00872D67"/>
    <w:rsid w:val="00873E9D"/>
    <w:rsid w:val="00875CA0"/>
    <w:rsid w:val="00876801"/>
    <w:rsid w:val="008773AE"/>
    <w:rsid w:val="00877580"/>
    <w:rsid w:val="00877FA6"/>
    <w:rsid w:val="00880FD0"/>
    <w:rsid w:val="008822BD"/>
    <w:rsid w:val="00882E90"/>
    <w:rsid w:val="00883318"/>
    <w:rsid w:val="00883D9A"/>
    <w:rsid w:val="00885F09"/>
    <w:rsid w:val="00886CCC"/>
    <w:rsid w:val="0088709F"/>
    <w:rsid w:val="00887A39"/>
    <w:rsid w:val="00887BF0"/>
    <w:rsid w:val="00890062"/>
    <w:rsid w:val="0089115D"/>
    <w:rsid w:val="008917E1"/>
    <w:rsid w:val="00891CF3"/>
    <w:rsid w:val="0089215F"/>
    <w:rsid w:val="0089222D"/>
    <w:rsid w:val="008938B2"/>
    <w:rsid w:val="00893D09"/>
    <w:rsid w:val="0089439D"/>
    <w:rsid w:val="008952DF"/>
    <w:rsid w:val="00896BA9"/>
    <w:rsid w:val="00897B60"/>
    <w:rsid w:val="008A0933"/>
    <w:rsid w:val="008A1B23"/>
    <w:rsid w:val="008A312B"/>
    <w:rsid w:val="008A58EA"/>
    <w:rsid w:val="008A6131"/>
    <w:rsid w:val="008A72E1"/>
    <w:rsid w:val="008B0D09"/>
    <w:rsid w:val="008B13C8"/>
    <w:rsid w:val="008B15B3"/>
    <w:rsid w:val="008B28DA"/>
    <w:rsid w:val="008B461D"/>
    <w:rsid w:val="008B6C6D"/>
    <w:rsid w:val="008C0337"/>
    <w:rsid w:val="008C0C87"/>
    <w:rsid w:val="008C176A"/>
    <w:rsid w:val="008C2040"/>
    <w:rsid w:val="008C292C"/>
    <w:rsid w:val="008C392F"/>
    <w:rsid w:val="008C5483"/>
    <w:rsid w:val="008C5499"/>
    <w:rsid w:val="008C5677"/>
    <w:rsid w:val="008C64F0"/>
    <w:rsid w:val="008C6E7F"/>
    <w:rsid w:val="008D27BC"/>
    <w:rsid w:val="008D351C"/>
    <w:rsid w:val="008D40B4"/>
    <w:rsid w:val="008D4403"/>
    <w:rsid w:val="008D5BFB"/>
    <w:rsid w:val="008D6EBD"/>
    <w:rsid w:val="008D75BA"/>
    <w:rsid w:val="008D7AA1"/>
    <w:rsid w:val="008E08AC"/>
    <w:rsid w:val="008E0A17"/>
    <w:rsid w:val="008E35B9"/>
    <w:rsid w:val="008E370B"/>
    <w:rsid w:val="008E382A"/>
    <w:rsid w:val="008E4BC9"/>
    <w:rsid w:val="008E5CB0"/>
    <w:rsid w:val="008E620D"/>
    <w:rsid w:val="008E6251"/>
    <w:rsid w:val="008E65E5"/>
    <w:rsid w:val="008E6A40"/>
    <w:rsid w:val="008E6D83"/>
    <w:rsid w:val="008E7AD1"/>
    <w:rsid w:val="008F0BAC"/>
    <w:rsid w:val="008F0E1A"/>
    <w:rsid w:val="008F173D"/>
    <w:rsid w:val="008F1DCA"/>
    <w:rsid w:val="008F379D"/>
    <w:rsid w:val="008F5559"/>
    <w:rsid w:val="008F5F7C"/>
    <w:rsid w:val="008F78C3"/>
    <w:rsid w:val="008F7D6F"/>
    <w:rsid w:val="00900748"/>
    <w:rsid w:val="00900BDF"/>
    <w:rsid w:val="00900CD8"/>
    <w:rsid w:val="00902312"/>
    <w:rsid w:val="00902964"/>
    <w:rsid w:val="00902A82"/>
    <w:rsid w:val="00902EDB"/>
    <w:rsid w:val="009037F9"/>
    <w:rsid w:val="00904C71"/>
    <w:rsid w:val="00905968"/>
    <w:rsid w:val="009060B5"/>
    <w:rsid w:val="00906139"/>
    <w:rsid w:val="009064DC"/>
    <w:rsid w:val="0090734B"/>
    <w:rsid w:val="009076E4"/>
    <w:rsid w:val="00910F44"/>
    <w:rsid w:val="00911356"/>
    <w:rsid w:val="00911751"/>
    <w:rsid w:val="0091189E"/>
    <w:rsid w:val="00911969"/>
    <w:rsid w:val="009121E9"/>
    <w:rsid w:val="0091329D"/>
    <w:rsid w:val="009134F2"/>
    <w:rsid w:val="00913609"/>
    <w:rsid w:val="009148D2"/>
    <w:rsid w:val="00914D8D"/>
    <w:rsid w:val="00915CC0"/>
    <w:rsid w:val="009175C5"/>
    <w:rsid w:val="00920CAB"/>
    <w:rsid w:val="00921E01"/>
    <w:rsid w:val="00921FD8"/>
    <w:rsid w:val="009237B3"/>
    <w:rsid w:val="00923A24"/>
    <w:rsid w:val="0092449B"/>
    <w:rsid w:val="0092467E"/>
    <w:rsid w:val="00924E87"/>
    <w:rsid w:val="00925927"/>
    <w:rsid w:val="00925ABB"/>
    <w:rsid w:val="00926741"/>
    <w:rsid w:val="00927118"/>
    <w:rsid w:val="00930704"/>
    <w:rsid w:val="0093106D"/>
    <w:rsid w:val="00931C56"/>
    <w:rsid w:val="009327D3"/>
    <w:rsid w:val="00932D77"/>
    <w:rsid w:val="00935736"/>
    <w:rsid w:val="00935EC9"/>
    <w:rsid w:val="0093726D"/>
    <w:rsid w:val="00941543"/>
    <w:rsid w:val="00942323"/>
    <w:rsid w:val="0094282A"/>
    <w:rsid w:val="009429C1"/>
    <w:rsid w:val="00942D20"/>
    <w:rsid w:val="009449BC"/>
    <w:rsid w:val="0094600F"/>
    <w:rsid w:val="0094684F"/>
    <w:rsid w:val="00947266"/>
    <w:rsid w:val="009503D9"/>
    <w:rsid w:val="00950EF9"/>
    <w:rsid w:val="00951441"/>
    <w:rsid w:val="00951610"/>
    <w:rsid w:val="00951FBC"/>
    <w:rsid w:val="00952ECD"/>
    <w:rsid w:val="00952FAB"/>
    <w:rsid w:val="00953FF8"/>
    <w:rsid w:val="00954071"/>
    <w:rsid w:val="00955218"/>
    <w:rsid w:val="009555C0"/>
    <w:rsid w:val="00955854"/>
    <w:rsid w:val="00960FBA"/>
    <w:rsid w:val="009639C3"/>
    <w:rsid w:val="00964B30"/>
    <w:rsid w:val="0096542F"/>
    <w:rsid w:val="00966BAB"/>
    <w:rsid w:val="009703CD"/>
    <w:rsid w:val="0097508F"/>
    <w:rsid w:val="00975997"/>
    <w:rsid w:val="00975B36"/>
    <w:rsid w:val="00975D7B"/>
    <w:rsid w:val="0098054D"/>
    <w:rsid w:val="00980AEC"/>
    <w:rsid w:val="00981478"/>
    <w:rsid w:val="00982022"/>
    <w:rsid w:val="0098488E"/>
    <w:rsid w:val="009852F3"/>
    <w:rsid w:val="00985CD0"/>
    <w:rsid w:val="00985D61"/>
    <w:rsid w:val="00985FAE"/>
    <w:rsid w:val="00986CBC"/>
    <w:rsid w:val="00990678"/>
    <w:rsid w:val="0099077D"/>
    <w:rsid w:val="0099093D"/>
    <w:rsid w:val="00991D1F"/>
    <w:rsid w:val="00993CD5"/>
    <w:rsid w:val="00993EA4"/>
    <w:rsid w:val="00994B26"/>
    <w:rsid w:val="00994D05"/>
    <w:rsid w:val="00996FCB"/>
    <w:rsid w:val="00997489"/>
    <w:rsid w:val="009A05A2"/>
    <w:rsid w:val="009A16C7"/>
    <w:rsid w:val="009A3EEF"/>
    <w:rsid w:val="009A7043"/>
    <w:rsid w:val="009A7102"/>
    <w:rsid w:val="009A7DD1"/>
    <w:rsid w:val="009B0F90"/>
    <w:rsid w:val="009B1F09"/>
    <w:rsid w:val="009B217F"/>
    <w:rsid w:val="009B336D"/>
    <w:rsid w:val="009B3B26"/>
    <w:rsid w:val="009B4408"/>
    <w:rsid w:val="009B5247"/>
    <w:rsid w:val="009B5DCB"/>
    <w:rsid w:val="009B60A6"/>
    <w:rsid w:val="009B6381"/>
    <w:rsid w:val="009C1591"/>
    <w:rsid w:val="009C2CA3"/>
    <w:rsid w:val="009C3867"/>
    <w:rsid w:val="009C5C51"/>
    <w:rsid w:val="009C67EB"/>
    <w:rsid w:val="009C77FA"/>
    <w:rsid w:val="009D0043"/>
    <w:rsid w:val="009D054C"/>
    <w:rsid w:val="009D06DD"/>
    <w:rsid w:val="009D0A6A"/>
    <w:rsid w:val="009D0C2E"/>
    <w:rsid w:val="009D29BE"/>
    <w:rsid w:val="009D4BCF"/>
    <w:rsid w:val="009D606D"/>
    <w:rsid w:val="009D620C"/>
    <w:rsid w:val="009D78FC"/>
    <w:rsid w:val="009E0B69"/>
    <w:rsid w:val="009E11AC"/>
    <w:rsid w:val="009E161D"/>
    <w:rsid w:val="009E1F69"/>
    <w:rsid w:val="009E29AD"/>
    <w:rsid w:val="009E2A5E"/>
    <w:rsid w:val="009E2F81"/>
    <w:rsid w:val="009E51F4"/>
    <w:rsid w:val="009E5930"/>
    <w:rsid w:val="009E5D07"/>
    <w:rsid w:val="009E6BF7"/>
    <w:rsid w:val="009E7591"/>
    <w:rsid w:val="009F2577"/>
    <w:rsid w:val="009F4331"/>
    <w:rsid w:val="009F4F72"/>
    <w:rsid w:val="009F6818"/>
    <w:rsid w:val="009F6D20"/>
    <w:rsid w:val="009F75B7"/>
    <w:rsid w:val="00A00434"/>
    <w:rsid w:val="00A0225C"/>
    <w:rsid w:val="00A02BDB"/>
    <w:rsid w:val="00A02FD8"/>
    <w:rsid w:val="00A0441B"/>
    <w:rsid w:val="00A04975"/>
    <w:rsid w:val="00A04BAA"/>
    <w:rsid w:val="00A06426"/>
    <w:rsid w:val="00A06500"/>
    <w:rsid w:val="00A07800"/>
    <w:rsid w:val="00A118A0"/>
    <w:rsid w:val="00A125F2"/>
    <w:rsid w:val="00A1370A"/>
    <w:rsid w:val="00A13B64"/>
    <w:rsid w:val="00A14691"/>
    <w:rsid w:val="00A14D04"/>
    <w:rsid w:val="00A162D2"/>
    <w:rsid w:val="00A16FF7"/>
    <w:rsid w:val="00A17BCA"/>
    <w:rsid w:val="00A209DD"/>
    <w:rsid w:val="00A23842"/>
    <w:rsid w:val="00A244D4"/>
    <w:rsid w:val="00A258F5"/>
    <w:rsid w:val="00A26833"/>
    <w:rsid w:val="00A26B3A"/>
    <w:rsid w:val="00A26B46"/>
    <w:rsid w:val="00A27193"/>
    <w:rsid w:val="00A275A3"/>
    <w:rsid w:val="00A27707"/>
    <w:rsid w:val="00A3054C"/>
    <w:rsid w:val="00A3150A"/>
    <w:rsid w:val="00A31891"/>
    <w:rsid w:val="00A31DFF"/>
    <w:rsid w:val="00A31F63"/>
    <w:rsid w:val="00A3213A"/>
    <w:rsid w:val="00A32865"/>
    <w:rsid w:val="00A328C1"/>
    <w:rsid w:val="00A32A63"/>
    <w:rsid w:val="00A34873"/>
    <w:rsid w:val="00A35B17"/>
    <w:rsid w:val="00A36093"/>
    <w:rsid w:val="00A36BE8"/>
    <w:rsid w:val="00A36EA3"/>
    <w:rsid w:val="00A4031C"/>
    <w:rsid w:val="00A40513"/>
    <w:rsid w:val="00A4093E"/>
    <w:rsid w:val="00A40C83"/>
    <w:rsid w:val="00A41387"/>
    <w:rsid w:val="00A41846"/>
    <w:rsid w:val="00A42989"/>
    <w:rsid w:val="00A42ECB"/>
    <w:rsid w:val="00A43418"/>
    <w:rsid w:val="00A44A5A"/>
    <w:rsid w:val="00A47018"/>
    <w:rsid w:val="00A4714A"/>
    <w:rsid w:val="00A474DF"/>
    <w:rsid w:val="00A5022E"/>
    <w:rsid w:val="00A503F7"/>
    <w:rsid w:val="00A52E4D"/>
    <w:rsid w:val="00A53391"/>
    <w:rsid w:val="00A5560D"/>
    <w:rsid w:val="00A556CA"/>
    <w:rsid w:val="00A557A4"/>
    <w:rsid w:val="00A55C67"/>
    <w:rsid w:val="00A56779"/>
    <w:rsid w:val="00A574EC"/>
    <w:rsid w:val="00A576A9"/>
    <w:rsid w:val="00A577D3"/>
    <w:rsid w:val="00A624F7"/>
    <w:rsid w:val="00A637E4"/>
    <w:rsid w:val="00A643E2"/>
    <w:rsid w:val="00A659B0"/>
    <w:rsid w:val="00A665AA"/>
    <w:rsid w:val="00A66DAD"/>
    <w:rsid w:val="00A71896"/>
    <w:rsid w:val="00A71A08"/>
    <w:rsid w:val="00A71C69"/>
    <w:rsid w:val="00A72CCB"/>
    <w:rsid w:val="00A736DE"/>
    <w:rsid w:val="00A753D6"/>
    <w:rsid w:val="00A756BB"/>
    <w:rsid w:val="00A76E0A"/>
    <w:rsid w:val="00A76E73"/>
    <w:rsid w:val="00A80F5F"/>
    <w:rsid w:val="00A812C3"/>
    <w:rsid w:val="00A81C26"/>
    <w:rsid w:val="00A81D1B"/>
    <w:rsid w:val="00A8206F"/>
    <w:rsid w:val="00A822BE"/>
    <w:rsid w:val="00A8231F"/>
    <w:rsid w:val="00A82567"/>
    <w:rsid w:val="00A8449B"/>
    <w:rsid w:val="00A852E6"/>
    <w:rsid w:val="00A85465"/>
    <w:rsid w:val="00A87781"/>
    <w:rsid w:val="00A90978"/>
    <w:rsid w:val="00A90BC5"/>
    <w:rsid w:val="00A913FC"/>
    <w:rsid w:val="00A92581"/>
    <w:rsid w:val="00A93817"/>
    <w:rsid w:val="00A9562E"/>
    <w:rsid w:val="00A95704"/>
    <w:rsid w:val="00A95D3B"/>
    <w:rsid w:val="00A9667D"/>
    <w:rsid w:val="00A96837"/>
    <w:rsid w:val="00A97372"/>
    <w:rsid w:val="00A976DF"/>
    <w:rsid w:val="00A97FE7"/>
    <w:rsid w:val="00AA0E3B"/>
    <w:rsid w:val="00AA2606"/>
    <w:rsid w:val="00AA318D"/>
    <w:rsid w:val="00AA635C"/>
    <w:rsid w:val="00AB0C66"/>
    <w:rsid w:val="00AB131B"/>
    <w:rsid w:val="00AB1C05"/>
    <w:rsid w:val="00AB2420"/>
    <w:rsid w:val="00AB35E0"/>
    <w:rsid w:val="00AB39ED"/>
    <w:rsid w:val="00AB5AB9"/>
    <w:rsid w:val="00AB5D38"/>
    <w:rsid w:val="00AB67D1"/>
    <w:rsid w:val="00AB7391"/>
    <w:rsid w:val="00AB791C"/>
    <w:rsid w:val="00AB7EC7"/>
    <w:rsid w:val="00AC0565"/>
    <w:rsid w:val="00AC1440"/>
    <w:rsid w:val="00AC1613"/>
    <w:rsid w:val="00AC3A9F"/>
    <w:rsid w:val="00AC3D37"/>
    <w:rsid w:val="00AC4E65"/>
    <w:rsid w:val="00AC60F1"/>
    <w:rsid w:val="00AC6A45"/>
    <w:rsid w:val="00AD0D4F"/>
    <w:rsid w:val="00AD1C07"/>
    <w:rsid w:val="00AD1C64"/>
    <w:rsid w:val="00AD2A6E"/>
    <w:rsid w:val="00AD563A"/>
    <w:rsid w:val="00AD61D8"/>
    <w:rsid w:val="00AD7F59"/>
    <w:rsid w:val="00AE0E1B"/>
    <w:rsid w:val="00AE115A"/>
    <w:rsid w:val="00AE2035"/>
    <w:rsid w:val="00AE501A"/>
    <w:rsid w:val="00AE5153"/>
    <w:rsid w:val="00AE65B5"/>
    <w:rsid w:val="00AE687B"/>
    <w:rsid w:val="00AE6AAF"/>
    <w:rsid w:val="00AF0676"/>
    <w:rsid w:val="00AF0746"/>
    <w:rsid w:val="00AF09EE"/>
    <w:rsid w:val="00AF0B4F"/>
    <w:rsid w:val="00AF0BAD"/>
    <w:rsid w:val="00AF0BFD"/>
    <w:rsid w:val="00AF1959"/>
    <w:rsid w:val="00AF2D57"/>
    <w:rsid w:val="00AF3610"/>
    <w:rsid w:val="00AF421A"/>
    <w:rsid w:val="00AF4EDC"/>
    <w:rsid w:val="00AF5E6E"/>
    <w:rsid w:val="00AF732B"/>
    <w:rsid w:val="00B0010B"/>
    <w:rsid w:val="00B02039"/>
    <w:rsid w:val="00B02182"/>
    <w:rsid w:val="00B034B2"/>
    <w:rsid w:val="00B03768"/>
    <w:rsid w:val="00B03953"/>
    <w:rsid w:val="00B03D5C"/>
    <w:rsid w:val="00B04149"/>
    <w:rsid w:val="00B05F97"/>
    <w:rsid w:val="00B0667C"/>
    <w:rsid w:val="00B06833"/>
    <w:rsid w:val="00B069D0"/>
    <w:rsid w:val="00B1008F"/>
    <w:rsid w:val="00B1031A"/>
    <w:rsid w:val="00B10505"/>
    <w:rsid w:val="00B10C7D"/>
    <w:rsid w:val="00B1141D"/>
    <w:rsid w:val="00B11FEC"/>
    <w:rsid w:val="00B141CD"/>
    <w:rsid w:val="00B15251"/>
    <w:rsid w:val="00B1547F"/>
    <w:rsid w:val="00B1594F"/>
    <w:rsid w:val="00B16965"/>
    <w:rsid w:val="00B2055E"/>
    <w:rsid w:val="00B2062B"/>
    <w:rsid w:val="00B21D86"/>
    <w:rsid w:val="00B231DC"/>
    <w:rsid w:val="00B233B6"/>
    <w:rsid w:val="00B253E1"/>
    <w:rsid w:val="00B25746"/>
    <w:rsid w:val="00B258B5"/>
    <w:rsid w:val="00B2727D"/>
    <w:rsid w:val="00B27DE3"/>
    <w:rsid w:val="00B27F1C"/>
    <w:rsid w:val="00B3011E"/>
    <w:rsid w:val="00B30588"/>
    <w:rsid w:val="00B31889"/>
    <w:rsid w:val="00B335C1"/>
    <w:rsid w:val="00B337E4"/>
    <w:rsid w:val="00B3429D"/>
    <w:rsid w:val="00B363B4"/>
    <w:rsid w:val="00B36685"/>
    <w:rsid w:val="00B36812"/>
    <w:rsid w:val="00B36FD1"/>
    <w:rsid w:val="00B37697"/>
    <w:rsid w:val="00B377A6"/>
    <w:rsid w:val="00B37BB0"/>
    <w:rsid w:val="00B37CCC"/>
    <w:rsid w:val="00B37E1B"/>
    <w:rsid w:val="00B40143"/>
    <w:rsid w:val="00B40956"/>
    <w:rsid w:val="00B40A50"/>
    <w:rsid w:val="00B425D0"/>
    <w:rsid w:val="00B43CE5"/>
    <w:rsid w:val="00B449AA"/>
    <w:rsid w:val="00B44B74"/>
    <w:rsid w:val="00B45844"/>
    <w:rsid w:val="00B46195"/>
    <w:rsid w:val="00B477A3"/>
    <w:rsid w:val="00B47995"/>
    <w:rsid w:val="00B47D94"/>
    <w:rsid w:val="00B5010A"/>
    <w:rsid w:val="00B510EB"/>
    <w:rsid w:val="00B51360"/>
    <w:rsid w:val="00B51816"/>
    <w:rsid w:val="00B52189"/>
    <w:rsid w:val="00B52408"/>
    <w:rsid w:val="00B563F3"/>
    <w:rsid w:val="00B56B81"/>
    <w:rsid w:val="00B61103"/>
    <w:rsid w:val="00B61579"/>
    <w:rsid w:val="00B618BC"/>
    <w:rsid w:val="00B61DF3"/>
    <w:rsid w:val="00B61F55"/>
    <w:rsid w:val="00B62CEB"/>
    <w:rsid w:val="00B62DE3"/>
    <w:rsid w:val="00B63738"/>
    <w:rsid w:val="00B638AA"/>
    <w:rsid w:val="00B6494E"/>
    <w:rsid w:val="00B64D5A"/>
    <w:rsid w:val="00B6569F"/>
    <w:rsid w:val="00B66B9D"/>
    <w:rsid w:val="00B67A40"/>
    <w:rsid w:val="00B67D7F"/>
    <w:rsid w:val="00B704BA"/>
    <w:rsid w:val="00B70B81"/>
    <w:rsid w:val="00B71A73"/>
    <w:rsid w:val="00B73269"/>
    <w:rsid w:val="00B74273"/>
    <w:rsid w:val="00B808E7"/>
    <w:rsid w:val="00B82234"/>
    <w:rsid w:val="00B8230D"/>
    <w:rsid w:val="00B82654"/>
    <w:rsid w:val="00B8267A"/>
    <w:rsid w:val="00B82C9A"/>
    <w:rsid w:val="00B82DA7"/>
    <w:rsid w:val="00B82FA9"/>
    <w:rsid w:val="00B83085"/>
    <w:rsid w:val="00B83BB8"/>
    <w:rsid w:val="00B84459"/>
    <w:rsid w:val="00B8488D"/>
    <w:rsid w:val="00B84C54"/>
    <w:rsid w:val="00B861F7"/>
    <w:rsid w:val="00B863E7"/>
    <w:rsid w:val="00B86E0A"/>
    <w:rsid w:val="00B91B7C"/>
    <w:rsid w:val="00B9333D"/>
    <w:rsid w:val="00B934CF"/>
    <w:rsid w:val="00B9373E"/>
    <w:rsid w:val="00B954A3"/>
    <w:rsid w:val="00B954CE"/>
    <w:rsid w:val="00B979D8"/>
    <w:rsid w:val="00B97F47"/>
    <w:rsid w:val="00BA062F"/>
    <w:rsid w:val="00BA1F26"/>
    <w:rsid w:val="00BA3C39"/>
    <w:rsid w:val="00BA3EED"/>
    <w:rsid w:val="00BA47F4"/>
    <w:rsid w:val="00BA60AC"/>
    <w:rsid w:val="00BA7C15"/>
    <w:rsid w:val="00BB021B"/>
    <w:rsid w:val="00BB19BF"/>
    <w:rsid w:val="00BB1DC4"/>
    <w:rsid w:val="00BB1E71"/>
    <w:rsid w:val="00BB241A"/>
    <w:rsid w:val="00BB4414"/>
    <w:rsid w:val="00BB5667"/>
    <w:rsid w:val="00BC079D"/>
    <w:rsid w:val="00BC1EB4"/>
    <w:rsid w:val="00BC44B9"/>
    <w:rsid w:val="00BC5616"/>
    <w:rsid w:val="00BC68D1"/>
    <w:rsid w:val="00BC776D"/>
    <w:rsid w:val="00BD0554"/>
    <w:rsid w:val="00BD2F37"/>
    <w:rsid w:val="00BD45ED"/>
    <w:rsid w:val="00BD67E7"/>
    <w:rsid w:val="00BE0DD2"/>
    <w:rsid w:val="00BE19A8"/>
    <w:rsid w:val="00BE1BA3"/>
    <w:rsid w:val="00BE2F90"/>
    <w:rsid w:val="00BE4107"/>
    <w:rsid w:val="00BE4BDB"/>
    <w:rsid w:val="00BE4D9C"/>
    <w:rsid w:val="00BE5008"/>
    <w:rsid w:val="00BE55F1"/>
    <w:rsid w:val="00BE5DFE"/>
    <w:rsid w:val="00BE74CD"/>
    <w:rsid w:val="00BE78AB"/>
    <w:rsid w:val="00BF1009"/>
    <w:rsid w:val="00BF10A0"/>
    <w:rsid w:val="00BF210A"/>
    <w:rsid w:val="00BF24F1"/>
    <w:rsid w:val="00BF2663"/>
    <w:rsid w:val="00BF2AB4"/>
    <w:rsid w:val="00BF3FFC"/>
    <w:rsid w:val="00BF52ED"/>
    <w:rsid w:val="00BF661F"/>
    <w:rsid w:val="00BF74AB"/>
    <w:rsid w:val="00BF7A03"/>
    <w:rsid w:val="00BF7BF5"/>
    <w:rsid w:val="00BF7E75"/>
    <w:rsid w:val="00BF7F46"/>
    <w:rsid w:val="00C0027B"/>
    <w:rsid w:val="00C01691"/>
    <w:rsid w:val="00C01D83"/>
    <w:rsid w:val="00C03B1A"/>
    <w:rsid w:val="00C03D04"/>
    <w:rsid w:val="00C03F9D"/>
    <w:rsid w:val="00C0410C"/>
    <w:rsid w:val="00C04D67"/>
    <w:rsid w:val="00C05F03"/>
    <w:rsid w:val="00C06744"/>
    <w:rsid w:val="00C073F0"/>
    <w:rsid w:val="00C07719"/>
    <w:rsid w:val="00C110ED"/>
    <w:rsid w:val="00C120D3"/>
    <w:rsid w:val="00C137C7"/>
    <w:rsid w:val="00C137E9"/>
    <w:rsid w:val="00C13E58"/>
    <w:rsid w:val="00C1564E"/>
    <w:rsid w:val="00C15C96"/>
    <w:rsid w:val="00C15E00"/>
    <w:rsid w:val="00C1701A"/>
    <w:rsid w:val="00C20975"/>
    <w:rsid w:val="00C22680"/>
    <w:rsid w:val="00C22710"/>
    <w:rsid w:val="00C23486"/>
    <w:rsid w:val="00C23D54"/>
    <w:rsid w:val="00C2446E"/>
    <w:rsid w:val="00C25078"/>
    <w:rsid w:val="00C2523B"/>
    <w:rsid w:val="00C26557"/>
    <w:rsid w:val="00C2759A"/>
    <w:rsid w:val="00C310D8"/>
    <w:rsid w:val="00C32C84"/>
    <w:rsid w:val="00C36AB9"/>
    <w:rsid w:val="00C3796B"/>
    <w:rsid w:val="00C40098"/>
    <w:rsid w:val="00C400B3"/>
    <w:rsid w:val="00C40727"/>
    <w:rsid w:val="00C40FDF"/>
    <w:rsid w:val="00C4258F"/>
    <w:rsid w:val="00C43050"/>
    <w:rsid w:val="00C431E8"/>
    <w:rsid w:val="00C45381"/>
    <w:rsid w:val="00C464C8"/>
    <w:rsid w:val="00C4686E"/>
    <w:rsid w:val="00C51134"/>
    <w:rsid w:val="00C51694"/>
    <w:rsid w:val="00C5214F"/>
    <w:rsid w:val="00C523D2"/>
    <w:rsid w:val="00C52728"/>
    <w:rsid w:val="00C528E5"/>
    <w:rsid w:val="00C529CE"/>
    <w:rsid w:val="00C54414"/>
    <w:rsid w:val="00C5496A"/>
    <w:rsid w:val="00C553C1"/>
    <w:rsid w:val="00C564FA"/>
    <w:rsid w:val="00C56D9E"/>
    <w:rsid w:val="00C61DB9"/>
    <w:rsid w:val="00C62D8E"/>
    <w:rsid w:val="00C63B35"/>
    <w:rsid w:val="00C63FA8"/>
    <w:rsid w:val="00C65696"/>
    <w:rsid w:val="00C65A36"/>
    <w:rsid w:val="00C70175"/>
    <w:rsid w:val="00C72C35"/>
    <w:rsid w:val="00C739B5"/>
    <w:rsid w:val="00C74374"/>
    <w:rsid w:val="00C74727"/>
    <w:rsid w:val="00C74A28"/>
    <w:rsid w:val="00C7572C"/>
    <w:rsid w:val="00C763D2"/>
    <w:rsid w:val="00C765F0"/>
    <w:rsid w:val="00C77F74"/>
    <w:rsid w:val="00C80F12"/>
    <w:rsid w:val="00C8117E"/>
    <w:rsid w:val="00C818E8"/>
    <w:rsid w:val="00C81B06"/>
    <w:rsid w:val="00C821BB"/>
    <w:rsid w:val="00C82651"/>
    <w:rsid w:val="00C8267F"/>
    <w:rsid w:val="00C83635"/>
    <w:rsid w:val="00C838EB"/>
    <w:rsid w:val="00C840D2"/>
    <w:rsid w:val="00C90AD7"/>
    <w:rsid w:val="00C913D6"/>
    <w:rsid w:val="00C919C3"/>
    <w:rsid w:val="00C92C1E"/>
    <w:rsid w:val="00C92EE8"/>
    <w:rsid w:val="00C93233"/>
    <w:rsid w:val="00C94660"/>
    <w:rsid w:val="00C94E68"/>
    <w:rsid w:val="00C95A08"/>
    <w:rsid w:val="00C95C64"/>
    <w:rsid w:val="00C95E62"/>
    <w:rsid w:val="00C97696"/>
    <w:rsid w:val="00CA0211"/>
    <w:rsid w:val="00CA1242"/>
    <w:rsid w:val="00CA24CF"/>
    <w:rsid w:val="00CA3D16"/>
    <w:rsid w:val="00CA5619"/>
    <w:rsid w:val="00CB0513"/>
    <w:rsid w:val="00CB13AC"/>
    <w:rsid w:val="00CB1646"/>
    <w:rsid w:val="00CB16B6"/>
    <w:rsid w:val="00CB2274"/>
    <w:rsid w:val="00CB2C8D"/>
    <w:rsid w:val="00CB500B"/>
    <w:rsid w:val="00CB5D14"/>
    <w:rsid w:val="00CB6241"/>
    <w:rsid w:val="00CB704F"/>
    <w:rsid w:val="00CC0928"/>
    <w:rsid w:val="00CC11E8"/>
    <w:rsid w:val="00CC14A8"/>
    <w:rsid w:val="00CC193D"/>
    <w:rsid w:val="00CC5779"/>
    <w:rsid w:val="00CC5A50"/>
    <w:rsid w:val="00CD0707"/>
    <w:rsid w:val="00CD0DDF"/>
    <w:rsid w:val="00CD0EC8"/>
    <w:rsid w:val="00CD114D"/>
    <w:rsid w:val="00CD233B"/>
    <w:rsid w:val="00CD33D0"/>
    <w:rsid w:val="00CD5AC6"/>
    <w:rsid w:val="00CE0336"/>
    <w:rsid w:val="00CE036A"/>
    <w:rsid w:val="00CE0DD7"/>
    <w:rsid w:val="00CE1D5D"/>
    <w:rsid w:val="00CE2D2A"/>
    <w:rsid w:val="00CE42B3"/>
    <w:rsid w:val="00CE4C54"/>
    <w:rsid w:val="00CE4E29"/>
    <w:rsid w:val="00CE4FB4"/>
    <w:rsid w:val="00CE5B36"/>
    <w:rsid w:val="00CE616B"/>
    <w:rsid w:val="00CE6CA7"/>
    <w:rsid w:val="00CE6E45"/>
    <w:rsid w:val="00CF16EA"/>
    <w:rsid w:val="00CF18F5"/>
    <w:rsid w:val="00CF63A4"/>
    <w:rsid w:val="00CF6FBB"/>
    <w:rsid w:val="00D00047"/>
    <w:rsid w:val="00D01597"/>
    <w:rsid w:val="00D02341"/>
    <w:rsid w:val="00D033A4"/>
    <w:rsid w:val="00D03D3B"/>
    <w:rsid w:val="00D04A81"/>
    <w:rsid w:val="00D05074"/>
    <w:rsid w:val="00D05138"/>
    <w:rsid w:val="00D055F9"/>
    <w:rsid w:val="00D05DD9"/>
    <w:rsid w:val="00D07580"/>
    <w:rsid w:val="00D07713"/>
    <w:rsid w:val="00D07C22"/>
    <w:rsid w:val="00D114CD"/>
    <w:rsid w:val="00D121ED"/>
    <w:rsid w:val="00D12F5F"/>
    <w:rsid w:val="00D133CC"/>
    <w:rsid w:val="00D14457"/>
    <w:rsid w:val="00D14B4D"/>
    <w:rsid w:val="00D16BAC"/>
    <w:rsid w:val="00D2009C"/>
    <w:rsid w:val="00D200FF"/>
    <w:rsid w:val="00D210AC"/>
    <w:rsid w:val="00D21DE3"/>
    <w:rsid w:val="00D22E2B"/>
    <w:rsid w:val="00D2497D"/>
    <w:rsid w:val="00D251FD"/>
    <w:rsid w:val="00D2572B"/>
    <w:rsid w:val="00D265D2"/>
    <w:rsid w:val="00D269D9"/>
    <w:rsid w:val="00D26A76"/>
    <w:rsid w:val="00D27CA3"/>
    <w:rsid w:val="00D27E68"/>
    <w:rsid w:val="00D30061"/>
    <w:rsid w:val="00D3194F"/>
    <w:rsid w:val="00D31D7C"/>
    <w:rsid w:val="00D3218D"/>
    <w:rsid w:val="00D32B41"/>
    <w:rsid w:val="00D342F0"/>
    <w:rsid w:val="00D34C37"/>
    <w:rsid w:val="00D3737D"/>
    <w:rsid w:val="00D3765D"/>
    <w:rsid w:val="00D4046D"/>
    <w:rsid w:val="00D409ED"/>
    <w:rsid w:val="00D41084"/>
    <w:rsid w:val="00D411F3"/>
    <w:rsid w:val="00D412B0"/>
    <w:rsid w:val="00D4155B"/>
    <w:rsid w:val="00D4177D"/>
    <w:rsid w:val="00D425C7"/>
    <w:rsid w:val="00D43212"/>
    <w:rsid w:val="00D433C9"/>
    <w:rsid w:val="00D45CA2"/>
    <w:rsid w:val="00D47518"/>
    <w:rsid w:val="00D50193"/>
    <w:rsid w:val="00D50DFB"/>
    <w:rsid w:val="00D515D4"/>
    <w:rsid w:val="00D51869"/>
    <w:rsid w:val="00D51CBC"/>
    <w:rsid w:val="00D51F90"/>
    <w:rsid w:val="00D52913"/>
    <w:rsid w:val="00D536BD"/>
    <w:rsid w:val="00D53789"/>
    <w:rsid w:val="00D53B37"/>
    <w:rsid w:val="00D54469"/>
    <w:rsid w:val="00D560BD"/>
    <w:rsid w:val="00D56D8D"/>
    <w:rsid w:val="00D56DDE"/>
    <w:rsid w:val="00D61071"/>
    <w:rsid w:val="00D62921"/>
    <w:rsid w:val="00D64805"/>
    <w:rsid w:val="00D679D4"/>
    <w:rsid w:val="00D72136"/>
    <w:rsid w:val="00D73177"/>
    <w:rsid w:val="00D73525"/>
    <w:rsid w:val="00D73C74"/>
    <w:rsid w:val="00D73C80"/>
    <w:rsid w:val="00D74030"/>
    <w:rsid w:val="00D75A1E"/>
    <w:rsid w:val="00D75CED"/>
    <w:rsid w:val="00D773A8"/>
    <w:rsid w:val="00D774DF"/>
    <w:rsid w:val="00D77C0C"/>
    <w:rsid w:val="00D801E0"/>
    <w:rsid w:val="00D80A4A"/>
    <w:rsid w:val="00D80EC7"/>
    <w:rsid w:val="00D818F4"/>
    <w:rsid w:val="00D81F1A"/>
    <w:rsid w:val="00D8225F"/>
    <w:rsid w:val="00D822F6"/>
    <w:rsid w:val="00D83708"/>
    <w:rsid w:val="00D84200"/>
    <w:rsid w:val="00D85342"/>
    <w:rsid w:val="00D87478"/>
    <w:rsid w:val="00D87A0C"/>
    <w:rsid w:val="00D90A37"/>
    <w:rsid w:val="00D912AB"/>
    <w:rsid w:val="00D91E98"/>
    <w:rsid w:val="00D91FCC"/>
    <w:rsid w:val="00D946E0"/>
    <w:rsid w:val="00D94B7B"/>
    <w:rsid w:val="00D952AE"/>
    <w:rsid w:val="00D9578E"/>
    <w:rsid w:val="00D96191"/>
    <w:rsid w:val="00D971B5"/>
    <w:rsid w:val="00D979C9"/>
    <w:rsid w:val="00DA14F5"/>
    <w:rsid w:val="00DA1775"/>
    <w:rsid w:val="00DA1C22"/>
    <w:rsid w:val="00DA21FD"/>
    <w:rsid w:val="00DA28C8"/>
    <w:rsid w:val="00DA2D33"/>
    <w:rsid w:val="00DA3163"/>
    <w:rsid w:val="00DA3178"/>
    <w:rsid w:val="00DA33BE"/>
    <w:rsid w:val="00DA3556"/>
    <w:rsid w:val="00DA3A92"/>
    <w:rsid w:val="00DA456E"/>
    <w:rsid w:val="00DA45FF"/>
    <w:rsid w:val="00DA48BF"/>
    <w:rsid w:val="00DA624D"/>
    <w:rsid w:val="00DA70EA"/>
    <w:rsid w:val="00DA76EC"/>
    <w:rsid w:val="00DA7DF3"/>
    <w:rsid w:val="00DB09C0"/>
    <w:rsid w:val="00DB1807"/>
    <w:rsid w:val="00DB2B46"/>
    <w:rsid w:val="00DB2DD0"/>
    <w:rsid w:val="00DB302C"/>
    <w:rsid w:val="00DB38DC"/>
    <w:rsid w:val="00DB4A6D"/>
    <w:rsid w:val="00DB53DE"/>
    <w:rsid w:val="00DB59E5"/>
    <w:rsid w:val="00DB61D5"/>
    <w:rsid w:val="00DB65F7"/>
    <w:rsid w:val="00DB6DE4"/>
    <w:rsid w:val="00DB6EC3"/>
    <w:rsid w:val="00DC10EB"/>
    <w:rsid w:val="00DC1A41"/>
    <w:rsid w:val="00DC2975"/>
    <w:rsid w:val="00DC2CD6"/>
    <w:rsid w:val="00DC5548"/>
    <w:rsid w:val="00DC6696"/>
    <w:rsid w:val="00DC7C84"/>
    <w:rsid w:val="00DC7CEB"/>
    <w:rsid w:val="00DD12FC"/>
    <w:rsid w:val="00DD5BA8"/>
    <w:rsid w:val="00DD5C37"/>
    <w:rsid w:val="00DD6014"/>
    <w:rsid w:val="00DD6B42"/>
    <w:rsid w:val="00DD7309"/>
    <w:rsid w:val="00DE140A"/>
    <w:rsid w:val="00DE143B"/>
    <w:rsid w:val="00DE2695"/>
    <w:rsid w:val="00DE31FF"/>
    <w:rsid w:val="00DE3B1C"/>
    <w:rsid w:val="00DE43D8"/>
    <w:rsid w:val="00DE4B99"/>
    <w:rsid w:val="00DE50B5"/>
    <w:rsid w:val="00DE5100"/>
    <w:rsid w:val="00DE653E"/>
    <w:rsid w:val="00DE690A"/>
    <w:rsid w:val="00DE782B"/>
    <w:rsid w:val="00DE7CF4"/>
    <w:rsid w:val="00DF05EA"/>
    <w:rsid w:val="00DF1D55"/>
    <w:rsid w:val="00DF376C"/>
    <w:rsid w:val="00DF4554"/>
    <w:rsid w:val="00DF5781"/>
    <w:rsid w:val="00DF6694"/>
    <w:rsid w:val="00E0076D"/>
    <w:rsid w:val="00E02AD9"/>
    <w:rsid w:val="00E02FFD"/>
    <w:rsid w:val="00E03C1C"/>
    <w:rsid w:val="00E058DD"/>
    <w:rsid w:val="00E06823"/>
    <w:rsid w:val="00E06FEE"/>
    <w:rsid w:val="00E104D9"/>
    <w:rsid w:val="00E1080B"/>
    <w:rsid w:val="00E11223"/>
    <w:rsid w:val="00E11704"/>
    <w:rsid w:val="00E11F8A"/>
    <w:rsid w:val="00E1294C"/>
    <w:rsid w:val="00E130AD"/>
    <w:rsid w:val="00E14527"/>
    <w:rsid w:val="00E14977"/>
    <w:rsid w:val="00E14D8A"/>
    <w:rsid w:val="00E15BD4"/>
    <w:rsid w:val="00E20A7B"/>
    <w:rsid w:val="00E21159"/>
    <w:rsid w:val="00E21538"/>
    <w:rsid w:val="00E219F4"/>
    <w:rsid w:val="00E22400"/>
    <w:rsid w:val="00E2377B"/>
    <w:rsid w:val="00E263F1"/>
    <w:rsid w:val="00E27E09"/>
    <w:rsid w:val="00E301C8"/>
    <w:rsid w:val="00E30446"/>
    <w:rsid w:val="00E30963"/>
    <w:rsid w:val="00E3376F"/>
    <w:rsid w:val="00E33AB2"/>
    <w:rsid w:val="00E34313"/>
    <w:rsid w:val="00E349AC"/>
    <w:rsid w:val="00E34F3C"/>
    <w:rsid w:val="00E37A62"/>
    <w:rsid w:val="00E4087D"/>
    <w:rsid w:val="00E415D2"/>
    <w:rsid w:val="00E4216B"/>
    <w:rsid w:val="00E4520E"/>
    <w:rsid w:val="00E45CEF"/>
    <w:rsid w:val="00E45D73"/>
    <w:rsid w:val="00E46E92"/>
    <w:rsid w:val="00E47FF6"/>
    <w:rsid w:val="00E503E0"/>
    <w:rsid w:val="00E503FC"/>
    <w:rsid w:val="00E51FB2"/>
    <w:rsid w:val="00E530BD"/>
    <w:rsid w:val="00E54A80"/>
    <w:rsid w:val="00E56FA9"/>
    <w:rsid w:val="00E57DC0"/>
    <w:rsid w:val="00E619BC"/>
    <w:rsid w:val="00E621E3"/>
    <w:rsid w:val="00E6273E"/>
    <w:rsid w:val="00E63529"/>
    <w:rsid w:val="00E63E4C"/>
    <w:rsid w:val="00E6527E"/>
    <w:rsid w:val="00E65BCB"/>
    <w:rsid w:val="00E66593"/>
    <w:rsid w:val="00E66F30"/>
    <w:rsid w:val="00E66FB9"/>
    <w:rsid w:val="00E670A6"/>
    <w:rsid w:val="00E70104"/>
    <w:rsid w:val="00E70316"/>
    <w:rsid w:val="00E71573"/>
    <w:rsid w:val="00E716E1"/>
    <w:rsid w:val="00E71BDF"/>
    <w:rsid w:val="00E71C32"/>
    <w:rsid w:val="00E7207B"/>
    <w:rsid w:val="00E73130"/>
    <w:rsid w:val="00E74A34"/>
    <w:rsid w:val="00E74DD1"/>
    <w:rsid w:val="00E75190"/>
    <w:rsid w:val="00E76079"/>
    <w:rsid w:val="00E7639D"/>
    <w:rsid w:val="00E7674E"/>
    <w:rsid w:val="00E76F20"/>
    <w:rsid w:val="00E77365"/>
    <w:rsid w:val="00E77AFA"/>
    <w:rsid w:val="00E801C0"/>
    <w:rsid w:val="00E801C2"/>
    <w:rsid w:val="00E80E53"/>
    <w:rsid w:val="00E81465"/>
    <w:rsid w:val="00E8234E"/>
    <w:rsid w:val="00E834A5"/>
    <w:rsid w:val="00E837E1"/>
    <w:rsid w:val="00E84C36"/>
    <w:rsid w:val="00E8511F"/>
    <w:rsid w:val="00E853FE"/>
    <w:rsid w:val="00E85C5A"/>
    <w:rsid w:val="00E86412"/>
    <w:rsid w:val="00E86DAF"/>
    <w:rsid w:val="00E87067"/>
    <w:rsid w:val="00E900B9"/>
    <w:rsid w:val="00E91E62"/>
    <w:rsid w:val="00E92600"/>
    <w:rsid w:val="00E93570"/>
    <w:rsid w:val="00E935DE"/>
    <w:rsid w:val="00E939BB"/>
    <w:rsid w:val="00E945F4"/>
    <w:rsid w:val="00E9480C"/>
    <w:rsid w:val="00E9485C"/>
    <w:rsid w:val="00E95594"/>
    <w:rsid w:val="00E96C23"/>
    <w:rsid w:val="00E97CB2"/>
    <w:rsid w:val="00E97E9C"/>
    <w:rsid w:val="00EA1895"/>
    <w:rsid w:val="00EA19A8"/>
    <w:rsid w:val="00EA22B3"/>
    <w:rsid w:val="00EA27AE"/>
    <w:rsid w:val="00EA2F01"/>
    <w:rsid w:val="00EA33B3"/>
    <w:rsid w:val="00EA4483"/>
    <w:rsid w:val="00EA59AF"/>
    <w:rsid w:val="00EA7D24"/>
    <w:rsid w:val="00EB039D"/>
    <w:rsid w:val="00EB0747"/>
    <w:rsid w:val="00EB182C"/>
    <w:rsid w:val="00EB2082"/>
    <w:rsid w:val="00EB411E"/>
    <w:rsid w:val="00EB50BD"/>
    <w:rsid w:val="00EB7A42"/>
    <w:rsid w:val="00EC0BC9"/>
    <w:rsid w:val="00EC2971"/>
    <w:rsid w:val="00EC29D5"/>
    <w:rsid w:val="00EC480B"/>
    <w:rsid w:val="00EC4872"/>
    <w:rsid w:val="00EC4BA9"/>
    <w:rsid w:val="00EC64DE"/>
    <w:rsid w:val="00EC65A0"/>
    <w:rsid w:val="00EC6A77"/>
    <w:rsid w:val="00ED0212"/>
    <w:rsid w:val="00ED1846"/>
    <w:rsid w:val="00ED1D75"/>
    <w:rsid w:val="00ED3545"/>
    <w:rsid w:val="00ED51B2"/>
    <w:rsid w:val="00EE025E"/>
    <w:rsid w:val="00EE05B1"/>
    <w:rsid w:val="00EE0C2B"/>
    <w:rsid w:val="00EE0DB6"/>
    <w:rsid w:val="00EE110F"/>
    <w:rsid w:val="00EE134E"/>
    <w:rsid w:val="00EE20C2"/>
    <w:rsid w:val="00EE2BE3"/>
    <w:rsid w:val="00EE4A94"/>
    <w:rsid w:val="00EE5EDE"/>
    <w:rsid w:val="00EF081C"/>
    <w:rsid w:val="00EF42CE"/>
    <w:rsid w:val="00F007B0"/>
    <w:rsid w:val="00F00E28"/>
    <w:rsid w:val="00F02098"/>
    <w:rsid w:val="00F02618"/>
    <w:rsid w:val="00F036EA"/>
    <w:rsid w:val="00F03C08"/>
    <w:rsid w:val="00F03F09"/>
    <w:rsid w:val="00F044F2"/>
    <w:rsid w:val="00F049DC"/>
    <w:rsid w:val="00F05A55"/>
    <w:rsid w:val="00F06D74"/>
    <w:rsid w:val="00F06F56"/>
    <w:rsid w:val="00F07429"/>
    <w:rsid w:val="00F07ED5"/>
    <w:rsid w:val="00F10DA9"/>
    <w:rsid w:val="00F11698"/>
    <w:rsid w:val="00F1180C"/>
    <w:rsid w:val="00F11C9A"/>
    <w:rsid w:val="00F12B87"/>
    <w:rsid w:val="00F13074"/>
    <w:rsid w:val="00F132FC"/>
    <w:rsid w:val="00F135F3"/>
    <w:rsid w:val="00F15558"/>
    <w:rsid w:val="00F15811"/>
    <w:rsid w:val="00F1688C"/>
    <w:rsid w:val="00F17C24"/>
    <w:rsid w:val="00F205D6"/>
    <w:rsid w:val="00F212BD"/>
    <w:rsid w:val="00F23095"/>
    <w:rsid w:val="00F23375"/>
    <w:rsid w:val="00F23535"/>
    <w:rsid w:val="00F2440F"/>
    <w:rsid w:val="00F24ACF"/>
    <w:rsid w:val="00F253F9"/>
    <w:rsid w:val="00F25496"/>
    <w:rsid w:val="00F25AC6"/>
    <w:rsid w:val="00F26195"/>
    <w:rsid w:val="00F27200"/>
    <w:rsid w:val="00F3037A"/>
    <w:rsid w:val="00F30384"/>
    <w:rsid w:val="00F30706"/>
    <w:rsid w:val="00F30CE8"/>
    <w:rsid w:val="00F3151D"/>
    <w:rsid w:val="00F31CAF"/>
    <w:rsid w:val="00F3229E"/>
    <w:rsid w:val="00F32314"/>
    <w:rsid w:val="00F32839"/>
    <w:rsid w:val="00F33290"/>
    <w:rsid w:val="00F3354F"/>
    <w:rsid w:val="00F3379A"/>
    <w:rsid w:val="00F33B54"/>
    <w:rsid w:val="00F340C8"/>
    <w:rsid w:val="00F3424A"/>
    <w:rsid w:val="00F351B7"/>
    <w:rsid w:val="00F364D6"/>
    <w:rsid w:val="00F36635"/>
    <w:rsid w:val="00F3734F"/>
    <w:rsid w:val="00F37810"/>
    <w:rsid w:val="00F37E41"/>
    <w:rsid w:val="00F400F1"/>
    <w:rsid w:val="00F409CE"/>
    <w:rsid w:val="00F40DA9"/>
    <w:rsid w:val="00F411E5"/>
    <w:rsid w:val="00F41649"/>
    <w:rsid w:val="00F41C52"/>
    <w:rsid w:val="00F420D8"/>
    <w:rsid w:val="00F42CFF"/>
    <w:rsid w:val="00F43851"/>
    <w:rsid w:val="00F47E71"/>
    <w:rsid w:val="00F506EE"/>
    <w:rsid w:val="00F50BD7"/>
    <w:rsid w:val="00F50BFE"/>
    <w:rsid w:val="00F51463"/>
    <w:rsid w:val="00F532D9"/>
    <w:rsid w:val="00F53C57"/>
    <w:rsid w:val="00F54367"/>
    <w:rsid w:val="00F544EE"/>
    <w:rsid w:val="00F54ACE"/>
    <w:rsid w:val="00F5564F"/>
    <w:rsid w:val="00F56F5C"/>
    <w:rsid w:val="00F570B2"/>
    <w:rsid w:val="00F60588"/>
    <w:rsid w:val="00F60AC0"/>
    <w:rsid w:val="00F62324"/>
    <w:rsid w:val="00F64F87"/>
    <w:rsid w:val="00F65ADD"/>
    <w:rsid w:val="00F65E55"/>
    <w:rsid w:val="00F676CB"/>
    <w:rsid w:val="00F70FA9"/>
    <w:rsid w:val="00F71795"/>
    <w:rsid w:val="00F71A44"/>
    <w:rsid w:val="00F724C6"/>
    <w:rsid w:val="00F72878"/>
    <w:rsid w:val="00F735E5"/>
    <w:rsid w:val="00F74D80"/>
    <w:rsid w:val="00F75148"/>
    <w:rsid w:val="00F7553A"/>
    <w:rsid w:val="00F7607C"/>
    <w:rsid w:val="00F767E7"/>
    <w:rsid w:val="00F76A32"/>
    <w:rsid w:val="00F825E7"/>
    <w:rsid w:val="00F828B3"/>
    <w:rsid w:val="00F840E1"/>
    <w:rsid w:val="00F84843"/>
    <w:rsid w:val="00F84CE4"/>
    <w:rsid w:val="00F84E85"/>
    <w:rsid w:val="00F85456"/>
    <w:rsid w:val="00F85746"/>
    <w:rsid w:val="00F858FB"/>
    <w:rsid w:val="00F86A78"/>
    <w:rsid w:val="00F87C75"/>
    <w:rsid w:val="00F91605"/>
    <w:rsid w:val="00F930B9"/>
    <w:rsid w:val="00F93A95"/>
    <w:rsid w:val="00F93FB9"/>
    <w:rsid w:val="00F94AFE"/>
    <w:rsid w:val="00F94EBE"/>
    <w:rsid w:val="00F958F9"/>
    <w:rsid w:val="00F96F77"/>
    <w:rsid w:val="00FA0D0F"/>
    <w:rsid w:val="00FA1EB0"/>
    <w:rsid w:val="00FA2F7D"/>
    <w:rsid w:val="00FA39B5"/>
    <w:rsid w:val="00FA3E7C"/>
    <w:rsid w:val="00FA61CB"/>
    <w:rsid w:val="00FA774D"/>
    <w:rsid w:val="00FA7F52"/>
    <w:rsid w:val="00FB0F73"/>
    <w:rsid w:val="00FB1801"/>
    <w:rsid w:val="00FB3B8E"/>
    <w:rsid w:val="00FB55C0"/>
    <w:rsid w:val="00FB6A0A"/>
    <w:rsid w:val="00FB6AAF"/>
    <w:rsid w:val="00FB7AE4"/>
    <w:rsid w:val="00FC09F1"/>
    <w:rsid w:val="00FC1ECD"/>
    <w:rsid w:val="00FC1EE8"/>
    <w:rsid w:val="00FC2612"/>
    <w:rsid w:val="00FC29DB"/>
    <w:rsid w:val="00FC2F9E"/>
    <w:rsid w:val="00FC32CA"/>
    <w:rsid w:val="00FC353C"/>
    <w:rsid w:val="00FC67D7"/>
    <w:rsid w:val="00FC6C29"/>
    <w:rsid w:val="00FC7839"/>
    <w:rsid w:val="00FC7F98"/>
    <w:rsid w:val="00FD0D91"/>
    <w:rsid w:val="00FD1A06"/>
    <w:rsid w:val="00FD1D9F"/>
    <w:rsid w:val="00FD1E84"/>
    <w:rsid w:val="00FD1EC7"/>
    <w:rsid w:val="00FD29C5"/>
    <w:rsid w:val="00FD3BEA"/>
    <w:rsid w:val="00FD4694"/>
    <w:rsid w:val="00FD53E1"/>
    <w:rsid w:val="00FD6FD9"/>
    <w:rsid w:val="00FD70A4"/>
    <w:rsid w:val="00FD797D"/>
    <w:rsid w:val="00FE2748"/>
    <w:rsid w:val="00FE32D4"/>
    <w:rsid w:val="00FE3745"/>
    <w:rsid w:val="00FE42C6"/>
    <w:rsid w:val="00FE4768"/>
    <w:rsid w:val="00FE4E0D"/>
    <w:rsid w:val="00FE5162"/>
    <w:rsid w:val="00FE649D"/>
    <w:rsid w:val="00FE6A6D"/>
    <w:rsid w:val="00FE6C42"/>
    <w:rsid w:val="00FE6DA4"/>
    <w:rsid w:val="00FE75F7"/>
    <w:rsid w:val="00FF1275"/>
    <w:rsid w:val="00FF24EB"/>
    <w:rsid w:val="00FF3404"/>
    <w:rsid w:val="00FF619D"/>
    <w:rsid w:val="00FF6BF5"/>
    <w:rsid w:val="01CB2615"/>
    <w:rsid w:val="03994E2D"/>
    <w:rsid w:val="071CBE18"/>
    <w:rsid w:val="07E64FB4"/>
    <w:rsid w:val="0A2E6B82"/>
    <w:rsid w:val="0B9AC4B8"/>
    <w:rsid w:val="0C24AEFF"/>
    <w:rsid w:val="0DA814B1"/>
    <w:rsid w:val="0DE31B57"/>
    <w:rsid w:val="0E9B6ABE"/>
    <w:rsid w:val="10B262BD"/>
    <w:rsid w:val="10CF9B2F"/>
    <w:rsid w:val="1437B0D3"/>
    <w:rsid w:val="1490D65A"/>
    <w:rsid w:val="15A5CD04"/>
    <w:rsid w:val="1672FFD0"/>
    <w:rsid w:val="171D22E9"/>
    <w:rsid w:val="17D191F5"/>
    <w:rsid w:val="1B4317E2"/>
    <w:rsid w:val="1B953007"/>
    <w:rsid w:val="1D1000FB"/>
    <w:rsid w:val="1D3F9AE1"/>
    <w:rsid w:val="1E586741"/>
    <w:rsid w:val="1F0FE7F0"/>
    <w:rsid w:val="1F1715E2"/>
    <w:rsid w:val="1F4A0838"/>
    <w:rsid w:val="20D27012"/>
    <w:rsid w:val="2165E647"/>
    <w:rsid w:val="21A2CF86"/>
    <w:rsid w:val="226EB802"/>
    <w:rsid w:val="23489239"/>
    <w:rsid w:val="271BAA59"/>
    <w:rsid w:val="28541D04"/>
    <w:rsid w:val="28AB7604"/>
    <w:rsid w:val="28C063FE"/>
    <w:rsid w:val="2929E44F"/>
    <w:rsid w:val="2AD72AE4"/>
    <w:rsid w:val="2B917C72"/>
    <w:rsid w:val="2E37D035"/>
    <w:rsid w:val="2ECDFC99"/>
    <w:rsid w:val="2F391178"/>
    <w:rsid w:val="308F6EA3"/>
    <w:rsid w:val="31A838AD"/>
    <w:rsid w:val="331AB42B"/>
    <w:rsid w:val="34271BAE"/>
    <w:rsid w:val="355C9128"/>
    <w:rsid w:val="3674498D"/>
    <w:rsid w:val="3758246F"/>
    <w:rsid w:val="37780226"/>
    <w:rsid w:val="37AEEB4D"/>
    <w:rsid w:val="38D9620D"/>
    <w:rsid w:val="39CD1262"/>
    <w:rsid w:val="3A8E4A97"/>
    <w:rsid w:val="3B6196D7"/>
    <w:rsid w:val="3D2F1766"/>
    <w:rsid w:val="3E3B2A2F"/>
    <w:rsid w:val="3E92AA7C"/>
    <w:rsid w:val="415ABBBD"/>
    <w:rsid w:val="4273A7F1"/>
    <w:rsid w:val="439B2B4B"/>
    <w:rsid w:val="43BB67FB"/>
    <w:rsid w:val="43EB6C34"/>
    <w:rsid w:val="442045E1"/>
    <w:rsid w:val="44325EC3"/>
    <w:rsid w:val="455C6751"/>
    <w:rsid w:val="459950D4"/>
    <w:rsid w:val="467F9C35"/>
    <w:rsid w:val="46EB52D4"/>
    <w:rsid w:val="49F82368"/>
    <w:rsid w:val="4A8865B1"/>
    <w:rsid w:val="4B2599B8"/>
    <w:rsid w:val="4C83E8F4"/>
    <w:rsid w:val="4CB89376"/>
    <w:rsid w:val="4CE135F8"/>
    <w:rsid w:val="4CEE84D7"/>
    <w:rsid w:val="4DE2EC2A"/>
    <w:rsid w:val="4E2A499F"/>
    <w:rsid w:val="4E65B46A"/>
    <w:rsid w:val="4ED41005"/>
    <w:rsid w:val="50A5B15E"/>
    <w:rsid w:val="5142D4AF"/>
    <w:rsid w:val="51E818E5"/>
    <w:rsid w:val="525361A3"/>
    <w:rsid w:val="52F405FB"/>
    <w:rsid w:val="5403BAB0"/>
    <w:rsid w:val="5447DB9E"/>
    <w:rsid w:val="56017794"/>
    <w:rsid w:val="560B1883"/>
    <w:rsid w:val="56BD388F"/>
    <w:rsid w:val="5871F86D"/>
    <w:rsid w:val="595AF66A"/>
    <w:rsid w:val="5A233CA0"/>
    <w:rsid w:val="5AA99A9A"/>
    <w:rsid w:val="5ACFD7CA"/>
    <w:rsid w:val="5BC0F86D"/>
    <w:rsid w:val="5CB8C193"/>
    <w:rsid w:val="5DF9FD8F"/>
    <w:rsid w:val="5E1B107B"/>
    <w:rsid w:val="5E336F53"/>
    <w:rsid w:val="5E71A56A"/>
    <w:rsid w:val="5EBCB76A"/>
    <w:rsid w:val="5FA9B069"/>
    <w:rsid w:val="60FE89D4"/>
    <w:rsid w:val="61EC6D2E"/>
    <w:rsid w:val="63D292B7"/>
    <w:rsid w:val="6443F5D4"/>
    <w:rsid w:val="65D9A960"/>
    <w:rsid w:val="66E9D1FC"/>
    <w:rsid w:val="67155B73"/>
    <w:rsid w:val="672B4D04"/>
    <w:rsid w:val="6732CD34"/>
    <w:rsid w:val="681F710B"/>
    <w:rsid w:val="69722EBC"/>
    <w:rsid w:val="6ABB1A81"/>
    <w:rsid w:val="6B084249"/>
    <w:rsid w:val="6B6D1D0B"/>
    <w:rsid w:val="6D982D03"/>
    <w:rsid w:val="6F319BAE"/>
    <w:rsid w:val="700359A4"/>
    <w:rsid w:val="70ADA09D"/>
    <w:rsid w:val="716FBA74"/>
    <w:rsid w:val="725C1793"/>
    <w:rsid w:val="737E62C8"/>
    <w:rsid w:val="76FED4FF"/>
    <w:rsid w:val="7963668D"/>
    <w:rsid w:val="796C2F52"/>
    <w:rsid w:val="79EB627D"/>
    <w:rsid w:val="7A1EA856"/>
    <w:rsid w:val="7E7A5137"/>
    <w:rsid w:val="7F278EF5"/>
    <w:rsid w:val="7F359CB3"/>
    <w:rsid w:val="7F68BE71"/>
    <w:rsid w:val="7F96A4D2"/>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65EE866"/>
  <w15:chartTrackingRefBased/>
  <w15:docId w15:val="{1D11FECB-2AC8-4E78-AFBC-B99EC293FA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hAnsiTheme="minorHAnsi" w:eastAsia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673F78"/>
  </w:style>
  <w:style w:type="paragraph" w:styleId="Heading1">
    <w:name w:val="heading 1"/>
    <w:basedOn w:val="Normal"/>
    <w:next w:val="Normal"/>
    <w:link w:val="Heading1Char"/>
    <w:uiPriority w:val="9"/>
    <w:qFormat/>
    <w:rsid w:val="00812C71"/>
    <w:pPr>
      <w:keepNext/>
      <w:outlineLvl w:val="0"/>
    </w:pPr>
    <w:rPr>
      <w:rFonts w:asciiTheme="majorHAnsi" w:hAnsiTheme="majorHAnsi" w:eastAsiaTheme="majorEastAsia" w:cstheme="majorBidi"/>
      <w:b/>
      <w:caps/>
      <w:color w:val="4472C4" w:themeColor="accent1"/>
      <w:sz w:val="26"/>
      <w:szCs w:val="26"/>
    </w:rPr>
  </w:style>
  <w:style w:type="paragraph" w:styleId="Heading2">
    <w:name w:val="heading 2"/>
    <w:basedOn w:val="Normal"/>
    <w:next w:val="Normal"/>
    <w:link w:val="Heading2Char"/>
    <w:uiPriority w:val="9"/>
    <w:unhideWhenUsed/>
    <w:qFormat/>
    <w:rsid w:val="00700C86"/>
    <w:pPr>
      <w:jc w:val="both"/>
      <w:outlineLvl w:val="1"/>
    </w:pPr>
    <w:rPr>
      <w:b/>
      <w:bCs/>
      <w:color w:val="4472C4" w:themeColor="accent1"/>
      <w:sz w:val="28"/>
    </w:rPr>
  </w:style>
  <w:style w:type="paragraph" w:styleId="Heading3">
    <w:name w:val="heading 3"/>
    <w:basedOn w:val="Normal"/>
    <w:next w:val="Normal"/>
    <w:link w:val="Heading3Char"/>
    <w:uiPriority w:val="9"/>
    <w:unhideWhenUsed/>
    <w:qFormat/>
    <w:rsid w:val="006E7F89"/>
    <w:pPr>
      <w:jc w:val="both"/>
      <w:outlineLvl w:val="2"/>
    </w:pPr>
    <w:rPr>
      <w:b/>
      <w:bCs/>
      <w:sz w:val="24"/>
      <w:szCs w:val="24"/>
    </w:rPr>
  </w:style>
  <w:style w:type="paragraph" w:styleId="Heading4">
    <w:name w:val="heading 4"/>
    <w:basedOn w:val="Normal"/>
    <w:next w:val="Normal"/>
    <w:link w:val="Heading4Char"/>
    <w:uiPriority w:val="9"/>
    <w:unhideWhenUsed/>
    <w:qFormat/>
    <w:rsid w:val="006E7F89"/>
    <w:pPr>
      <w:keepNext/>
      <w:keepLines/>
      <w:spacing w:before="240" w:after="240" w:line="240" w:lineRule="auto"/>
      <w:outlineLvl w:val="3"/>
    </w:pPr>
    <w:rPr>
      <w:rFonts w:eastAsiaTheme="majorEastAsia" w:cstheme="minorHAnsi"/>
      <w:b/>
      <w:bCs/>
      <w:color w:val="2F5496" w:themeColor="accent1" w:themeShade="BF"/>
      <w:sz w:val="24"/>
      <w:szCs w:val="24"/>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eading3Char" w:customStyle="1">
    <w:name w:val="Heading 3 Char"/>
    <w:basedOn w:val="DefaultParagraphFont"/>
    <w:link w:val="Heading3"/>
    <w:uiPriority w:val="9"/>
    <w:rsid w:val="006E7F89"/>
    <w:rPr>
      <w:b/>
      <w:bCs/>
      <w:sz w:val="24"/>
      <w:szCs w:val="24"/>
    </w:rPr>
  </w:style>
  <w:style w:type="character" w:styleId="Hyperlink">
    <w:name w:val="Hyperlink"/>
    <w:basedOn w:val="DefaultParagraphFont"/>
    <w:uiPriority w:val="99"/>
    <w:unhideWhenUsed/>
    <w:rsid w:val="00093B12"/>
    <w:rPr>
      <w:color w:val="0563C1" w:themeColor="hyperlink"/>
      <w:u w:val="single"/>
    </w:rPr>
  </w:style>
  <w:style w:type="paragraph" w:styleId="ListParagraph">
    <w:name w:val="List Paragraph"/>
    <w:aliases w:val="List Paragraph1,List Paragraph11,Recommendation,Bullet point,L,DDM Gen Text,List Paragraph - bullets,NFP GP Bulleted List,bullet point list,Bullet points,Content descriptions,Bullet Point,Dot Points,Dot point 1.5 line spacing,列,列出段落,列 出 段"/>
    <w:basedOn w:val="Normal"/>
    <w:link w:val="ListParagraphChar"/>
    <w:uiPriority w:val="34"/>
    <w:qFormat/>
    <w:rsid w:val="00093B12"/>
    <w:pPr>
      <w:ind w:left="720"/>
      <w:contextualSpacing/>
    </w:pPr>
  </w:style>
  <w:style w:type="paragraph" w:styleId="Pa3" w:customStyle="1">
    <w:name w:val="Pa3"/>
    <w:basedOn w:val="Normal"/>
    <w:next w:val="Normal"/>
    <w:uiPriority w:val="99"/>
    <w:rsid w:val="00093B12"/>
    <w:pPr>
      <w:autoSpaceDE w:val="0"/>
      <w:autoSpaceDN w:val="0"/>
      <w:adjustRightInd w:val="0"/>
      <w:spacing w:after="0" w:line="191" w:lineRule="atLeast"/>
    </w:pPr>
    <w:rPr>
      <w:rFonts w:ascii="Larsseit" w:hAnsi="Larsseit"/>
      <w:sz w:val="24"/>
      <w:szCs w:val="24"/>
    </w:rPr>
  </w:style>
  <w:style w:type="paragraph" w:styleId="Header">
    <w:name w:val="header"/>
    <w:basedOn w:val="Normal"/>
    <w:link w:val="HeaderChar"/>
    <w:uiPriority w:val="99"/>
    <w:unhideWhenUsed/>
    <w:rsid w:val="00E87067"/>
    <w:pPr>
      <w:tabs>
        <w:tab w:val="center" w:pos="4513"/>
        <w:tab w:val="right" w:pos="9026"/>
      </w:tabs>
      <w:spacing w:after="0" w:line="240" w:lineRule="auto"/>
    </w:pPr>
  </w:style>
  <w:style w:type="character" w:styleId="HeaderChar" w:customStyle="1">
    <w:name w:val="Header Char"/>
    <w:basedOn w:val="DefaultParagraphFont"/>
    <w:link w:val="Header"/>
    <w:uiPriority w:val="99"/>
    <w:rsid w:val="00E87067"/>
  </w:style>
  <w:style w:type="paragraph" w:styleId="Footer">
    <w:name w:val="footer"/>
    <w:basedOn w:val="Normal"/>
    <w:link w:val="FooterChar"/>
    <w:uiPriority w:val="99"/>
    <w:unhideWhenUsed/>
    <w:rsid w:val="00E87067"/>
    <w:pPr>
      <w:tabs>
        <w:tab w:val="center" w:pos="4513"/>
        <w:tab w:val="right" w:pos="9026"/>
      </w:tabs>
      <w:spacing w:after="0" w:line="240" w:lineRule="auto"/>
    </w:pPr>
  </w:style>
  <w:style w:type="character" w:styleId="FooterChar" w:customStyle="1">
    <w:name w:val="Footer Char"/>
    <w:basedOn w:val="DefaultParagraphFont"/>
    <w:link w:val="Footer"/>
    <w:uiPriority w:val="99"/>
    <w:rsid w:val="00E87067"/>
  </w:style>
  <w:style w:type="character" w:styleId="FollowedHyperlink">
    <w:name w:val="FollowedHyperlink"/>
    <w:basedOn w:val="DefaultParagraphFont"/>
    <w:uiPriority w:val="99"/>
    <w:semiHidden/>
    <w:unhideWhenUsed/>
    <w:rsid w:val="00E87067"/>
    <w:rPr>
      <w:color w:val="954F72" w:themeColor="followedHyperlink"/>
      <w:u w:val="single"/>
    </w:rPr>
  </w:style>
  <w:style w:type="character" w:styleId="Heading1Char" w:customStyle="1">
    <w:name w:val="Heading 1 Char"/>
    <w:basedOn w:val="DefaultParagraphFont"/>
    <w:link w:val="Heading1"/>
    <w:uiPriority w:val="9"/>
    <w:rsid w:val="00812C71"/>
    <w:rPr>
      <w:rFonts w:asciiTheme="majorHAnsi" w:hAnsiTheme="majorHAnsi" w:eastAsiaTheme="majorEastAsia" w:cstheme="majorBidi"/>
      <w:b/>
      <w:caps/>
      <w:color w:val="4472C4" w:themeColor="accent1"/>
      <w:sz w:val="26"/>
      <w:szCs w:val="26"/>
    </w:rPr>
  </w:style>
  <w:style w:type="character" w:styleId="UnresolvedMention">
    <w:name w:val="Unresolved Mention"/>
    <w:basedOn w:val="DefaultParagraphFont"/>
    <w:uiPriority w:val="99"/>
    <w:semiHidden/>
    <w:unhideWhenUsed/>
    <w:rsid w:val="00E87067"/>
    <w:rPr>
      <w:color w:val="605E5C"/>
      <w:shd w:val="clear" w:color="auto" w:fill="E1DFDD"/>
    </w:rPr>
  </w:style>
  <w:style w:type="character" w:styleId="Heading2Char" w:customStyle="1">
    <w:name w:val="Heading 2 Char"/>
    <w:basedOn w:val="DefaultParagraphFont"/>
    <w:link w:val="Heading2"/>
    <w:uiPriority w:val="9"/>
    <w:rsid w:val="00700C86"/>
    <w:rPr>
      <w:b/>
      <w:bCs/>
      <w:color w:val="4472C4" w:themeColor="accent1"/>
      <w:sz w:val="28"/>
    </w:rPr>
  </w:style>
  <w:style w:type="paragraph" w:styleId="BalloonText">
    <w:name w:val="Balloon Text"/>
    <w:basedOn w:val="Normal"/>
    <w:link w:val="BalloonTextChar"/>
    <w:uiPriority w:val="99"/>
    <w:semiHidden/>
    <w:unhideWhenUsed/>
    <w:rsid w:val="00360D17"/>
    <w:pPr>
      <w:spacing w:after="0" w:line="240" w:lineRule="auto"/>
    </w:pPr>
    <w:rPr>
      <w:rFonts w:ascii="Segoe UI" w:hAnsi="Segoe UI" w:cs="Segoe UI"/>
      <w:sz w:val="18"/>
      <w:szCs w:val="18"/>
    </w:rPr>
  </w:style>
  <w:style w:type="character" w:styleId="BalloonTextChar" w:customStyle="1">
    <w:name w:val="Balloon Text Char"/>
    <w:basedOn w:val="DefaultParagraphFont"/>
    <w:link w:val="BalloonText"/>
    <w:uiPriority w:val="99"/>
    <w:semiHidden/>
    <w:rsid w:val="00360D17"/>
    <w:rPr>
      <w:rFonts w:ascii="Segoe UI" w:hAnsi="Segoe UI" w:cs="Segoe UI"/>
      <w:sz w:val="18"/>
      <w:szCs w:val="18"/>
    </w:rPr>
  </w:style>
  <w:style w:type="paragraph" w:styleId="Revision">
    <w:name w:val="Revision"/>
    <w:hidden/>
    <w:uiPriority w:val="99"/>
    <w:semiHidden/>
    <w:rsid w:val="00D07C22"/>
    <w:pPr>
      <w:spacing w:after="0" w:line="240" w:lineRule="auto"/>
    </w:pPr>
  </w:style>
  <w:style w:type="character" w:styleId="CommentReference">
    <w:name w:val="annotation reference"/>
    <w:basedOn w:val="DefaultParagraphFont"/>
    <w:uiPriority w:val="99"/>
    <w:semiHidden/>
    <w:unhideWhenUsed/>
    <w:rsid w:val="00A17BCA"/>
    <w:rPr>
      <w:sz w:val="16"/>
      <w:szCs w:val="16"/>
    </w:rPr>
  </w:style>
  <w:style w:type="paragraph" w:styleId="CommentText">
    <w:name w:val="annotation text"/>
    <w:basedOn w:val="Normal"/>
    <w:link w:val="CommentTextChar"/>
    <w:uiPriority w:val="99"/>
    <w:unhideWhenUsed/>
    <w:rsid w:val="00A17BCA"/>
    <w:pPr>
      <w:spacing w:line="240" w:lineRule="auto"/>
    </w:pPr>
    <w:rPr>
      <w:sz w:val="20"/>
      <w:szCs w:val="20"/>
    </w:rPr>
  </w:style>
  <w:style w:type="character" w:styleId="CommentTextChar" w:customStyle="1">
    <w:name w:val="Comment Text Char"/>
    <w:basedOn w:val="DefaultParagraphFont"/>
    <w:link w:val="CommentText"/>
    <w:uiPriority w:val="99"/>
    <w:rsid w:val="00A17BCA"/>
    <w:rPr>
      <w:sz w:val="20"/>
      <w:szCs w:val="20"/>
    </w:rPr>
  </w:style>
  <w:style w:type="paragraph" w:styleId="CommentSubject">
    <w:name w:val="annotation subject"/>
    <w:basedOn w:val="CommentText"/>
    <w:next w:val="CommentText"/>
    <w:link w:val="CommentSubjectChar"/>
    <w:uiPriority w:val="99"/>
    <w:semiHidden/>
    <w:unhideWhenUsed/>
    <w:rsid w:val="00A17BCA"/>
    <w:rPr>
      <w:b/>
      <w:bCs/>
    </w:rPr>
  </w:style>
  <w:style w:type="character" w:styleId="CommentSubjectChar" w:customStyle="1">
    <w:name w:val="Comment Subject Char"/>
    <w:basedOn w:val="CommentTextChar"/>
    <w:link w:val="CommentSubject"/>
    <w:uiPriority w:val="99"/>
    <w:semiHidden/>
    <w:rsid w:val="00A17BCA"/>
    <w:rPr>
      <w:b/>
      <w:bCs/>
      <w:sz w:val="20"/>
      <w:szCs w:val="20"/>
    </w:rPr>
  </w:style>
  <w:style w:type="table" w:styleId="TableGrid">
    <w:name w:val="Table Grid"/>
    <w:basedOn w:val="TableNormal"/>
    <w:uiPriority w:val="39"/>
    <w:rsid w:val="004F2BA3"/>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DHHSbodyChar" w:customStyle="1">
    <w:name w:val="DHHS body Char"/>
    <w:link w:val="DHHSbody"/>
    <w:locked/>
    <w:rsid w:val="00F26195"/>
    <w:rPr>
      <w:rFonts w:ascii="Arial" w:hAnsi="Arial" w:eastAsia="Times" w:cs="Arial"/>
    </w:rPr>
  </w:style>
  <w:style w:type="paragraph" w:styleId="DHHSbody" w:customStyle="1">
    <w:name w:val="DHHS body"/>
    <w:link w:val="DHHSbodyChar"/>
    <w:qFormat/>
    <w:rsid w:val="00F26195"/>
    <w:pPr>
      <w:spacing w:after="120" w:line="270" w:lineRule="atLeast"/>
    </w:pPr>
    <w:rPr>
      <w:rFonts w:ascii="Arial" w:hAnsi="Arial" w:eastAsia="Times" w:cs="Arial"/>
    </w:rPr>
  </w:style>
  <w:style w:type="paragraph" w:styleId="CCYPBulletsIndent" w:customStyle="1">
    <w:name w:val="CCYP Bullets Indent"/>
    <w:basedOn w:val="Normal"/>
    <w:qFormat/>
    <w:rsid w:val="004C285C"/>
    <w:pPr>
      <w:numPr>
        <w:numId w:val="5"/>
      </w:numPr>
      <w:spacing w:before="170" w:after="0" w:line="240" w:lineRule="auto"/>
    </w:pPr>
    <w:rPr>
      <w:rFonts w:ascii="Arial" w:hAnsi="Arial" w:eastAsia="Times New Roman" w:cs="Times New Roman"/>
      <w:color w:val="000000" w:themeColor="text1"/>
      <w:sz w:val="18"/>
      <w:szCs w:val="24"/>
      <w:lang w:val="en-GB"/>
    </w:rPr>
  </w:style>
  <w:style w:type="paragraph" w:styleId="NormalWeb">
    <w:name w:val="Normal (Web)"/>
    <w:basedOn w:val="Normal"/>
    <w:uiPriority w:val="99"/>
    <w:semiHidden/>
    <w:unhideWhenUsed/>
    <w:rsid w:val="0094684F"/>
    <w:pPr>
      <w:spacing w:before="100" w:beforeAutospacing="1" w:after="100" w:afterAutospacing="1" w:line="240" w:lineRule="auto"/>
    </w:pPr>
    <w:rPr>
      <w:rFonts w:ascii="Times New Roman" w:hAnsi="Times New Roman" w:eastAsia="Times New Roman" w:cs="Times New Roman"/>
      <w:sz w:val="24"/>
      <w:szCs w:val="24"/>
      <w:lang w:eastAsia="en-AU"/>
    </w:rPr>
  </w:style>
  <w:style w:type="character" w:styleId="ListParagraphChar" w:customStyle="1">
    <w:name w:val="List Paragraph Char"/>
    <w:aliases w:val="List Paragraph1 Char,List Paragraph11 Char,Recommendation Char,Bullet point Char,L Char,DDM Gen Text Char,List Paragraph - bullets Char,NFP GP Bulleted List Char,bullet point list Char,Bullet points Char,Content descriptions Char"/>
    <w:basedOn w:val="DefaultParagraphFont"/>
    <w:link w:val="ListParagraph"/>
    <w:uiPriority w:val="34"/>
    <w:qFormat/>
    <w:rsid w:val="00F85456"/>
  </w:style>
  <w:style w:type="paragraph" w:styleId="Title">
    <w:name w:val="Title"/>
    <w:basedOn w:val="Normal"/>
    <w:next w:val="Normal"/>
    <w:link w:val="TitleChar"/>
    <w:uiPriority w:val="10"/>
    <w:qFormat/>
    <w:rsid w:val="00812C71"/>
    <w:pPr>
      <w:keepNext/>
      <w:keepLines/>
      <w:pBdr>
        <w:top w:val="single" w:color="auto" w:sz="4" w:space="1"/>
        <w:left w:val="single" w:color="auto" w:sz="4" w:space="4"/>
        <w:bottom w:val="single" w:color="auto" w:sz="4" w:space="1"/>
        <w:right w:val="single" w:color="auto" w:sz="4" w:space="4"/>
      </w:pBdr>
      <w:spacing w:before="40" w:after="240" w:line="240" w:lineRule="auto"/>
      <w:jc w:val="center"/>
      <w:outlineLvl w:val="0"/>
    </w:pPr>
    <w:rPr>
      <w:rFonts w:asciiTheme="majorHAnsi" w:hAnsiTheme="majorHAnsi" w:eastAsiaTheme="majorEastAsia" w:cstheme="majorBidi"/>
      <w:b/>
      <w:color w:val="4472C4" w:themeColor="accent1"/>
      <w:sz w:val="44"/>
      <w:szCs w:val="32"/>
    </w:rPr>
  </w:style>
  <w:style w:type="character" w:styleId="TitleChar" w:customStyle="1">
    <w:name w:val="Title Char"/>
    <w:basedOn w:val="DefaultParagraphFont"/>
    <w:link w:val="Title"/>
    <w:uiPriority w:val="10"/>
    <w:rsid w:val="00812C71"/>
    <w:rPr>
      <w:rFonts w:asciiTheme="majorHAnsi" w:hAnsiTheme="majorHAnsi" w:eastAsiaTheme="majorEastAsia" w:cstheme="majorBidi"/>
      <w:b/>
      <w:color w:val="4472C4" w:themeColor="accent1"/>
      <w:sz w:val="44"/>
      <w:szCs w:val="32"/>
    </w:rPr>
  </w:style>
  <w:style w:type="paragraph" w:styleId="NoSpacing">
    <w:name w:val="No Spacing"/>
    <w:uiPriority w:val="1"/>
    <w:qFormat/>
    <w:rsid w:val="00183F9B"/>
    <w:pPr>
      <w:spacing w:after="0" w:line="240" w:lineRule="auto"/>
    </w:pPr>
    <w:rPr>
      <w:kern w:val="2"/>
      <w14:ligatures w14:val="standardContextual"/>
    </w:rPr>
  </w:style>
  <w:style w:type="character" w:styleId="Heading4Char" w:customStyle="1">
    <w:name w:val="Heading 4 Char"/>
    <w:basedOn w:val="DefaultParagraphFont"/>
    <w:link w:val="Heading4"/>
    <w:uiPriority w:val="9"/>
    <w:rsid w:val="006E7F89"/>
    <w:rPr>
      <w:rFonts w:eastAsiaTheme="majorEastAsia" w:cstheme="minorHAnsi"/>
      <w:b/>
      <w:bCs/>
      <w:color w:val="2F5496" w:themeColor="accent1" w:themeShade="BF"/>
      <w:sz w:val="24"/>
      <w:szCs w:val="24"/>
    </w:rPr>
  </w:style>
  <w:style w:type="table" w:styleId="GridTable4-Accent1">
    <w:name w:val="Grid Table 4 Accent 1"/>
    <w:basedOn w:val="TableNormal"/>
    <w:uiPriority w:val="49"/>
    <w:rsid w:val="00CE616B"/>
    <w:pPr>
      <w:spacing w:after="0" w:line="240" w:lineRule="auto"/>
    </w:pPr>
    <w:tblPr>
      <w:tblStyleRowBandSize w:val="1"/>
      <w:tblStyleColBandSize w:val="1"/>
      <w:tblBorders>
        <w:top w:val="single" w:color="8EAADB" w:themeColor="accent1" w:themeTint="99" w:sz="4" w:space="0"/>
        <w:left w:val="single" w:color="8EAADB" w:themeColor="accent1" w:themeTint="99" w:sz="4" w:space="0"/>
        <w:bottom w:val="single" w:color="8EAADB" w:themeColor="accent1" w:themeTint="99" w:sz="4" w:space="0"/>
        <w:right w:val="single" w:color="8EAADB" w:themeColor="accent1" w:themeTint="99" w:sz="4" w:space="0"/>
        <w:insideH w:val="single" w:color="8EAADB" w:themeColor="accent1" w:themeTint="99" w:sz="4" w:space="0"/>
        <w:insideV w:val="single" w:color="8EAADB" w:themeColor="accent1" w:themeTint="99" w:sz="4" w:space="0"/>
      </w:tblBorders>
    </w:tblPr>
    <w:tblStylePr w:type="firstRow">
      <w:rPr>
        <w:b/>
        <w:bCs/>
        <w:color w:val="FFFFFF" w:themeColor="background1"/>
      </w:rPr>
      <w:tblPr/>
      <w:tcPr>
        <w:tcBorders>
          <w:top w:val="single" w:color="4472C4" w:themeColor="accent1" w:sz="4" w:space="0"/>
          <w:left w:val="single" w:color="4472C4" w:themeColor="accent1" w:sz="4" w:space="0"/>
          <w:bottom w:val="single" w:color="4472C4" w:themeColor="accent1" w:sz="4" w:space="0"/>
          <w:right w:val="single" w:color="4472C4" w:themeColor="accent1" w:sz="4" w:space="0"/>
          <w:insideH w:val="nil"/>
          <w:insideV w:val="nil"/>
        </w:tcBorders>
        <w:shd w:val="clear" w:color="auto" w:fill="4472C4" w:themeFill="accent1"/>
      </w:tcPr>
    </w:tblStylePr>
    <w:tblStylePr w:type="lastRow">
      <w:rPr>
        <w:b/>
        <w:bCs/>
      </w:rPr>
      <w:tblPr/>
      <w:tcPr>
        <w:tcBorders>
          <w:top w:val="double" w:color="4472C4" w:themeColor="accent1" w:sz="4" w:space="0"/>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styleId="Mention">
    <w:name w:val="Mention"/>
    <w:basedOn w:val="DefaultParagraphFont"/>
    <w:uiPriority w:val="99"/>
    <w:unhideWhenUsed/>
    <w:rsid w:val="004A17B2"/>
    <w:rPr>
      <w:color w:val="2B579A"/>
      <w:shd w:val="clear" w:color="auto" w:fill="E1DFDD"/>
    </w:rPr>
  </w:style>
  <w:style w:type="paragraph" w:styleId="Subtitle">
    <w:name w:val="Subtitle"/>
    <w:basedOn w:val="Normal"/>
    <w:next w:val="Normal"/>
    <w:link w:val="SubtitleChar"/>
    <w:uiPriority w:val="11"/>
    <w:qFormat/>
    <w:rsid w:val="005845E5"/>
    <w:pPr>
      <w:numPr>
        <w:ilvl w:val="1"/>
      </w:numPr>
    </w:pPr>
    <w:rPr>
      <w:rFonts w:eastAsiaTheme="minorEastAsia"/>
      <w:color w:val="5A5A5A" w:themeColor="text1" w:themeTint="A5"/>
      <w:spacing w:val="15"/>
    </w:rPr>
  </w:style>
  <w:style w:type="character" w:styleId="SubtitleChar" w:customStyle="1">
    <w:name w:val="Subtitle Char"/>
    <w:basedOn w:val="DefaultParagraphFont"/>
    <w:link w:val="Subtitle"/>
    <w:uiPriority w:val="11"/>
    <w:rsid w:val="005845E5"/>
    <w:rPr>
      <w:rFonts w:eastAsiaTheme="minorEastAsia"/>
      <w:color w:val="5A5A5A" w:themeColor="text1" w:themeTint="A5"/>
      <w:spacing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4681089">
      <w:bodyDiv w:val="1"/>
      <w:marLeft w:val="0"/>
      <w:marRight w:val="0"/>
      <w:marTop w:val="0"/>
      <w:marBottom w:val="0"/>
      <w:divBdr>
        <w:top w:val="none" w:sz="0" w:space="0" w:color="auto"/>
        <w:left w:val="none" w:sz="0" w:space="0" w:color="auto"/>
        <w:bottom w:val="none" w:sz="0" w:space="0" w:color="auto"/>
        <w:right w:val="none" w:sz="0" w:space="0" w:color="auto"/>
      </w:divBdr>
    </w:div>
    <w:div w:id="168445850">
      <w:bodyDiv w:val="1"/>
      <w:marLeft w:val="0"/>
      <w:marRight w:val="0"/>
      <w:marTop w:val="0"/>
      <w:marBottom w:val="0"/>
      <w:divBdr>
        <w:top w:val="none" w:sz="0" w:space="0" w:color="auto"/>
        <w:left w:val="none" w:sz="0" w:space="0" w:color="auto"/>
        <w:bottom w:val="none" w:sz="0" w:space="0" w:color="auto"/>
        <w:right w:val="none" w:sz="0" w:space="0" w:color="auto"/>
      </w:divBdr>
    </w:div>
    <w:div w:id="403919098">
      <w:bodyDiv w:val="1"/>
      <w:marLeft w:val="0"/>
      <w:marRight w:val="0"/>
      <w:marTop w:val="0"/>
      <w:marBottom w:val="0"/>
      <w:divBdr>
        <w:top w:val="none" w:sz="0" w:space="0" w:color="auto"/>
        <w:left w:val="none" w:sz="0" w:space="0" w:color="auto"/>
        <w:bottom w:val="none" w:sz="0" w:space="0" w:color="auto"/>
        <w:right w:val="none" w:sz="0" w:space="0" w:color="auto"/>
      </w:divBdr>
    </w:div>
    <w:div w:id="453250893">
      <w:bodyDiv w:val="1"/>
      <w:marLeft w:val="0"/>
      <w:marRight w:val="0"/>
      <w:marTop w:val="0"/>
      <w:marBottom w:val="0"/>
      <w:divBdr>
        <w:top w:val="none" w:sz="0" w:space="0" w:color="auto"/>
        <w:left w:val="none" w:sz="0" w:space="0" w:color="auto"/>
        <w:bottom w:val="none" w:sz="0" w:space="0" w:color="auto"/>
        <w:right w:val="none" w:sz="0" w:space="0" w:color="auto"/>
      </w:divBdr>
    </w:div>
    <w:div w:id="532497258">
      <w:bodyDiv w:val="1"/>
      <w:marLeft w:val="0"/>
      <w:marRight w:val="0"/>
      <w:marTop w:val="0"/>
      <w:marBottom w:val="0"/>
      <w:divBdr>
        <w:top w:val="none" w:sz="0" w:space="0" w:color="auto"/>
        <w:left w:val="none" w:sz="0" w:space="0" w:color="auto"/>
        <w:bottom w:val="none" w:sz="0" w:space="0" w:color="auto"/>
        <w:right w:val="none" w:sz="0" w:space="0" w:color="auto"/>
      </w:divBdr>
    </w:div>
    <w:div w:id="631864598">
      <w:bodyDiv w:val="1"/>
      <w:marLeft w:val="0"/>
      <w:marRight w:val="0"/>
      <w:marTop w:val="0"/>
      <w:marBottom w:val="0"/>
      <w:divBdr>
        <w:top w:val="none" w:sz="0" w:space="0" w:color="auto"/>
        <w:left w:val="none" w:sz="0" w:space="0" w:color="auto"/>
        <w:bottom w:val="none" w:sz="0" w:space="0" w:color="auto"/>
        <w:right w:val="none" w:sz="0" w:space="0" w:color="auto"/>
      </w:divBdr>
    </w:div>
    <w:div w:id="681470481">
      <w:bodyDiv w:val="1"/>
      <w:marLeft w:val="0"/>
      <w:marRight w:val="0"/>
      <w:marTop w:val="0"/>
      <w:marBottom w:val="0"/>
      <w:divBdr>
        <w:top w:val="none" w:sz="0" w:space="0" w:color="auto"/>
        <w:left w:val="none" w:sz="0" w:space="0" w:color="auto"/>
        <w:bottom w:val="none" w:sz="0" w:space="0" w:color="auto"/>
        <w:right w:val="none" w:sz="0" w:space="0" w:color="auto"/>
      </w:divBdr>
    </w:div>
    <w:div w:id="831603052">
      <w:bodyDiv w:val="1"/>
      <w:marLeft w:val="0"/>
      <w:marRight w:val="0"/>
      <w:marTop w:val="0"/>
      <w:marBottom w:val="0"/>
      <w:divBdr>
        <w:top w:val="none" w:sz="0" w:space="0" w:color="auto"/>
        <w:left w:val="none" w:sz="0" w:space="0" w:color="auto"/>
        <w:bottom w:val="none" w:sz="0" w:space="0" w:color="auto"/>
        <w:right w:val="none" w:sz="0" w:space="0" w:color="auto"/>
      </w:divBdr>
    </w:div>
    <w:div w:id="889728335">
      <w:bodyDiv w:val="1"/>
      <w:marLeft w:val="0"/>
      <w:marRight w:val="0"/>
      <w:marTop w:val="0"/>
      <w:marBottom w:val="0"/>
      <w:divBdr>
        <w:top w:val="none" w:sz="0" w:space="0" w:color="auto"/>
        <w:left w:val="none" w:sz="0" w:space="0" w:color="auto"/>
        <w:bottom w:val="none" w:sz="0" w:space="0" w:color="auto"/>
        <w:right w:val="none" w:sz="0" w:space="0" w:color="auto"/>
      </w:divBdr>
    </w:div>
    <w:div w:id="1240553029">
      <w:bodyDiv w:val="1"/>
      <w:marLeft w:val="0"/>
      <w:marRight w:val="0"/>
      <w:marTop w:val="0"/>
      <w:marBottom w:val="0"/>
      <w:divBdr>
        <w:top w:val="none" w:sz="0" w:space="0" w:color="auto"/>
        <w:left w:val="none" w:sz="0" w:space="0" w:color="auto"/>
        <w:bottom w:val="none" w:sz="0" w:space="0" w:color="auto"/>
        <w:right w:val="none" w:sz="0" w:space="0" w:color="auto"/>
      </w:divBdr>
    </w:div>
    <w:div w:id="1274243861">
      <w:bodyDiv w:val="1"/>
      <w:marLeft w:val="0"/>
      <w:marRight w:val="0"/>
      <w:marTop w:val="0"/>
      <w:marBottom w:val="0"/>
      <w:divBdr>
        <w:top w:val="none" w:sz="0" w:space="0" w:color="auto"/>
        <w:left w:val="none" w:sz="0" w:space="0" w:color="auto"/>
        <w:bottom w:val="none" w:sz="0" w:space="0" w:color="auto"/>
        <w:right w:val="none" w:sz="0" w:space="0" w:color="auto"/>
      </w:divBdr>
    </w:div>
    <w:div w:id="1536843271">
      <w:bodyDiv w:val="1"/>
      <w:marLeft w:val="0"/>
      <w:marRight w:val="0"/>
      <w:marTop w:val="0"/>
      <w:marBottom w:val="0"/>
      <w:divBdr>
        <w:top w:val="none" w:sz="0" w:space="0" w:color="auto"/>
        <w:left w:val="none" w:sz="0" w:space="0" w:color="auto"/>
        <w:bottom w:val="none" w:sz="0" w:space="0" w:color="auto"/>
        <w:right w:val="none" w:sz="0" w:space="0" w:color="auto"/>
      </w:divBdr>
    </w:div>
    <w:div w:id="1802652321">
      <w:bodyDiv w:val="1"/>
      <w:marLeft w:val="0"/>
      <w:marRight w:val="0"/>
      <w:marTop w:val="0"/>
      <w:marBottom w:val="0"/>
      <w:divBdr>
        <w:top w:val="none" w:sz="0" w:space="0" w:color="auto"/>
        <w:left w:val="none" w:sz="0" w:space="0" w:color="auto"/>
        <w:bottom w:val="none" w:sz="0" w:space="0" w:color="auto"/>
        <w:right w:val="none" w:sz="0" w:space="0" w:color="auto"/>
      </w:divBdr>
    </w:div>
    <w:div w:id="1922324043">
      <w:bodyDiv w:val="1"/>
      <w:marLeft w:val="0"/>
      <w:marRight w:val="0"/>
      <w:marTop w:val="0"/>
      <w:marBottom w:val="0"/>
      <w:divBdr>
        <w:top w:val="none" w:sz="0" w:space="0" w:color="auto"/>
        <w:left w:val="none" w:sz="0" w:space="0" w:color="auto"/>
        <w:bottom w:val="none" w:sz="0" w:space="0" w:color="auto"/>
        <w:right w:val="none" w:sz="0" w:space="0" w:color="auto"/>
      </w:divBdr>
    </w:div>
    <w:div w:id="1961305079">
      <w:bodyDiv w:val="1"/>
      <w:marLeft w:val="0"/>
      <w:marRight w:val="0"/>
      <w:marTop w:val="0"/>
      <w:marBottom w:val="0"/>
      <w:divBdr>
        <w:top w:val="none" w:sz="0" w:space="0" w:color="auto"/>
        <w:left w:val="none" w:sz="0" w:space="0" w:color="auto"/>
        <w:bottom w:val="none" w:sz="0" w:space="0" w:color="auto"/>
        <w:right w:val="none" w:sz="0" w:space="0" w:color="auto"/>
      </w:divBdr>
    </w:div>
    <w:div w:id="20611236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hyperlink" Target="https://www.vic.gov.au/identify-abuse-adult-government-school" TargetMode="External" Id="rId13" /><Relationship Type="http://schemas.openxmlformats.org/officeDocument/2006/relationships/hyperlink" Target="https://www2.education.vic.gov.au/pal/reportable-notifiable-conduct/policy" TargetMode="External" Id="rId18" /><Relationship Type="http://schemas.openxmlformats.org/officeDocument/2006/relationships/hyperlink" Target="https://www.vic.gov.au/identify-child-abuse-family" TargetMode="External" Id="rId26" /><Relationship Type="http://schemas.openxmlformats.org/officeDocument/2006/relationships/hyperlink" Target="https://www2.education.vic.gov.au/pal/child-safe-standards/policy" TargetMode="External" Id="rId39" /><Relationship Type="http://schemas.openxmlformats.org/officeDocument/2006/relationships/hyperlink" Target="https://www.vic.gov.au/document-your-actions" TargetMode="External" Id="rId21" /><Relationship Type="http://schemas.openxmlformats.org/officeDocument/2006/relationships/hyperlink" Target="https://www.vic.gov.au/report-abuse-as-current-student" TargetMode="External" Id="rId34" /><Relationship Type="http://schemas.openxmlformats.org/officeDocument/2006/relationships/hyperlink" Target="https://www2.education.vic.gov.au/pal/student-to-student-abuse-harmful-sexual-behaviour/policy" TargetMode="External" Id="rId42" /><Relationship Type="http://schemas.openxmlformats.org/officeDocument/2006/relationships/footer" Target="footer1.xml" Id="rId47" /><Relationship Type="http://schemas.openxmlformats.org/officeDocument/2006/relationships/webSettings" Target="webSettings.xml" Id="rId7" /><Relationship Type="http://schemas.openxmlformats.org/officeDocument/2006/relationships/customXml" Target="../customXml/item2.xml" Id="rId2" /><Relationship Type="http://schemas.openxmlformats.org/officeDocument/2006/relationships/hyperlink" Target="https://www.vic.gov.au/identify-child-abuse-community" TargetMode="External" Id="rId16" /><Relationship Type="http://schemas.openxmlformats.org/officeDocument/2006/relationships/hyperlink" Target="https://www.vic.gov.au/protect" TargetMode="External" Id="rId29" /><Relationship Type="http://schemas.openxmlformats.org/officeDocument/2006/relationships/hyperlink" Target="https://www.vic.gov.au/child-safe-standards-definitions" TargetMode="External" Id="rId11" /><Relationship Type="http://schemas.openxmlformats.org/officeDocument/2006/relationships/hyperlink" Target="https://www2.education.vic.gov.au/pal/reportable-notifiable-conduct/policy" TargetMode="External" Id="rId24" /><Relationship Type="http://schemas.openxmlformats.org/officeDocument/2006/relationships/hyperlink" Target="mailto:enquiries@education.vic.gov.au" TargetMode="External" Id="rId32" /><Relationship Type="http://schemas.openxmlformats.org/officeDocument/2006/relationships/hyperlink" Target="https://www.vic.gov.au/legal-obligations-child-safety-frameworks" TargetMode="External" Id="rId37" /><Relationship Type="http://schemas.openxmlformats.org/officeDocument/2006/relationships/hyperlink" Target="https://www2.education.vic.gov.au/pal/reportable-conduct-scheme/policy" TargetMode="External" Id="rId40" /><Relationship Type="http://schemas.openxmlformats.org/officeDocument/2006/relationships/hyperlink" Target="https://www.vic.gov.au/legal-obligations-child-safety-frameworks" TargetMode="External" Id="rId45" /><Relationship Type="http://schemas.openxmlformats.org/officeDocument/2006/relationships/styles" Target="styles.xml" Id="rId5" /><Relationship Type="http://schemas.openxmlformats.org/officeDocument/2006/relationships/hyperlink" Target="https://www.vic.gov.au/identify-child-abuse-family" TargetMode="External" Id="rId15" /><Relationship Type="http://schemas.openxmlformats.org/officeDocument/2006/relationships/hyperlink" Target="https://www.vic.gov.au/identify-abuse-adult-government-school" TargetMode="External" Id="rId23" /><Relationship Type="http://schemas.openxmlformats.org/officeDocument/2006/relationships/hyperlink" Target="https://www.vic.gov.au/4-critical-actions-schools" TargetMode="External" Id="rId28" /><Relationship Type="http://schemas.openxmlformats.org/officeDocument/2006/relationships/hyperlink" Target="mailto:educationspeakup@pkf.com.au" TargetMode="External" Id="rId36" /><Relationship Type="http://schemas.openxmlformats.org/officeDocument/2006/relationships/theme" Target="theme/theme1.xml" Id="rId49" /><Relationship Type="http://schemas.openxmlformats.org/officeDocument/2006/relationships/hyperlink" Target="https://www.vic.gov.au/types-child-abuse" TargetMode="External" Id="rId10" /><Relationship Type="http://schemas.openxmlformats.org/officeDocument/2006/relationships/hyperlink" Target="https://www.vic.gov.au/respond-emergency" TargetMode="External" Id="rId19" /><Relationship Type="http://schemas.openxmlformats.org/officeDocument/2006/relationships/hyperlink" Target="tel:1800338663" TargetMode="External" Id="rId31" /><Relationship Type="http://schemas.openxmlformats.org/officeDocument/2006/relationships/hyperlink" Target="https://www2.education.vic.gov.au/pal/restraint-seclusion/policy" TargetMode="External" Id="rId44" /><Relationship Type="http://schemas.openxmlformats.org/officeDocument/2006/relationships/numbering" Target="numbering.xml" Id="rId4" /><Relationship Type="http://schemas.openxmlformats.org/officeDocument/2006/relationships/endnotes" Target="endnotes.xml" Id="rId9" /><Relationship Type="http://schemas.openxmlformats.org/officeDocument/2006/relationships/hyperlink" Target="https://www.vic.gov.au/identify-student-to-student-abuse-schools" TargetMode="External" Id="rId14" /><Relationship Type="http://schemas.openxmlformats.org/officeDocument/2006/relationships/hyperlink" Target="https://www.vic.gov.au/4-critical-actions-schools" TargetMode="External" Id="rId22" /><Relationship Type="http://schemas.openxmlformats.org/officeDocument/2006/relationships/hyperlink" Target="https://www.vic.gov.au/identify-child-abuse-community" TargetMode="External" Id="rId27" /><Relationship Type="http://schemas.openxmlformats.org/officeDocument/2006/relationships/hyperlink" Target="https://www.vic.gov.au/responding-disclosure" TargetMode="External" Id="rId30" /><Relationship Type="http://schemas.openxmlformats.org/officeDocument/2006/relationships/hyperlink" Target="https://www.pkftalkintegrity.com/?det" TargetMode="External" Id="rId35" /><Relationship Type="http://schemas.openxmlformats.org/officeDocument/2006/relationships/hyperlink" Target="https://www2.education.vic.gov.au/pal/reporting-and-managing-school-incidents-including-emergencies/policy" TargetMode="External" Id="rId43" /><Relationship Type="http://schemas.openxmlformats.org/officeDocument/2006/relationships/fontTable" Target="fontTable.xml" Id="rId48" /><Relationship Type="http://schemas.openxmlformats.org/officeDocument/2006/relationships/footnotes" Target="footnotes.xml" Id="rId8" /><Relationship Type="http://schemas.openxmlformats.org/officeDocument/2006/relationships/customXml" Target="../customXml/item3.xml" Id="rId3" /><Relationship Type="http://schemas.openxmlformats.org/officeDocument/2006/relationships/hyperlink" Target="https://www2.education.vic.gov.au/pal/reportable-notifiable-conduct/policy" TargetMode="External" Id="rId12" /><Relationship Type="http://schemas.openxmlformats.org/officeDocument/2006/relationships/hyperlink" Target="https://www2.education.vic.gov.au/pal/child-abuse-including-grooming-identification-response/policy" TargetMode="External" Id="rId17" /><Relationship Type="http://schemas.openxmlformats.org/officeDocument/2006/relationships/hyperlink" Target="https://www.vic.gov.au/identify-student-to-student-abuse-schools" TargetMode="External" Id="rId25" /><Relationship Type="http://schemas.openxmlformats.org/officeDocument/2006/relationships/hyperlink" Target="mailto:enquiries@education.vic.gov.au" TargetMode="External" Id="rId33" /><Relationship Type="http://schemas.openxmlformats.org/officeDocument/2006/relationships/hyperlink" Target="https://www.vic.gov.au/PROTECT" TargetMode="External" Id="rId38" /><Relationship Type="http://schemas.openxmlformats.org/officeDocument/2006/relationships/hyperlink" Target="https://www2.education.vic.gov.au/pal/reportable-notifiable-conduct/policy" TargetMode="External" Id="rId46" /><Relationship Type="http://schemas.openxmlformats.org/officeDocument/2006/relationships/hyperlink" Target="https://www.vic.gov.au/adapt-changing-circumstances" TargetMode="External" Id="rId20" /><Relationship Type="http://schemas.openxmlformats.org/officeDocument/2006/relationships/hyperlink" Target="https://www2.education.vic.gov.au/pal/child-abuse-including-grooming-identification-response/policy" TargetMode="External" Id="rId41" /><Relationship Type="http://schemas.openxmlformats.org/officeDocument/2006/relationships/customXml" Target="../customXml/item1.xml" Id="rId1" /><Relationship Type="http://schemas.openxmlformats.org/officeDocument/2006/relationships/settings" Target="settings.xml" Id="rId6" /><Relationship Type="http://schemas.openxmlformats.org/officeDocument/2006/relationships/hyperlink" Target="https://www.somersschoolcamp.org" TargetMode="External" Id="R7d0451b73ea44091" /><Relationship Type="http://schemas.openxmlformats.org/officeDocument/2006/relationships/hyperlink" Target="https://www.woorabindaschoolcamp.org" TargetMode="External" Id="R23630419bdba4ee3" /></Relationships>
</file>

<file path=word/theme/theme1.xml><?xml version="1.0" encoding="utf-8"?>
<a:theme xmlns:a="http://schemas.openxmlformats.org/drawingml/2006/main" xmlns:thm15="http://schemas.microsoft.com/office/thememl/2012/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acdb25cb-2db3-40b2-ad38-384c4672e00e" xsi:nil="true"/>
    <lcf76f155ced4ddcb4097134ff3c332f xmlns="968ab89d-4433-454a-a8d2-c88c04db9217">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2E32BEAB3CC73542AB2F720E7A54D3B6" ma:contentTypeVersion="19" ma:contentTypeDescription="Create a new document." ma:contentTypeScope="" ma:versionID="8f303e446b385d61a73a322cd5b573d0">
  <xsd:schema xmlns:xsd="http://www.w3.org/2001/XMLSchema" xmlns:xs="http://www.w3.org/2001/XMLSchema" xmlns:p="http://schemas.microsoft.com/office/2006/metadata/properties" xmlns:ns2="968ab89d-4433-454a-a8d2-c88c04db9217" xmlns:ns3="acdb25cb-2db3-40b2-ad38-384c4672e00e" targetNamespace="http://schemas.microsoft.com/office/2006/metadata/properties" ma:root="true" ma:fieldsID="4813259bbbb561dfef269d82efd6b728" ns2:_="" ns3:_="">
    <xsd:import namespace="968ab89d-4433-454a-a8d2-c88c04db9217"/>
    <xsd:import namespace="acdb25cb-2db3-40b2-ad38-384c4672e00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Location" minOccurs="0"/>
                <xsd:element ref="ns2:lcf76f155ced4ddcb4097134ff3c332f" minOccurs="0"/>
                <xsd:element ref="ns3:TaxCatchAll" minOccurs="0"/>
                <xsd:element ref="ns3:SharedWithUsers" minOccurs="0"/>
                <xsd:element ref="ns3:SharedWithDetails" minOccurs="0"/>
                <xsd:element ref="ns2:MediaServiceObjectDetectorVersion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68ab89d-4433-454a-a8d2-c88c04db921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MediaServiceLocation" ma:index="18" nillable="true" ma:displayName="Location" ma:internalName="MediaServiceLocation" ma:readOnly="true">
      <xsd:simpleType>
        <xsd:restriction base="dms:Text"/>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0b607bbe-9751-46d3-ac86-39dfe3141325"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BillingMetadata" ma:index="26"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cdb25cb-2db3-40b2-ad38-384c4672e00e"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3aef3b06-5fed-4a0a-91cc-dbb79f7d180f}" ma:internalName="TaxCatchAll" ma:showField="CatchAllData" ma:web="acdb25cb-2db3-40b2-ad38-384c4672e00e">
      <xsd:complexType>
        <xsd:complexContent>
          <xsd:extension base="dms:MultiChoiceLookup">
            <xsd:sequence>
              <xsd:element name="Value" type="dms:Lookup" maxOccurs="unbounded" minOccurs="0" nillable="true"/>
            </xsd:sequence>
          </xsd:extension>
        </xsd:complexContent>
      </xsd:complexType>
    </xsd:element>
    <xsd:element name="SharedWithUsers" ma:index="2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E59F7AE-58AF-4F13-8731-0FA4BDAC9E49}">
  <ds:schemaRefs>
    <ds:schemaRef ds:uri="http://schemas.microsoft.com/sharepoint/v3/contenttype/forms"/>
  </ds:schemaRefs>
</ds:datastoreItem>
</file>

<file path=customXml/itemProps2.xml><?xml version="1.0" encoding="utf-8"?>
<ds:datastoreItem xmlns:ds="http://schemas.openxmlformats.org/officeDocument/2006/customXml" ds:itemID="{5265FDB3-E0B8-40A2-A450-EBA3C3B97A0C}">
  <ds:schemaRefs>
    <ds:schemaRef ds:uri="http://schemas.microsoft.com/office/2006/metadata/properties"/>
    <ds:schemaRef ds:uri="http://schemas.microsoft.com/office/infopath/2007/PartnerControls"/>
    <ds:schemaRef ds:uri="acdb25cb-2db3-40b2-ad38-384c4672e00e"/>
    <ds:schemaRef ds:uri="968ab89d-4433-454a-a8d2-c88c04db9217"/>
  </ds:schemaRefs>
</ds:datastoreItem>
</file>

<file path=customXml/itemProps3.xml><?xml version="1.0" encoding="utf-8"?>
<ds:datastoreItem xmlns:ds="http://schemas.openxmlformats.org/officeDocument/2006/customXml" ds:itemID="{C1E61C25-E056-4B61-BB34-979FC92BDF4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68ab89d-4433-454a-a8d2-c88c04db9217"/>
    <ds:schemaRef ds:uri="acdb25cb-2db3-40b2-ad38-384c4672e00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DET</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Child Abuse (including grooming) – identification and response policy template – March 2026</dc:title>
  <dc:subject/>
  <dc:creator>Carew-Reid, Jane E</dc:creator>
  <keywords/>
  <dc:description/>
  <lastModifiedBy>Alexander McLean</lastModifiedBy>
  <revision>15</revision>
  <dcterms:created xsi:type="dcterms:W3CDTF">2026-06-19T02:30:00.0000000Z</dcterms:created>
  <dcterms:modified xsi:type="dcterms:W3CDTF">2026-06-22T00:54:12.2279115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DET_EDRMS_RCS">
    <vt:lpwstr>10;#13.1.2 Internal Policy|ad985a07-89db-41e4-84da-e1a6cef79014</vt:lpwstr>
  </property>
  <property fmtid="{D5CDD505-2E9C-101B-9397-08002B2CF9AE}" pid="3" name="DET_EDRMS_BusUnit">
    <vt:lpwstr/>
  </property>
  <property fmtid="{D5CDD505-2E9C-101B-9397-08002B2CF9AE}" pid="4" name="DET_EDRMS_SecClass">
    <vt:lpwstr/>
  </property>
  <property fmtid="{D5CDD505-2E9C-101B-9397-08002B2CF9AE}" pid="5" name="RecordPoint_WorkflowType">
    <vt:lpwstr>ActiveSubmitStub</vt:lpwstr>
  </property>
  <property fmtid="{D5CDD505-2E9C-101B-9397-08002B2CF9AE}" pid="6" name="RecordPoint_ActiveItemSiteId">
    <vt:lpwstr>{bc37e16c-ec24-469d-99d8-5f0978b55b65}</vt:lpwstr>
  </property>
  <property fmtid="{D5CDD505-2E9C-101B-9397-08002B2CF9AE}" pid="7" name="RecordPoint_ActiveItemListId">
    <vt:lpwstr>{5879ea56-a448-49b2-83be-c77c12bf7d00}</vt:lpwstr>
  </property>
  <property fmtid="{D5CDD505-2E9C-101B-9397-08002B2CF9AE}" pid="8" name="RecordPoint_ActiveItemUniqueId">
    <vt:lpwstr>{aeb1c727-c78e-4eb9-b79d-cc7b1265bece}</vt:lpwstr>
  </property>
  <property fmtid="{D5CDD505-2E9C-101B-9397-08002B2CF9AE}" pid="9" name="RecordPoint_ActiveItemWebId">
    <vt:lpwstr>{603f2397-5de8-47f6-bd19-8ee820c94c7c}</vt:lpwstr>
  </property>
  <property fmtid="{D5CDD505-2E9C-101B-9397-08002B2CF9AE}" pid="10" name="RecordPoint_RecordNumberSubmitted">
    <vt:lpwstr>R20240951533</vt:lpwstr>
  </property>
  <property fmtid="{D5CDD505-2E9C-101B-9397-08002B2CF9AE}" pid="11" name="RecordPoint_SubmissionCompleted">
    <vt:lpwstr>2025-03-05T11:25:50.8852856+11:00</vt:lpwstr>
  </property>
  <property fmtid="{D5CDD505-2E9C-101B-9397-08002B2CF9AE}" pid="12" name="DET_EDRMS_RCSTaxHTField0">
    <vt:lpwstr>13.1.2 Internal Policy|ad985a07-89db-41e4-84da-e1a6cef79014</vt:lpwstr>
  </property>
  <property fmtid="{D5CDD505-2E9C-101B-9397-08002B2CF9AE}" pid="13" name="DET_EDRMS_SecClassTaxHTField0">
    <vt:lpwstr/>
  </property>
  <property fmtid="{D5CDD505-2E9C-101B-9397-08002B2CF9AE}" pid="14" name="DET_EDRMS_BusUnitTaxHTField0">
    <vt:lpwstr/>
  </property>
  <property fmtid="{D5CDD505-2E9C-101B-9397-08002B2CF9AE}" pid="15" name="RecordPoint_SubmissionDate">
    <vt:lpwstr/>
  </property>
  <property fmtid="{D5CDD505-2E9C-101B-9397-08002B2CF9AE}" pid="16" name="RecordPoint_ActiveItemMoved">
    <vt:lpwstr/>
  </property>
  <property fmtid="{D5CDD505-2E9C-101B-9397-08002B2CF9AE}" pid="17" name="RecordPoint_RecordFormat">
    <vt:lpwstr/>
  </property>
  <property fmtid="{D5CDD505-2E9C-101B-9397-08002B2CF9AE}" pid="18" name="GrammarlyDocumentId">
    <vt:lpwstr>1cac42527b5f84b2491bd7d538cbf0a42b67ed02afc2147c51b7df65fc655de2</vt:lpwstr>
  </property>
  <property fmtid="{D5CDD505-2E9C-101B-9397-08002B2CF9AE}" pid="19" name="TaxCatchAll">
    <vt:lpwstr/>
  </property>
  <property fmtid="{D5CDD505-2E9C-101B-9397-08002B2CF9AE}" pid="20" name="MediaServiceImageTags">
    <vt:lpwstr/>
  </property>
  <property fmtid="{D5CDD505-2E9C-101B-9397-08002B2CF9AE}" pid="21" name="ContentTypeId">
    <vt:lpwstr>0x0101002E32BEAB3CC73542AB2F720E7A54D3B6</vt:lpwstr>
  </property>
</Properties>
</file>